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B5DFE" w14:textId="366C640F" w:rsidR="00291BE5" w:rsidRDefault="00291BE5" w:rsidP="00F22AE8">
      <w:pPr>
        <w:pStyle w:val="SupplementaryMaterial"/>
        <w:rPr>
          <w:lang w:eastAsia="zh-CN"/>
        </w:rPr>
      </w:pPr>
      <w:r w:rsidRPr="00291BE5">
        <w:rPr>
          <w:lang w:eastAsia="zh-CN"/>
        </w:rPr>
        <w:t>Supplementary</w:t>
      </w:r>
      <w:r w:rsidR="007C76BE">
        <w:rPr>
          <w:lang w:eastAsia="zh-CN"/>
        </w:rPr>
        <w:t xml:space="preserve"> </w:t>
      </w:r>
      <w:bookmarkStart w:id="0" w:name="_GoBack"/>
      <w:bookmarkEnd w:id="0"/>
      <w:r w:rsidRPr="00291BE5">
        <w:rPr>
          <w:lang w:eastAsia="zh-CN"/>
        </w:rPr>
        <w:t>Material</w:t>
      </w:r>
      <w:r>
        <w:rPr>
          <w:lang w:eastAsia="zh-CN"/>
        </w:rPr>
        <w:t xml:space="preserve"> 2</w:t>
      </w:r>
    </w:p>
    <w:p w14:paraId="2BC045F3" w14:textId="52897743" w:rsidR="00F22AE8" w:rsidRDefault="00F22AE8" w:rsidP="00F22AE8">
      <w:pPr>
        <w:pStyle w:val="1"/>
      </w:pPr>
      <w:r w:rsidRPr="00F22AE8">
        <w:t>Supplementary Data</w:t>
      </w:r>
    </w:p>
    <w:p w14:paraId="7009BE0D" w14:textId="3298D215" w:rsidR="002909AA" w:rsidRPr="007E0FE4" w:rsidRDefault="00C2318A" w:rsidP="00F22AE8">
      <w:proofErr w:type="spellStart"/>
      <w:r w:rsidRPr="007E0FE4">
        <w:t>Kunxian</w:t>
      </w:r>
      <w:proofErr w:type="spellEnd"/>
      <w:r w:rsidRPr="007E0FE4">
        <w:t xml:space="preserve"> Capsule is made </w:t>
      </w:r>
      <w:r w:rsidR="0047615B" w:rsidRPr="007E0FE4">
        <w:t>up of</w:t>
      </w:r>
      <w:r w:rsidRPr="007E0FE4">
        <w:t xml:space="preserve"> </w:t>
      </w:r>
      <w:r w:rsidR="0047615B" w:rsidRPr="007E0FE4">
        <w:t xml:space="preserve">3.3g </w:t>
      </w:r>
      <w:r w:rsidR="002909AA" w:rsidRPr="00F22AE8">
        <w:rPr>
          <w:i/>
          <w:iCs/>
        </w:rPr>
        <w:t xml:space="preserve">Tripterygium </w:t>
      </w:r>
      <w:proofErr w:type="spellStart"/>
      <w:r w:rsidR="002909AA" w:rsidRPr="00F22AE8">
        <w:rPr>
          <w:i/>
          <w:iCs/>
        </w:rPr>
        <w:t>Hypoglaucum</w:t>
      </w:r>
      <w:proofErr w:type="spellEnd"/>
      <w:r w:rsidR="002909AA" w:rsidRPr="00F22AE8">
        <w:rPr>
          <w:i/>
          <w:iCs/>
        </w:rPr>
        <w:t xml:space="preserve"> Hutch</w:t>
      </w:r>
      <w:r w:rsidR="002909AA" w:rsidRPr="007E0FE4">
        <w:t xml:space="preserve"> (</w:t>
      </w:r>
      <w:proofErr w:type="spellStart"/>
      <w:r w:rsidR="002909AA" w:rsidRPr="007E0FE4">
        <w:t>Kun</w:t>
      </w:r>
      <w:proofErr w:type="spellEnd"/>
      <w:r w:rsidR="002909AA" w:rsidRPr="007E0FE4">
        <w:t xml:space="preserve"> Ming Shan Hai Tang), </w:t>
      </w:r>
      <w:r w:rsidR="0047615B" w:rsidRPr="007E0FE4">
        <w:t xml:space="preserve">3.3g </w:t>
      </w:r>
      <w:r w:rsidR="002909AA" w:rsidRPr="00F22AE8">
        <w:rPr>
          <w:i/>
          <w:iCs/>
        </w:rPr>
        <w:t>Epimedium</w:t>
      </w:r>
      <w:r w:rsidR="002909AA" w:rsidRPr="007E0FE4">
        <w:t xml:space="preserve"> (Yin Yang </w:t>
      </w:r>
      <w:proofErr w:type="spellStart"/>
      <w:r w:rsidR="002909AA" w:rsidRPr="007E0FE4">
        <w:t>Huo</w:t>
      </w:r>
      <w:proofErr w:type="spellEnd"/>
      <w:r w:rsidR="002909AA" w:rsidRPr="007E0FE4">
        <w:t xml:space="preserve">), </w:t>
      </w:r>
      <w:r w:rsidR="0047615B" w:rsidRPr="007E0FE4">
        <w:t xml:space="preserve">1.6g </w:t>
      </w:r>
      <w:proofErr w:type="spellStart"/>
      <w:r w:rsidR="002909AA" w:rsidRPr="00F22AE8">
        <w:rPr>
          <w:i/>
          <w:iCs/>
        </w:rPr>
        <w:t>Cuscutae</w:t>
      </w:r>
      <w:proofErr w:type="spellEnd"/>
      <w:r w:rsidR="002909AA" w:rsidRPr="00F22AE8">
        <w:rPr>
          <w:i/>
          <w:iCs/>
        </w:rPr>
        <w:t xml:space="preserve"> Semen</w:t>
      </w:r>
      <w:r w:rsidR="002909AA" w:rsidRPr="007E0FE4">
        <w:t xml:space="preserve"> (Tu Si Zi) and </w:t>
      </w:r>
      <w:r w:rsidR="0047615B" w:rsidRPr="007E0FE4">
        <w:t xml:space="preserve">1.6g </w:t>
      </w:r>
      <w:proofErr w:type="spellStart"/>
      <w:r w:rsidR="002909AA" w:rsidRPr="00F22AE8">
        <w:rPr>
          <w:i/>
          <w:iCs/>
        </w:rPr>
        <w:t>Lycii</w:t>
      </w:r>
      <w:proofErr w:type="spellEnd"/>
      <w:r w:rsidR="002909AA" w:rsidRPr="00F22AE8">
        <w:rPr>
          <w:i/>
          <w:iCs/>
        </w:rPr>
        <w:t xml:space="preserve"> Fructus</w:t>
      </w:r>
      <w:r w:rsidR="002909AA" w:rsidRPr="007E0FE4">
        <w:t xml:space="preserve"> (Gou Qi Zi). </w:t>
      </w:r>
    </w:p>
    <w:p w14:paraId="1E6DDFD5" w14:textId="4C25668B" w:rsidR="0013308D" w:rsidRPr="007E0FE4" w:rsidRDefault="0013308D" w:rsidP="00F22AE8">
      <w:r w:rsidRPr="007E0FE4">
        <w:t>There is no</w:t>
      </w:r>
      <w:r w:rsidR="003F31E7" w:rsidRPr="007E0FE4">
        <w:t xml:space="preserve"> data</w:t>
      </w:r>
      <w:r w:rsidR="00A93E90" w:rsidRPr="007E0FE4">
        <w:t xml:space="preserve"> of </w:t>
      </w:r>
      <w:r w:rsidR="00A93E90" w:rsidRPr="00F22AE8">
        <w:rPr>
          <w:i/>
          <w:iCs/>
        </w:rPr>
        <w:t xml:space="preserve">Tripterygium </w:t>
      </w:r>
      <w:proofErr w:type="spellStart"/>
      <w:r w:rsidR="00A93E90" w:rsidRPr="00F22AE8">
        <w:rPr>
          <w:i/>
          <w:iCs/>
        </w:rPr>
        <w:t>Hypoglaucum</w:t>
      </w:r>
      <w:proofErr w:type="spellEnd"/>
      <w:r w:rsidR="00A93E90" w:rsidRPr="00F22AE8">
        <w:rPr>
          <w:i/>
          <w:iCs/>
        </w:rPr>
        <w:t xml:space="preserve"> Hutch</w:t>
      </w:r>
      <w:r w:rsidRPr="007E0FE4">
        <w:t xml:space="preserve"> in BATMAN-TCM, so</w:t>
      </w:r>
      <w:r w:rsidR="00CC037C" w:rsidRPr="007E0FE4">
        <w:t xml:space="preserve"> we use </w:t>
      </w:r>
      <w:proofErr w:type="spellStart"/>
      <w:r w:rsidR="00CC037C" w:rsidRPr="007E0FE4">
        <w:t>PubChem_ID</w:t>
      </w:r>
      <w:proofErr w:type="spellEnd"/>
      <w:r w:rsidR="00CC037C" w:rsidRPr="007E0FE4">
        <w:t xml:space="preserve"> to retrieve predicted targets in BATMAN-TCM.</w:t>
      </w:r>
      <w:r w:rsidR="00D66277" w:rsidRPr="007E0FE4">
        <w:t xml:space="preserve"> The compounds of the herbs are summarized in table 1 to table 4.</w:t>
      </w:r>
    </w:p>
    <w:p w14:paraId="029552DA" w14:textId="6A844D6B" w:rsidR="00886C33" w:rsidRPr="00F22AE8" w:rsidRDefault="00886C33" w:rsidP="00F22AE8">
      <w:pPr>
        <w:jc w:val="center"/>
      </w:pPr>
      <w:r w:rsidRPr="00F22AE8">
        <w:t xml:space="preserve">Table 1. The Compounds of </w:t>
      </w:r>
      <w:r w:rsidRPr="00F22AE8">
        <w:rPr>
          <w:i/>
          <w:iCs/>
        </w:rPr>
        <w:t xml:space="preserve">Tripterygium </w:t>
      </w:r>
      <w:proofErr w:type="spellStart"/>
      <w:r w:rsidRPr="00F22AE8">
        <w:rPr>
          <w:i/>
          <w:iCs/>
        </w:rPr>
        <w:t>Hypoglaucum</w:t>
      </w:r>
      <w:proofErr w:type="spellEnd"/>
      <w:r w:rsidRPr="00F22AE8">
        <w:rPr>
          <w:i/>
          <w:iCs/>
        </w:rPr>
        <w:t xml:space="preserve"> Hutch</w:t>
      </w:r>
      <w:r w:rsidR="00F7275D" w:rsidRPr="00F22AE8">
        <w:t xml:space="preserve"> (</w:t>
      </w:r>
      <w:proofErr w:type="spellStart"/>
      <w:r w:rsidR="00F7275D" w:rsidRPr="00F22AE8">
        <w:t>Kun</w:t>
      </w:r>
      <w:proofErr w:type="spellEnd"/>
      <w:r w:rsidR="00F7275D" w:rsidRPr="00F22AE8">
        <w:t xml:space="preserve"> Ming Shan Hai Tang)</w:t>
      </w: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3544"/>
      </w:tblGrid>
      <w:tr w:rsidR="00DA4A8D" w:rsidRPr="007E0FE4" w14:paraId="12683993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ACC76F2" w14:textId="77777777" w:rsidR="00DA4A8D" w:rsidRPr="007E0FE4" w:rsidRDefault="00DA4A8D" w:rsidP="00F22AE8">
            <w:r w:rsidRPr="007E0FE4">
              <w:t>Compounds nam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0FC196C" w14:textId="77777777" w:rsidR="00DA4A8D" w:rsidRPr="007E0FE4" w:rsidRDefault="00DA4A8D" w:rsidP="00F22AE8">
            <w:proofErr w:type="spellStart"/>
            <w:r w:rsidRPr="007E0FE4">
              <w:t>PubChem_ID</w:t>
            </w:r>
            <w:proofErr w:type="spellEnd"/>
          </w:p>
        </w:tc>
      </w:tr>
      <w:tr w:rsidR="00DA4A8D" w:rsidRPr="007E0FE4" w14:paraId="4E51782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43758143" w14:textId="77777777" w:rsidR="00DA4A8D" w:rsidRPr="007E0FE4" w:rsidRDefault="00DA4A8D" w:rsidP="00F22AE8">
            <w:proofErr w:type="spellStart"/>
            <w:r w:rsidRPr="007E0FE4">
              <w:t>triptriolid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DECBE69" w14:textId="77777777" w:rsidR="00DA4A8D" w:rsidRPr="007E0FE4" w:rsidRDefault="00DA4A8D" w:rsidP="00F22AE8">
            <w:r w:rsidRPr="007E0FE4">
              <w:t>58636974</w:t>
            </w:r>
          </w:p>
        </w:tc>
      </w:tr>
      <w:tr w:rsidR="00DA4A8D" w:rsidRPr="007E0FE4" w14:paraId="57D86699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67BE20A" w14:textId="77777777" w:rsidR="00DA4A8D" w:rsidRPr="007E0FE4" w:rsidRDefault="00DA4A8D" w:rsidP="00F22AE8">
            <w:proofErr w:type="spellStart"/>
            <w:r w:rsidRPr="007E0FE4">
              <w:t>tripterolid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99B59FE" w14:textId="77777777" w:rsidR="00DA4A8D" w:rsidRPr="007E0FE4" w:rsidRDefault="00DA4A8D" w:rsidP="00F22AE8">
            <w:r w:rsidRPr="007E0FE4">
              <w:t>5281664</w:t>
            </w:r>
          </w:p>
        </w:tc>
      </w:tr>
      <w:tr w:rsidR="00DA4A8D" w:rsidRPr="007E0FE4" w14:paraId="06420DCF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3E4E934" w14:textId="77777777" w:rsidR="00DA4A8D" w:rsidRPr="007E0FE4" w:rsidRDefault="00DA4A8D" w:rsidP="00F22AE8">
            <w:r w:rsidRPr="007E0FE4">
              <w:t>triptolid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FD33FC4" w14:textId="77777777" w:rsidR="00DA4A8D" w:rsidRPr="007E0FE4" w:rsidRDefault="00DA4A8D" w:rsidP="00F22AE8">
            <w:r w:rsidRPr="007E0FE4">
              <w:t>107985</w:t>
            </w:r>
          </w:p>
        </w:tc>
      </w:tr>
      <w:tr w:rsidR="00DA4A8D" w:rsidRPr="007E0FE4" w14:paraId="49CDD94A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F187C3E" w14:textId="77777777" w:rsidR="00DA4A8D" w:rsidRPr="007E0FE4" w:rsidRDefault="00DA4A8D" w:rsidP="00F22AE8">
            <w:proofErr w:type="spellStart"/>
            <w:r w:rsidRPr="007E0FE4">
              <w:t>triptophenolid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9631949" w14:textId="77777777" w:rsidR="00DA4A8D" w:rsidRPr="007E0FE4" w:rsidRDefault="00DA4A8D" w:rsidP="00F22AE8">
            <w:r w:rsidRPr="007E0FE4">
              <w:t>173273</w:t>
            </w:r>
          </w:p>
        </w:tc>
      </w:tr>
      <w:tr w:rsidR="00DA4A8D" w:rsidRPr="007E0FE4" w14:paraId="7B6117F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7915C891" w14:textId="77777777" w:rsidR="00DA4A8D" w:rsidRPr="007E0FE4" w:rsidRDefault="00DA4A8D" w:rsidP="00F22AE8">
            <w:proofErr w:type="spellStart"/>
            <w:r w:rsidRPr="007E0FE4">
              <w:t>neotriptophenolid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3BC56F7" w14:textId="77777777" w:rsidR="00DA4A8D" w:rsidRPr="007E0FE4" w:rsidRDefault="00DA4A8D" w:rsidP="00F22AE8">
            <w:r w:rsidRPr="007E0FE4">
              <w:t>133766</w:t>
            </w:r>
          </w:p>
        </w:tc>
      </w:tr>
      <w:tr w:rsidR="00DA4A8D" w:rsidRPr="007E0FE4" w14:paraId="0FA98B77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6E187EB" w14:textId="77777777" w:rsidR="00DA4A8D" w:rsidRPr="007E0FE4" w:rsidRDefault="00DA4A8D" w:rsidP="00F22AE8">
            <w:proofErr w:type="spellStart"/>
            <w:r w:rsidRPr="007E0FE4">
              <w:t>triptobenzene</w:t>
            </w:r>
            <w:proofErr w:type="spellEnd"/>
            <w:r w:rsidRPr="007E0FE4">
              <w:t xml:space="preserve"> K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52821E8" w14:textId="77777777" w:rsidR="00DA4A8D" w:rsidRPr="007E0FE4" w:rsidRDefault="00DA4A8D" w:rsidP="00F22AE8">
            <w:r w:rsidRPr="007E0FE4">
              <w:t>101936047</w:t>
            </w:r>
          </w:p>
        </w:tc>
      </w:tr>
      <w:tr w:rsidR="00DA4A8D" w:rsidRPr="007E0FE4" w14:paraId="42ED00D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765800F6" w14:textId="77777777" w:rsidR="00DA4A8D" w:rsidRPr="007E0FE4" w:rsidRDefault="00DA4A8D" w:rsidP="00F22AE8">
            <w:proofErr w:type="spellStart"/>
            <w:r w:rsidRPr="007E0FE4">
              <w:t>triptonolid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929C811" w14:textId="77777777" w:rsidR="00DA4A8D" w:rsidRPr="007E0FE4" w:rsidRDefault="00DA4A8D" w:rsidP="00F22AE8">
            <w:r w:rsidRPr="007E0FE4">
              <w:t>46176013</w:t>
            </w:r>
          </w:p>
        </w:tc>
      </w:tr>
      <w:tr w:rsidR="00DA4A8D" w:rsidRPr="007E0FE4" w14:paraId="50967DFE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194597E4" w14:textId="77777777" w:rsidR="00DA4A8D" w:rsidRPr="007E0FE4" w:rsidRDefault="00DA4A8D" w:rsidP="00F22AE8">
            <w:proofErr w:type="spellStart"/>
            <w:r w:rsidRPr="007E0FE4">
              <w:t>triptonoterpene</w:t>
            </w:r>
            <w:proofErr w:type="spellEnd"/>
            <w:r w:rsidRPr="007E0FE4">
              <w:t xml:space="preserve"> methyl ether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DE0B543" w14:textId="77777777" w:rsidR="00DA4A8D" w:rsidRPr="007E0FE4" w:rsidRDefault="00DA4A8D" w:rsidP="00F22AE8">
            <w:r w:rsidRPr="007E0FE4">
              <w:t>15011611</w:t>
            </w:r>
          </w:p>
        </w:tc>
      </w:tr>
      <w:tr w:rsidR="00DA4A8D" w:rsidRPr="007E0FE4" w14:paraId="2A2C8B7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86C4B05" w14:textId="77777777" w:rsidR="00DA4A8D" w:rsidRPr="007E0FE4" w:rsidRDefault="00DA4A8D" w:rsidP="00F22AE8">
            <w:proofErr w:type="spellStart"/>
            <w:r w:rsidRPr="007E0FE4">
              <w:t>triptobenzene</w:t>
            </w:r>
            <w:proofErr w:type="spellEnd"/>
            <w:r w:rsidRPr="007E0FE4">
              <w:t xml:space="preserve"> H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D86DF2D" w14:textId="77777777" w:rsidR="00DA4A8D" w:rsidRPr="007E0FE4" w:rsidRDefault="00DA4A8D" w:rsidP="00F22AE8">
            <w:r w:rsidRPr="007E0FE4">
              <w:t>53363843</w:t>
            </w:r>
          </w:p>
        </w:tc>
      </w:tr>
      <w:tr w:rsidR="00DA4A8D" w:rsidRPr="007E0FE4" w14:paraId="763FF8F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9EEAD45" w14:textId="77777777" w:rsidR="00DA4A8D" w:rsidRPr="007E0FE4" w:rsidRDefault="00DA4A8D" w:rsidP="00F22AE8">
            <w:proofErr w:type="spellStart"/>
            <w:r w:rsidRPr="007E0FE4">
              <w:t>triptonoterpe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479F886" w14:textId="77777777" w:rsidR="00DA4A8D" w:rsidRPr="007E0FE4" w:rsidRDefault="00DA4A8D" w:rsidP="00F22AE8">
            <w:r w:rsidRPr="007E0FE4">
              <w:t>15011611</w:t>
            </w:r>
          </w:p>
        </w:tc>
      </w:tr>
      <w:tr w:rsidR="00DA4A8D" w:rsidRPr="007E0FE4" w14:paraId="71326F5D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F3EA566" w14:textId="77777777" w:rsidR="00DA4A8D" w:rsidRPr="007E0FE4" w:rsidRDefault="00DA4A8D" w:rsidP="00F22AE8">
            <w:proofErr w:type="spellStart"/>
            <w:r w:rsidRPr="007E0FE4">
              <w:t>triptoditerpenic</w:t>
            </w:r>
            <w:proofErr w:type="spellEnd"/>
            <w:r w:rsidRPr="007E0FE4">
              <w:t xml:space="preserve">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15BFE29" w14:textId="77777777" w:rsidR="00DA4A8D" w:rsidRPr="007E0FE4" w:rsidRDefault="00DA4A8D" w:rsidP="00F22AE8">
            <w:r w:rsidRPr="007E0FE4">
              <w:t>192372</w:t>
            </w:r>
          </w:p>
        </w:tc>
      </w:tr>
      <w:tr w:rsidR="00DA4A8D" w:rsidRPr="007E0FE4" w14:paraId="1D70968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6E74862" w14:textId="77777777" w:rsidR="00DA4A8D" w:rsidRPr="007E0FE4" w:rsidRDefault="00DA4A8D" w:rsidP="00F22AE8">
            <w:proofErr w:type="spellStart"/>
            <w:r w:rsidRPr="007E0FE4">
              <w:t>triptoditerpenic</w:t>
            </w:r>
            <w:proofErr w:type="spellEnd"/>
            <w:r w:rsidRPr="007E0FE4">
              <w:t xml:space="preserve"> acid 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1D0AC58" w14:textId="77777777" w:rsidR="00DA4A8D" w:rsidRPr="007E0FE4" w:rsidRDefault="00DA4A8D" w:rsidP="00F22AE8">
            <w:r w:rsidRPr="007E0FE4">
              <w:t>192372</w:t>
            </w:r>
          </w:p>
        </w:tc>
      </w:tr>
      <w:tr w:rsidR="00DA4A8D" w:rsidRPr="007E0FE4" w14:paraId="2F006DDD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34B2B09" w14:textId="77777777" w:rsidR="00DA4A8D" w:rsidRPr="007E0FE4" w:rsidRDefault="00DA4A8D" w:rsidP="00F22AE8">
            <w:proofErr w:type="spellStart"/>
            <w:r w:rsidRPr="007E0FE4">
              <w:lastRenderedPageBreak/>
              <w:t>triptobenzen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5BEAD04" w14:textId="77777777" w:rsidR="00DA4A8D" w:rsidRPr="007E0FE4" w:rsidRDefault="00DA4A8D" w:rsidP="00F22AE8">
            <w:r w:rsidRPr="007E0FE4">
              <w:t>15762008</w:t>
            </w:r>
          </w:p>
        </w:tc>
      </w:tr>
      <w:tr w:rsidR="00DA4A8D" w:rsidRPr="007E0FE4" w14:paraId="6697A856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E8387FC" w14:textId="77777777" w:rsidR="00DA4A8D" w:rsidRPr="007E0FE4" w:rsidRDefault="00DA4A8D" w:rsidP="00F22AE8">
            <w:proofErr w:type="spellStart"/>
            <w:r w:rsidRPr="007E0FE4">
              <w:t>triptobenzene</w:t>
            </w:r>
            <w:proofErr w:type="spellEnd"/>
            <w:r w:rsidRPr="007E0FE4">
              <w:t xml:space="preserve"> 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7049A13" w14:textId="77777777" w:rsidR="00DA4A8D" w:rsidRPr="007E0FE4" w:rsidRDefault="00DA4A8D" w:rsidP="00F22AE8">
            <w:r w:rsidRPr="007E0FE4">
              <w:t>101712250</w:t>
            </w:r>
          </w:p>
        </w:tc>
      </w:tr>
      <w:tr w:rsidR="00DA4A8D" w:rsidRPr="007E0FE4" w14:paraId="1EC0ED0C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6321D87C" w14:textId="77777777" w:rsidR="00DA4A8D" w:rsidRPr="007E0FE4" w:rsidRDefault="00DA4A8D" w:rsidP="00F22AE8">
            <w:proofErr w:type="spellStart"/>
            <w:r w:rsidRPr="007E0FE4">
              <w:t>hypodiolid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47B06CF" w14:textId="77777777" w:rsidR="00DA4A8D" w:rsidRPr="007E0FE4" w:rsidRDefault="00DA4A8D" w:rsidP="00F22AE8">
            <w:r w:rsidRPr="007E0FE4">
              <w:t>72369</w:t>
            </w:r>
          </w:p>
        </w:tc>
      </w:tr>
      <w:tr w:rsidR="00DA4A8D" w:rsidRPr="007E0FE4" w14:paraId="79168636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6A52A186" w14:textId="77777777" w:rsidR="00DA4A8D" w:rsidRPr="007E0FE4" w:rsidRDefault="00DA4A8D" w:rsidP="00F22AE8">
            <w:proofErr w:type="spellStart"/>
            <w:r w:rsidRPr="007E0FE4">
              <w:t>triptoquinon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F0B8C69" w14:textId="77777777" w:rsidR="00DA4A8D" w:rsidRPr="007E0FE4" w:rsidRDefault="00DA4A8D" w:rsidP="00F22AE8">
            <w:r w:rsidRPr="007E0FE4">
              <w:t>132524</w:t>
            </w:r>
          </w:p>
        </w:tc>
      </w:tr>
      <w:tr w:rsidR="00DA4A8D" w:rsidRPr="007E0FE4" w14:paraId="6824361A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7027BF60" w14:textId="77777777" w:rsidR="00DA4A8D" w:rsidRPr="007E0FE4" w:rsidRDefault="00DA4A8D" w:rsidP="00F22AE8">
            <w:proofErr w:type="spellStart"/>
            <w:r w:rsidRPr="007E0FE4">
              <w:t>triptoquinone</w:t>
            </w:r>
            <w:proofErr w:type="spellEnd"/>
            <w:r w:rsidRPr="007E0FE4">
              <w:t xml:space="preserve"> 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FE5A628" w14:textId="77777777" w:rsidR="00DA4A8D" w:rsidRPr="007E0FE4" w:rsidRDefault="00DA4A8D" w:rsidP="00F22AE8">
            <w:r w:rsidRPr="007E0FE4">
              <w:t>11724191</w:t>
            </w:r>
          </w:p>
        </w:tc>
      </w:tr>
      <w:tr w:rsidR="00DA4A8D" w:rsidRPr="007E0FE4" w14:paraId="65C2FE09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03C8106" w14:textId="77777777" w:rsidR="00DA4A8D" w:rsidRPr="007E0FE4" w:rsidRDefault="00DA4A8D" w:rsidP="00F22AE8">
            <w:proofErr w:type="spellStart"/>
            <w:r w:rsidRPr="007E0FE4">
              <w:t>triptoquinone</w:t>
            </w:r>
            <w:proofErr w:type="spellEnd"/>
            <w:r w:rsidRPr="007E0FE4">
              <w:t xml:space="preserve"> H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C2EAD81" w14:textId="77777777" w:rsidR="00DA4A8D" w:rsidRPr="007E0FE4" w:rsidRDefault="00DA4A8D" w:rsidP="00F22AE8">
            <w:r w:rsidRPr="007E0FE4">
              <w:t>101062652</w:t>
            </w:r>
          </w:p>
        </w:tc>
      </w:tr>
      <w:tr w:rsidR="00DA4A8D" w:rsidRPr="007E0FE4" w14:paraId="50E897F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49886C0" w14:textId="77777777" w:rsidR="00DA4A8D" w:rsidRPr="007E0FE4" w:rsidRDefault="00DA4A8D" w:rsidP="00F22AE8">
            <w:proofErr w:type="spellStart"/>
            <w:r w:rsidRPr="007E0FE4">
              <w:t>wilforlid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A76214E" w14:textId="77777777" w:rsidR="00DA4A8D" w:rsidRPr="007E0FE4" w:rsidRDefault="00DA4A8D" w:rsidP="00F22AE8">
            <w:r w:rsidRPr="007E0FE4">
              <w:t>158477</w:t>
            </w:r>
          </w:p>
        </w:tc>
      </w:tr>
      <w:tr w:rsidR="00DA4A8D" w:rsidRPr="007E0FE4" w14:paraId="7D3034E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61A7E0E" w14:textId="77777777" w:rsidR="00DA4A8D" w:rsidRPr="007E0FE4" w:rsidRDefault="00DA4A8D" w:rsidP="00F22AE8">
            <w:proofErr w:type="spellStart"/>
            <w:r w:rsidRPr="007E0FE4">
              <w:t>triptotriterpenic</w:t>
            </w:r>
            <w:proofErr w:type="spellEnd"/>
            <w:r w:rsidRPr="007E0FE4">
              <w:t xml:space="preserve"> acid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1628FB7" w14:textId="77777777" w:rsidR="00DA4A8D" w:rsidRPr="007E0FE4" w:rsidRDefault="00DA4A8D" w:rsidP="00F22AE8">
            <w:r w:rsidRPr="007E0FE4">
              <w:t>127707</w:t>
            </w:r>
          </w:p>
        </w:tc>
      </w:tr>
      <w:tr w:rsidR="00DA4A8D" w:rsidRPr="007E0FE4" w14:paraId="48E8CE1C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D6A3817" w14:textId="77777777" w:rsidR="00DA4A8D" w:rsidRPr="007E0FE4" w:rsidRDefault="00DA4A8D" w:rsidP="00F22AE8">
            <w:proofErr w:type="spellStart"/>
            <w:r w:rsidRPr="007E0FE4">
              <w:t>triptocallic</w:t>
            </w:r>
            <w:proofErr w:type="spellEnd"/>
            <w:r w:rsidRPr="007E0FE4">
              <w:t xml:space="preserve"> acid 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EF6B0C9" w14:textId="77777777" w:rsidR="00DA4A8D" w:rsidRPr="007E0FE4" w:rsidRDefault="00DA4A8D" w:rsidP="00F22AE8">
            <w:r w:rsidRPr="007E0FE4">
              <w:t>44575705</w:t>
            </w:r>
          </w:p>
        </w:tc>
      </w:tr>
      <w:tr w:rsidR="00DA4A8D" w:rsidRPr="007E0FE4" w14:paraId="5C8DCF82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637DFC4" w14:textId="77777777" w:rsidR="00DA4A8D" w:rsidRPr="007E0FE4" w:rsidRDefault="00DA4A8D" w:rsidP="00F22AE8">
            <w:proofErr w:type="spellStart"/>
            <w:r w:rsidRPr="007E0FE4">
              <w:t>triptocallic</w:t>
            </w:r>
            <w:proofErr w:type="spellEnd"/>
            <w:r w:rsidRPr="007E0FE4">
              <w:t xml:space="preserve"> acid C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89022A4" w14:textId="77777777" w:rsidR="00DA4A8D" w:rsidRPr="007E0FE4" w:rsidRDefault="00DA4A8D" w:rsidP="00F22AE8">
            <w:r w:rsidRPr="007E0FE4">
              <w:t>101937091</w:t>
            </w:r>
          </w:p>
        </w:tc>
      </w:tr>
      <w:tr w:rsidR="00DA4A8D" w:rsidRPr="007E0FE4" w14:paraId="2E208E97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475E9793" w14:textId="77777777" w:rsidR="00DA4A8D" w:rsidRPr="007E0FE4" w:rsidRDefault="00DA4A8D" w:rsidP="00F22AE8">
            <w:r w:rsidRPr="007E0FE4">
              <w:t>3-epikaton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2E9CB15" w14:textId="77777777" w:rsidR="00DA4A8D" w:rsidRPr="007E0FE4" w:rsidRDefault="00DA4A8D" w:rsidP="00F22AE8">
            <w:r w:rsidRPr="007E0FE4">
              <w:t>10434225</w:t>
            </w:r>
          </w:p>
        </w:tc>
      </w:tr>
      <w:tr w:rsidR="00DA4A8D" w:rsidRPr="007E0FE4" w14:paraId="330A8261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20B05E8" w14:textId="77777777" w:rsidR="00DA4A8D" w:rsidRPr="007E0FE4" w:rsidRDefault="00DA4A8D" w:rsidP="00F22AE8">
            <w:proofErr w:type="spellStart"/>
            <w:r w:rsidRPr="007E0FE4">
              <w:t>mesembryanthemoidigenic</w:t>
            </w:r>
            <w:proofErr w:type="spellEnd"/>
            <w:r w:rsidRPr="007E0FE4">
              <w:t xml:space="preserve">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BEE60F5" w14:textId="77777777" w:rsidR="00DA4A8D" w:rsidRPr="007E0FE4" w:rsidRDefault="00DA4A8D" w:rsidP="00F22AE8">
            <w:r w:rsidRPr="007E0FE4">
              <w:t>21594136</w:t>
            </w:r>
          </w:p>
        </w:tc>
      </w:tr>
      <w:tr w:rsidR="00DA4A8D" w:rsidRPr="007E0FE4" w14:paraId="1199E929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53881F4" w14:textId="77777777" w:rsidR="00DA4A8D" w:rsidRPr="007E0FE4" w:rsidRDefault="00DA4A8D" w:rsidP="00F22AE8">
            <w:proofErr w:type="spellStart"/>
            <w:r w:rsidRPr="007E0FE4">
              <w:t>canophyllal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3DE48C1" w14:textId="77777777" w:rsidR="00DA4A8D" w:rsidRPr="007E0FE4" w:rsidRDefault="00DA4A8D" w:rsidP="00F22AE8">
            <w:r w:rsidRPr="007E0FE4">
              <w:t>12302400</w:t>
            </w:r>
          </w:p>
        </w:tc>
      </w:tr>
      <w:tr w:rsidR="00DA4A8D" w:rsidRPr="007E0FE4" w14:paraId="2D1D746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8928397" w14:textId="77777777" w:rsidR="00DA4A8D" w:rsidRPr="007E0FE4" w:rsidRDefault="00DA4A8D" w:rsidP="00F22AE8">
            <w:r w:rsidRPr="007E0FE4">
              <w:t>friedelin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7CF0C74" w14:textId="77777777" w:rsidR="00DA4A8D" w:rsidRPr="007E0FE4" w:rsidRDefault="00DA4A8D" w:rsidP="00F22AE8">
            <w:r w:rsidRPr="007E0FE4">
              <w:t>91472</w:t>
            </w:r>
          </w:p>
        </w:tc>
      </w:tr>
      <w:tr w:rsidR="00DA4A8D" w:rsidRPr="007E0FE4" w14:paraId="3FC57B30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E06E749" w14:textId="77777777" w:rsidR="00DA4A8D" w:rsidRPr="007E0FE4" w:rsidRDefault="00DA4A8D" w:rsidP="00F22AE8">
            <w:r w:rsidRPr="007E0FE4">
              <w:t>29-hydroxyfriedelan-3-on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9E3B5E2" w14:textId="77777777" w:rsidR="00DA4A8D" w:rsidRPr="007E0FE4" w:rsidRDefault="00DA4A8D" w:rsidP="00F22AE8">
            <w:r w:rsidRPr="007E0FE4">
              <w:t>133561848</w:t>
            </w:r>
          </w:p>
        </w:tc>
      </w:tr>
      <w:tr w:rsidR="00DA4A8D" w:rsidRPr="007E0FE4" w14:paraId="3919466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1613C359" w14:textId="77777777" w:rsidR="00DA4A8D" w:rsidRPr="007E0FE4" w:rsidRDefault="00DA4A8D" w:rsidP="00F22AE8">
            <w:proofErr w:type="spellStart"/>
            <w:r w:rsidRPr="007E0FE4">
              <w:t>polpunonic</w:t>
            </w:r>
            <w:proofErr w:type="spellEnd"/>
            <w:r w:rsidRPr="007E0FE4">
              <w:t xml:space="preserve">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F39D7D2" w14:textId="77777777" w:rsidR="00DA4A8D" w:rsidRPr="007E0FE4" w:rsidRDefault="00DA4A8D" w:rsidP="00F22AE8">
            <w:r w:rsidRPr="007E0FE4">
              <w:t>129317347</w:t>
            </w:r>
          </w:p>
        </w:tc>
      </w:tr>
      <w:tr w:rsidR="00DA4A8D" w:rsidRPr="007E0FE4" w14:paraId="26032C6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19AE3F86" w14:textId="77777777" w:rsidR="00DA4A8D" w:rsidRPr="007E0FE4" w:rsidRDefault="00DA4A8D" w:rsidP="00F22AE8">
            <w:proofErr w:type="spellStart"/>
            <w:r w:rsidRPr="007E0FE4">
              <w:t>celastrol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CC7BF50" w14:textId="77777777" w:rsidR="00DA4A8D" w:rsidRPr="007E0FE4" w:rsidRDefault="00DA4A8D" w:rsidP="00F22AE8">
            <w:r w:rsidRPr="007E0FE4">
              <w:t>122724</w:t>
            </w:r>
          </w:p>
        </w:tc>
      </w:tr>
      <w:tr w:rsidR="00DA4A8D" w:rsidRPr="007E0FE4" w14:paraId="5536709D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62CBBBDE" w14:textId="77777777" w:rsidR="00DA4A8D" w:rsidRPr="007E0FE4" w:rsidRDefault="00DA4A8D" w:rsidP="00F22AE8">
            <w:proofErr w:type="spellStart"/>
            <w:r w:rsidRPr="007E0FE4">
              <w:t>celastolid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CF319ED" w14:textId="77777777" w:rsidR="00DA4A8D" w:rsidRPr="007E0FE4" w:rsidRDefault="00DA4A8D" w:rsidP="00F22AE8">
            <w:r w:rsidRPr="007E0FE4">
              <w:t>101936042</w:t>
            </w:r>
          </w:p>
        </w:tc>
      </w:tr>
      <w:tr w:rsidR="00DA4A8D" w:rsidRPr="007E0FE4" w14:paraId="1F9B4401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48B16DF" w14:textId="77777777" w:rsidR="00DA4A8D" w:rsidRPr="007E0FE4" w:rsidRDefault="00DA4A8D" w:rsidP="00F22AE8">
            <w:proofErr w:type="spellStart"/>
            <w:r w:rsidRPr="007E0FE4">
              <w:t>triptohypol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06F928B4" w14:textId="77777777" w:rsidR="00DA4A8D" w:rsidRPr="007E0FE4" w:rsidRDefault="00DA4A8D" w:rsidP="00F22AE8">
            <w:r w:rsidRPr="007E0FE4">
              <w:t>101936043</w:t>
            </w:r>
          </w:p>
        </w:tc>
      </w:tr>
      <w:tr w:rsidR="00DA4A8D" w:rsidRPr="007E0FE4" w14:paraId="4AB3FCE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28CA033" w14:textId="77777777" w:rsidR="00DA4A8D" w:rsidRPr="007E0FE4" w:rsidRDefault="00DA4A8D" w:rsidP="00F22AE8">
            <w:proofErr w:type="spellStart"/>
            <w:r w:rsidRPr="007E0FE4">
              <w:t>wilforic</w:t>
            </w:r>
            <w:proofErr w:type="spellEnd"/>
            <w:r w:rsidRPr="007E0FE4">
              <w:t xml:space="preserve"> acid A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07EA8319" w14:textId="77777777" w:rsidR="00DA4A8D" w:rsidRPr="007E0FE4" w:rsidRDefault="00DA4A8D" w:rsidP="00F22AE8">
            <w:r w:rsidRPr="007E0FE4">
              <w:t>101707492</w:t>
            </w:r>
          </w:p>
        </w:tc>
      </w:tr>
      <w:tr w:rsidR="00DA4A8D" w:rsidRPr="007E0FE4" w14:paraId="5AA53120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75F9BA79" w14:textId="77777777" w:rsidR="00DA4A8D" w:rsidRPr="007E0FE4" w:rsidRDefault="00DA4A8D" w:rsidP="00F22AE8">
            <w:proofErr w:type="spellStart"/>
            <w:r w:rsidRPr="007E0FE4">
              <w:lastRenderedPageBreak/>
              <w:t>triptohypol</w:t>
            </w:r>
            <w:proofErr w:type="spellEnd"/>
            <w:r w:rsidRPr="007E0FE4">
              <w:t xml:space="preserve"> 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873B9A2" w14:textId="77777777" w:rsidR="00DA4A8D" w:rsidRPr="007E0FE4" w:rsidRDefault="00DA4A8D" w:rsidP="00F22AE8">
            <w:r w:rsidRPr="007E0FE4">
              <w:t>101936044</w:t>
            </w:r>
          </w:p>
        </w:tc>
      </w:tr>
      <w:tr w:rsidR="00DA4A8D" w:rsidRPr="007E0FE4" w14:paraId="69C44D1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E5A7816" w14:textId="77777777" w:rsidR="00DA4A8D" w:rsidRPr="007E0FE4" w:rsidRDefault="00DA4A8D" w:rsidP="00F22AE8">
            <w:proofErr w:type="spellStart"/>
            <w:r w:rsidRPr="007E0FE4">
              <w:t>triptohypol</w:t>
            </w:r>
            <w:proofErr w:type="spellEnd"/>
            <w:r w:rsidRPr="007E0FE4">
              <w:t xml:space="preserve"> C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FBDA734" w14:textId="77777777" w:rsidR="00DA4A8D" w:rsidRPr="007E0FE4" w:rsidRDefault="00DA4A8D" w:rsidP="00F22AE8">
            <w:r w:rsidRPr="007E0FE4">
              <w:t>10411574</w:t>
            </w:r>
          </w:p>
        </w:tc>
      </w:tr>
      <w:tr w:rsidR="00DA4A8D" w:rsidRPr="007E0FE4" w14:paraId="4CFEEB2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ACEEF22" w14:textId="77777777" w:rsidR="00DA4A8D" w:rsidRPr="007E0FE4" w:rsidRDefault="00DA4A8D" w:rsidP="00F22AE8">
            <w:proofErr w:type="spellStart"/>
            <w:r w:rsidRPr="007E0FE4">
              <w:t>wilforol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FB8BB86" w14:textId="77777777" w:rsidR="00DA4A8D" w:rsidRPr="007E0FE4" w:rsidRDefault="00DA4A8D" w:rsidP="00F22AE8">
            <w:r w:rsidRPr="007E0FE4">
              <w:t>10096097</w:t>
            </w:r>
          </w:p>
        </w:tc>
      </w:tr>
      <w:tr w:rsidR="00DA4A8D" w:rsidRPr="007E0FE4" w14:paraId="1D177C1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6A903173" w14:textId="77777777" w:rsidR="00DA4A8D" w:rsidRPr="007E0FE4" w:rsidRDefault="00DA4A8D" w:rsidP="00F22AE8">
            <w:proofErr w:type="spellStart"/>
            <w:r w:rsidRPr="007E0FE4">
              <w:t>wilforol</w:t>
            </w:r>
            <w:proofErr w:type="spellEnd"/>
            <w:r w:rsidRPr="007E0FE4">
              <w:t xml:space="preserve"> 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8C5F367" w14:textId="77777777" w:rsidR="00DA4A8D" w:rsidRPr="007E0FE4" w:rsidRDefault="00DA4A8D" w:rsidP="00F22AE8">
            <w:r w:rsidRPr="007E0FE4">
              <w:t>10366522</w:t>
            </w:r>
          </w:p>
        </w:tc>
      </w:tr>
      <w:tr w:rsidR="00DA4A8D" w:rsidRPr="007E0FE4" w14:paraId="578C565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900C870" w14:textId="77777777" w:rsidR="00DA4A8D" w:rsidRPr="007E0FE4" w:rsidRDefault="00DA4A8D" w:rsidP="00F22AE8">
            <w:proofErr w:type="spellStart"/>
            <w:r w:rsidRPr="007E0FE4">
              <w:t>demethylzeylasteral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E16461C" w14:textId="77777777" w:rsidR="00DA4A8D" w:rsidRPr="007E0FE4" w:rsidRDefault="00DA4A8D" w:rsidP="00F22AE8">
            <w:r w:rsidRPr="007E0FE4">
              <w:t>10322911</w:t>
            </w:r>
          </w:p>
        </w:tc>
      </w:tr>
      <w:tr w:rsidR="00DA4A8D" w:rsidRPr="007E0FE4" w14:paraId="5DD1D52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DD95452" w14:textId="77777777" w:rsidR="00DA4A8D" w:rsidRPr="007E0FE4" w:rsidRDefault="00DA4A8D" w:rsidP="00F22AE8">
            <w:proofErr w:type="spellStart"/>
            <w:r w:rsidRPr="007E0FE4">
              <w:t>wilforic</w:t>
            </w:r>
            <w:proofErr w:type="spellEnd"/>
            <w:r w:rsidRPr="007E0FE4">
              <w:t xml:space="preserve"> acid C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584AC46" w14:textId="77777777" w:rsidR="00DA4A8D" w:rsidRPr="007E0FE4" w:rsidRDefault="00DA4A8D" w:rsidP="00F22AE8">
            <w:r w:rsidRPr="007E0FE4">
              <w:t>101707494</w:t>
            </w:r>
          </w:p>
        </w:tc>
      </w:tr>
      <w:tr w:rsidR="00DA4A8D" w:rsidRPr="007E0FE4" w14:paraId="48A7190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5EAAC81" w14:textId="77777777" w:rsidR="00DA4A8D" w:rsidRPr="007E0FE4" w:rsidRDefault="00DA4A8D" w:rsidP="00F22AE8">
            <w:proofErr w:type="spellStart"/>
            <w:r w:rsidRPr="007E0FE4">
              <w:t>cangoronin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6E8B651" w14:textId="77777777" w:rsidR="00DA4A8D" w:rsidRPr="007E0FE4" w:rsidRDefault="00DA4A8D" w:rsidP="00F22AE8">
            <w:r w:rsidRPr="007E0FE4">
              <w:t>101616678</w:t>
            </w:r>
          </w:p>
        </w:tc>
      </w:tr>
      <w:tr w:rsidR="00DA4A8D" w:rsidRPr="007E0FE4" w14:paraId="14D87DD9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4D779541" w14:textId="77777777" w:rsidR="00DA4A8D" w:rsidRPr="007E0FE4" w:rsidRDefault="00DA4A8D" w:rsidP="00F22AE8">
            <w:proofErr w:type="spellStart"/>
            <w:r w:rsidRPr="007E0FE4">
              <w:t>hypoglasid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FA5C08A" w14:textId="77777777" w:rsidR="00DA4A8D" w:rsidRPr="007E0FE4" w:rsidRDefault="00DA4A8D" w:rsidP="00F22AE8">
            <w:r w:rsidRPr="007E0FE4">
              <w:t>147938</w:t>
            </w:r>
          </w:p>
        </w:tc>
      </w:tr>
      <w:tr w:rsidR="00DA4A8D" w:rsidRPr="007E0FE4" w14:paraId="54BE410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060B04B" w14:textId="77777777" w:rsidR="00DA4A8D" w:rsidRPr="007E0FE4" w:rsidRDefault="00DA4A8D" w:rsidP="00F22AE8">
            <w:proofErr w:type="spellStart"/>
            <w:r w:rsidRPr="007E0FE4">
              <w:t>triptohypol</w:t>
            </w:r>
            <w:proofErr w:type="spellEnd"/>
            <w:r w:rsidRPr="007E0FE4">
              <w:t xml:space="preserve"> 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8580B82" w14:textId="77777777" w:rsidR="00DA4A8D" w:rsidRPr="007E0FE4" w:rsidRDefault="00DA4A8D" w:rsidP="00F22AE8">
            <w:r w:rsidRPr="007E0FE4">
              <w:t>101062653</w:t>
            </w:r>
          </w:p>
        </w:tc>
      </w:tr>
      <w:tr w:rsidR="00DA4A8D" w:rsidRPr="007E0FE4" w14:paraId="7FDD946D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1D1C2B3" w14:textId="77777777" w:rsidR="00DA4A8D" w:rsidRPr="007E0FE4" w:rsidRDefault="00DA4A8D" w:rsidP="00F22AE8">
            <w:proofErr w:type="spellStart"/>
            <w:r w:rsidRPr="007E0FE4">
              <w:t>triptohypol</w:t>
            </w:r>
            <w:proofErr w:type="spellEnd"/>
            <w:r w:rsidRPr="007E0FE4">
              <w:t xml:space="preserve"> 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7270AFF" w14:textId="77777777" w:rsidR="00DA4A8D" w:rsidRPr="007E0FE4" w:rsidRDefault="00DA4A8D" w:rsidP="00F22AE8">
            <w:r w:rsidRPr="007E0FE4">
              <w:t>44559123</w:t>
            </w:r>
          </w:p>
        </w:tc>
      </w:tr>
      <w:tr w:rsidR="00DA4A8D" w:rsidRPr="007E0FE4" w14:paraId="30F8469F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729417D9" w14:textId="77777777" w:rsidR="00DA4A8D" w:rsidRPr="007E0FE4" w:rsidRDefault="00DA4A8D" w:rsidP="00F22AE8">
            <w:proofErr w:type="spellStart"/>
            <w:r w:rsidRPr="007E0FE4">
              <w:t>triptohypol</w:t>
            </w:r>
            <w:proofErr w:type="spellEnd"/>
            <w:r w:rsidRPr="007E0FE4">
              <w:t xml:space="preserve"> F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663E295" w14:textId="77777777" w:rsidR="00DA4A8D" w:rsidRPr="007E0FE4" w:rsidRDefault="00DA4A8D" w:rsidP="00F22AE8">
            <w:r w:rsidRPr="007E0FE4">
              <w:t>91895434</w:t>
            </w:r>
          </w:p>
        </w:tc>
      </w:tr>
      <w:tr w:rsidR="00DA4A8D" w:rsidRPr="007E0FE4" w14:paraId="794ABFCA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FBA0918" w14:textId="77777777" w:rsidR="00DA4A8D" w:rsidRPr="007E0FE4" w:rsidRDefault="00DA4A8D" w:rsidP="00F22AE8">
            <w:proofErr w:type="spellStart"/>
            <w:r w:rsidRPr="007E0FE4">
              <w:t>hypodiol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EFBB48F" w14:textId="77777777" w:rsidR="00DA4A8D" w:rsidRPr="007E0FE4" w:rsidRDefault="00DA4A8D" w:rsidP="00F22AE8">
            <w:r w:rsidRPr="007E0FE4">
              <w:t>101936045</w:t>
            </w:r>
          </w:p>
        </w:tc>
      </w:tr>
      <w:tr w:rsidR="00DA4A8D" w:rsidRPr="007E0FE4" w14:paraId="0AF0EC8F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43ACB386" w14:textId="77777777" w:rsidR="00DA4A8D" w:rsidRPr="007E0FE4" w:rsidRDefault="00DA4A8D" w:rsidP="00F22AE8">
            <w:proofErr w:type="spellStart"/>
            <w:r w:rsidRPr="007E0FE4">
              <w:t>salaspermic</w:t>
            </w:r>
            <w:proofErr w:type="spellEnd"/>
            <w:r w:rsidRPr="007E0FE4">
              <w:t xml:space="preserve">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370015B" w14:textId="77777777" w:rsidR="00DA4A8D" w:rsidRPr="007E0FE4" w:rsidRDefault="00DA4A8D" w:rsidP="00F22AE8">
            <w:r w:rsidRPr="007E0FE4">
              <w:t>44593364</w:t>
            </w:r>
          </w:p>
        </w:tc>
      </w:tr>
      <w:tr w:rsidR="00DA4A8D" w:rsidRPr="007E0FE4" w14:paraId="4CE92F9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7AFDE06" w14:textId="77777777" w:rsidR="00DA4A8D" w:rsidRPr="007E0FE4" w:rsidRDefault="00DA4A8D" w:rsidP="00F22AE8">
            <w:proofErr w:type="spellStart"/>
            <w:r w:rsidRPr="007E0FE4">
              <w:t>hypoglaunine</w:t>
            </w:r>
            <w:proofErr w:type="spellEnd"/>
            <w:r w:rsidRPr="007E0FE4">
              <w:t xml:space="preserve"> F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0E56F3D" w14:textId="77777777" w:rsidR="00DA4A8D" w:rsidRPr="007E0FE4" w:rsidRDefault="00DA4A8D" w:rsidP="00F22AE8">
            <w:r w:rsidRPr="007E0FE4">
              <w:t>102066433</w:t>
            </w:r>
          </w:p>
        </w:tc>
      </w:tr>
      <w:tr w:rsidR="00DA4A8D" w:rsidRPr="007E0FE4" w14:paraId="2210162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8D3385A" w14:textId="77777777" w:rsidR="00DA4A8D" w:rsidRPr="007E0FE4" w:rsidRDefault="00DA4A8D" w:rsidP="00F22AE8">
            <w:proofErr w:type="spellStart"/>
            <w:r w:rsidRPr="007E0FE4">
              <w:t>hypoglaunine</w:t>
            </w:r>
            <w:proofErr w:type="spellEnd"/>
            <w:r w:rsidRPr="007E0FE4">
              <w:t xml:space="preserve"> 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A25AAA3" w14:textId="77777777" w:rsidR="00DA4A8D" w:rsidRPr="007E0FE4" w:rsidRDefault="00DA4A8D" w:rsidP="00F22AE8">
            <w:r w:rsidRPr="007E0FE4">
              <w:t>71717032</w:t>
            </w:r>
          </w:p>
        </w:tc>
      </w:tr>
      <w:tr w:rsidR="00DA4A8D" w:rsidRPr="007E0FE4" w14:paraId="67452C5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E2F3920" w14:textId="77777777" w:rsidR="00DA4A8D" w:rsidRPr="007E0FE4" w:rsidRDefault="00DA4A8D" w:rsidP="00F22AE8">
            <w:r w:rsidRPr="007E0FE4">
              <w:t>2-</w:t>
            </w:r>
            <w:r w:rsidRPr="007E0FE4">
              <w:rPr>
                <w:i/>
                <w:iCs/>
              </w:rPr>
              <w:t>O</w:t>
            </w:r>
            <w:r w:rsidRPr="007E0FE4">
              <w:t>-deacetyleuonin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4AF61BB" w14:textId="77777777" w:rsidR="00DA4A8D" w:rsidRPr="007E0FE4" w:rsidRDefault="00DA4A8D" w:rsidP="00F22AE8">
            <w:r w:rsidRPr="007E0FE4">
              <w:t>122198189</w:t>
            </w:r>
          </w:p>
        </w:tc>
      </w:tr>
      <w:tr w:rsidR="00DA4A8D" w:rsidRPr="007E0FE4" w14:paraId="0634A5A6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63C38EB3" w14:textId="77777777" w:rsidR="00DA4A8D" w:rsidRPr="007E0FE4" w:rsidRDefault="00DA4A8D" w:rsidP="00F22AE8">
            <w:proofErr w:type="spellStart"/>
            <w:r w:rsidRPr="007E0FE4">
              <w:t>wilfortr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0465B97" w14:textId="77777777" w:rsidR="00DA4A8D" w:rsidRPr="007E0FE4" w:rsidRDefault="00DA4A8D" w:rsidP="00F22AE8">
            <w:r w:rsidRPr="007E0FE4">
              <w:t>73321</w:t>
            </w:r>
          </w:p>
        </w:tc>
      </w:tr>
      <w:tr w:rsidR="00DA4A8D" w:rsidRPr="007E0FE4" w14:paraId="24ADD7B6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CC37319" w14:textId="77777777" w:rsidR="00DA4A8D" w:rsidRPr="007E0FE4" w:rsidRDefault="00DA4A8D" w:rsidP="00F22AE8">
            <w:proofErr w:type="spellStart"/>
            <w:r w:rsidRPr="007E0FE4">
              <w:t>wilforg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1235CD9" w14:textId="77777777" w:rsidR="00DA4A8D" w:rsidRPr="007E0FE4" w:rsidRDefault="00DA4A8D" w:rsidP="00F22AE8">
            <w:r w:rsidRPr="007E0FE4">
              <w:t>91895385</w:t>
            </w:r>
          </w:p>
        </w:tc>
      </w:tr>
      <w:tr w:rsidR="00DA4A8D" w:rsidRPr="007E0FE4" w14:paraId="2D8B143E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C3923A7" w14:textId="77777777" w:rsidR="00DA4A8D" w:rsidRPr="007E0FE4" w:rsidRDefault="00DA4A8D" w:rsidP="00F22AE8">
            <w:proofErr w:type="spellStart"/>
            <w:r w:rsidRPr="007E0FE4">
              <w:t>wilford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719A2E5" w14:textId="77777777" w:rsidR="00DA4A8D" w:rsidRPr="007E0FE4" w:rsidRDefault="00DA4A8D" w:rsidP="00F22AE8">
            <w:r w:rsidRPr="007E0FE4">
              <w:t>442556</w:t>
            </w:r>
          </w:p>
        </w:tc>
      </w:tr>
      <w:tr w:rsidR="00DA4A8D" w:rsidRPr="007E0FE4" w14:paraId="557B01B3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4B945B79" w14:textId="77777777" w:rsidR="00DA4A8D" w:rsidRPr="007E0FE4" w:rsidRDefault="00DA4A8D" w:rsidP="00F22AE8">
            <w:proofErr w:type="spellStart"/>
            <w:r w:rsidRPr="007E0FE4">
              <w:t>tripfordine</w:t>
            </w:r>
            <w:proofErr w:type="spellEnd"/>
            <w:r w:rsidRPr="007E0FE4">
              <w:t xml:space="preserve"> C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5861FB4" w14:textId="77777777" w:rsidR="00DA4A8D" w:rsidRPr="007E0FE4" w:rsidRDefault="00DA4A8D" w:rsidP="00F22AE8">
            <w:r w:rsidRPr="007E0FE4">
              <w:t>101416498</w:t>
            </w:r>
          </w:p>
        </w:tc>
      </w:tr>
      <w:tr w:rsidR="00DA4A8D" w:rsidRPr="007E0FE4" w14:paraId="39E5EB45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AFD0A8A" w14:textId="77777777" w:rsidR="00DA4A8D" w:rsidRPr="007E0FE4" w:rsidRDefault="00DA4A8D" w:rsidP="00F22AE8">
            <w:r w:rsidRPr="007E0FE4">
              <w:lastRenderedPageBreak/>
              <w:t>palmitic acid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088A3A29" w14:textId="77777777" w:rsidR="00DA4A8D" w:rsidRPr="007E0FE4" w:rsidRDefault="00DA4A8D" w:rsidP="00F22AE8">
            <w:r w:rsidRPr="007E0FE4">
              <w:t>985</w:t>
            </w:r>
          </w:p>
        </w:tc>
      </w:tr>
      <w:tr w:rsidR="00DA4A8D" w:rsidRPr="007E0FE4" w14:paraId="5EA5C9E3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447F8EA2" w14:textId="77777777" w:rsidR="00DA4A8D" w:rsidRPr="007E0FE4" w:rsidRDefault="00DA4A8D" w:rsidP="00F22AE8">
            <w:r w:rsidRPr="007E0FE4">
              <w:t>fumaric acid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6C8FAB26" w14:textId="77777777" w:rsidR="00DA4A8D" w:rsidRPr="007E0FE4" w:rsidRDefault="00DA4A8D" w:rsidP="00F22AE8">
            <w:r w:rsidRPr="007E0FE4">
              <w:t>444972</w:t>
            </w:r>
          </w:p>
        </w:tc>
      </w:tr>
      <w:tr w:rsidR="00DA4A8D" w:rsidRPr="007E0FE4" w14:paraId="5E081D60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93EF7B0" w14:textId="77777777" w:rsidR="00DA4A8D" w:rsidRPr="007E0FE4" w:rsidRDefault="00DA4A8D" w:rsidP="00F22AE8">
            <w:r w:rsidRPr="007E0FE4">
              <w:t>stearic acid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1FB0D5D5" w14:textId="77777777" w:rsidR="00DA4A8D" w:rsidRPr="007E0FE4" w:rsidRDefault="00DA4A8D" w:rsidP="00F22AE8">
            <w:r w:rsidRPr="007E0FE4">
              <w:t>5281</w:t>
            </w:r>
          </w:p>
        </w:tc>
      </w:tr>
      <w:tr w:rsidR="00DA4A8D" w:rsidRPr="007E0FE4" w14:paraId="252CC2D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85BD346" w14:textId="77777777" w:rsidR="00DA4A8D" w:rsidRPr="007E0FE4" w:rsidRDefault="00DA4A8D" w:rsidP="00F22AE8">
            <w:proofErr w:type="spellStart"/>
            <w:r w:rsidRPr="007E0FE4">
              <w:t>tricosanoic</w:t>
            </w:r>
            <w:proofErr w:type="spellEnd"/>
            <w:r w:rsidRPr="007E0FE4">
              <w:t xml:space="preserve"> acid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5C517BE" w14:textId="77777777" w:rsidR="00DA4A8D" w:rsidRPr="007E0FE4" w:rsidRDefault="00DA4A8D" w:rsidP="00F22AE8">
            <w:r w:rsidRPr="007E0FE4">
              <w:t>17085</w:t>
            </w:r>
          </w:p>
        </w:tc>
      </w:tr>
      <w:tr w:rsidR="00DA4A8D" w:rsidRPr="007E0FE4" w14:paraId="2AC66B9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413BA4D2" w14:textId="77777777" w:rsidR="00DA4A8D" w:rsidRPr="007E0FE4" w:rsidRDefault="00DA4A8D" w:rsidP="00F22AE8">
            <w:r w:rsidRPr="007E0FE4">
              <w:t>stigmast-4-en-3-one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82EE9A7" w14:textId="77777777" w:rsidR="00DA4A8D" w:rsidRPr="007E0FE4" w:rsidRDefault="00DA4A8D" w:rsidP="00F22AE8">
            <w:r w:rsidRPr="007E0FE4">
              <w:t>5484202</w:t>
            </w:r>
          </w:p>
        </w:tc>
      </w:tr>
      <w:tr w:rsidR="00DA4A8D" w:rsidRPr="007E0FE4" w14:paraId="715D00F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91A0AA6" w14:textId="77777777" w:rsidR="00DA4A8D" w:rsidRPr="007E0FE4" w:rsidRDefault="00DA4A8D" w:rsidP="00F22AE8">
            <w:proofErr w:type="spellStart"/>
            <w:r w:rsidRPr="007E0FE4">
              <w:t>daucosterol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17173BC7" w14:textId="77777777" w:rsidR="00DA4A8D" w:rsidRPr="007E0FE4" w:rsidRDefault="00DA4A8D" w:rsidP="00F22AE8">
            <w:r w:rsidRPr="007E0FE4">
              <w:t>5742590</w:t>
            </w:r>
          </w:p>
        </w:tc>
      </w:tr>
      <w:tr w:rsidR="00DA4A8D" w:rsidRPr="007E0FE4" w14:paraId="4030DC5F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7FB8629" w14:textId="77777777" w:rsidR="00DA4A8D" w:rsidRPr="007E0FE4" w:rsidRDefault="00DA4A8D" w:rsidP="00F22AE8">
            <w:r w:rsidRPr="007E0FE4">
              <w:t>β-sitosterol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275698CE" w14:textId="77777777" w:rsidR="00DA4A8D" w:rsidRPr="007E0FE4" w:rsidRDefault="00DA4A8D" w:rsidP="00F22AE8">
            <w:r w:rsidRPr="007E0FE4">
              <w:t>222284</w:t>
            </w:r>
          </w:p>
        </w:tc>
      </w:tr>
      <w:tr w:rsidR="00DA4A8D" w:rsidRPr="007E0FE4" w14:paraId="4FF73007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2D82F191" w14:textId="77777777" w:rsidR="00DA4A8D" w:rsidRPr="007E0FE4" w:rsidRDefault="00DA4A8D" w:rsidP="00F22AE8">
            <w:pPr>
              <w:rPr>
                <w:i/>
                <w:iCs/>
              </w:rPr>
            </w:pPr>
            <w:r w:rsidRPr="007E0FE4">
              <w:rPr>
                <w:i/>
                <w:iCs/>
              </w:rPr>
              <w:t>L</w:t>
            </w:r>
            <w:r w:rsidRPr="007E0FE4">
              <w:t>-epicatechin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137A2557" w14:textId="77777777" w:rsidR="00DA4A8D" w:rsidRPr="007E0FE4" w:rsidRDefault="00DA4A8D" w:rsidP="00F22AE8">
            <w:r w:rsidRPr="007E0FE4">
              <w:t>12309509</w:t>
            </w:r>
          </w:p>
        </w:tc>
      </w:tr>
      <w:tr w:rsidR="00DA4A8D" w:rsidRPr="007E0FE4" w14:paraId="4F10AF48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58FA69F0" w14:textId="77777777" w:rsidR="00DA4A8D" w:rsidRPr="007E0FE4" w:rsidRDefault="00DA4A8D" w:rsidP="00F22AE8">
            <w:r w:rsidRPr="007E0FE4">
              <w:t>catechin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19BEFD86" w14:textId="77777777" w:rsidR="00DA4A8D" w:rsidRPr="007E0FE4" w:rsidRDefault="00DA4A8D" w:rsidP="00F22AE8">
            <w:r w:rsidRPr="007E0FE4">
              <w:t>9064</w:t>
            </w:r>
          </w:p>
        </w:tc>
      </w:tr>
      <w:tr w:rsidR="00DA4A8D" w:rsidRPr="007E0FE4" w14:paraId="7D6C1C4F" w14:textId="77777777" w:rsidTr="00DA4A8D">
        <w:trPr>
          <w:trHeight w:val="330"/>
        </w:trPr>
        <w:tc>
          <w:tcPr>
            <w:tcW w:w="4673" w:type="dxa"/>
            <w:shd w:val="clear" w:color="000000" w:fill="FFFFFF"/>
            <w:noWrap/>
            <w:vAlign w:val="center"/>
            <w:hideMark/>
          </w:tcPr>
          <w:p w14:paraId="4E214070" w14:textId="77777777" w:rsidR="00DA4A8D" w:rsidRPr="007E0FE4" w:rsidRDefault="00DA4A8D" w:rsidP="00F22AE8">
            <w:proofErr w:type="spellStart"/>
            <w:r w:rsidRPr="007E0FE4">
              <w:t>regelidine</w:t>
            </w:r>
            <w:proofErr w:type="spellEnd"/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6CB1D603" w14:textId="77777777" w:rsidR="00DA4A8D" w:rsidRPr="007E0FE4" w:rsidRDefault="00DA4A8D" w:rsidP="00F22AE8">
            <w:r w:rsidRPr="007E0FE4">
              <w:t>13968328</w:t>
            </w:r>
          </w:p>
        </w:tc>
      </w:tr>
      <w:tr w:rsidR="00DA4A8D" w:rsidRPr="007E0FE4" w14:paraId="476F5B0D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7870034" w14:textId="77777777" w:rsidR="00DA4A8D" w:rsidRPr="007E0FE4" w:rsidRDefault="00DA4A8D" w:rsidP="00F22AE8">
            <w:proofErr w:type="spellStart"/>
            <w:r w:rsidRPr="007E0FE4">
              <w:t>evon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11FAE52" w14:textId="77777777" w:rsidR="00DA4A8D" w:rsidRPr="007E0FE4" w:rsidRDefault="00DA4A8D" w:rsidP="00F22AE8">
            <w:r w:rsidRPr="007E0FE4">
              <w:t>477609</w:t>
            </w:r>
          </w:p>
        </w:tc>
      </w:tr>
      <w:tr w:rsidR="00DA4A8D" w:rsidRPr="007E0FE4" w14:paraId="63BCB79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604E4B5" w14:textId="77777777" w:rsidR="00DA4A8D" w:rsidRPr="007E0FE4" w:rsidRDefault="00DA4A8D" w:rsidP="00F22AE8">
            <w:proofErr w:type="spellStart"/>
            <w:r w:rsidRPr="007E0FE4">
              <w:t>euonym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4C6A535" w14:textId="77777777" w:rsidR="00DA4A8D" w:rsidRPr="007E0FE4" w:rsidRDefault="00DA4A8D" w:rsidP="00F22AE8">
            <w:r w:rsidRPr="007E0FE4">
              <w:t>477607</w:t>
            </w:r>
          </w:p>
        </w:tc>
      </w:tr>
      <w:tr w:rsidR="00DA4A8D" w:rsidRPr="007E0FE4" w14:paraId="1DB4DBE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59DC3E26" w14:textId="77777777" w:rsidR="00DA4A8D" w:rsidRPr="007E0FE4" w:rsidRDefault="00DA4A8D" w:rsidP="00F22AE8">
            <w:pPr>
              <w:rPr>
                <w:color w:val="FF0000"/>
              </w:rPr>
            </w:pPr>
            <w:proofErr w:type="spellStart"/>
            <w:r w:rsidRPr="007E0FE4">
              <w:t>hypoglaunine</w:t>
            </w:r>
            <w:proofErr w:type="spellEnd"/>
            <w:r w:rsidRPr="007E0FE4">
              <w:t xml:space="preserve"> C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1492246" w14:textId="77777777" w:rsidR="00DA4A8D" w:rsidRPr="007E0FE4" w:rsidRDefault="00DA4A8D" w:rsidP="00F22AE8">
            <w:r w:rsidRPr="007E0FE4">
              <w:t>44584754</w:t>
            </w:r>
          </w:p>
        </w:tc>
      </w:tr>
      <w:tr w:rsidR="00DA4A8D" w:rsidRPr="007E0FE4" w14:paraId="41AFDD52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E650C27" w14:textId="77777777" w:rsidR="00DA4A8D" w:rsidRPr="007E0FE4" w:rsidRDefault="00DA4A8D" w:rsidP="00F22AE8">
            <w:proofErr w:type="spellStart"/>
            <w:r w:rsidRPr="007E0FE4">
              <w:t>hypoglaunine</w:t>
            </w:r>
            <w:proofErr w:type="spellEnd"/>
            <w:r w:rsidRPr="007E0FE4">
              <w:t xml:space="preserve"> B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459008D6" w14:textId="77777777" w:rsidR="00DA4A8D" w:rsidRPr="007E0FE4" w:rsidRDefault="00DA4A8D" w:rsidP="00F22AE8">
            <w:r w:rsidRPr="007E0FE4">
              <w:t>44583769</w:t>
            </w:r>
          </w:p>
        </w:tc>
      </w:tr>
      <w:tr w:rsidR="00DA4A8D" w:rsidRPr="007E0FE4" w14:paraId="08787FE0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2CA7BFE" w14:textId="77777777" w:rsidR="00DA4A8D" w:rsidRPr="007E0FE4" w:rsidRDefault="00DA4A8D" w:rsidP="00F22AE8">
            <w:proofErr w:type="spellStart"/>
            <w:r w:rsidRPr="007E0FE4">
              <w:t>forrestine</w:t>
            </w:r>
            <w:proofErr w:type="spellEnd"/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7D0373A5" w14:textId="77777777" w:rsidR="00DA4A8D" w:rsidRPr="007E0FE4" w:rsidRDefault="00DA4A8D" w:rsidP="00F22AE8">
            <w:r w:rsidRPr="007E0FE4">
              <w:t>477605</w:t>
            </w:r>
          </w:p>
        </w:tc>
      </w:tr>
      <w:tr w:rsidR="00DA4A8D" w:rsidRPr="007E0FE4" w14:paraId="776729A7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1CE5C77" w14:textId="77777777" w:rsidR="00DA4A8D" w:rsidRPr="007E0FE4" w:rsidRDefault="00DA4A8D" w:rsidP="00F22AE8">
            <w:proofErr w:type="spellStart"/>
            <w:r w:rsidRPr="007E0FE4">
              <w:t>neoeunoym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34BDFB87" w14:textId="77777777" w:rsidR="00DA4A8D" w:rsidRPr="007E0FE4" w:rsidRDefault="00DA4A8D" w:rsidP="00F22AE8">
            <w:r w:rsidRPr="007E0FE4">
              <w:t>477608</w:t>
            </w:r>
          </w:p>
        </w:tc>
      </w:tr>
      <w:tr w:rsidR="00DA4A8D" w:rsidRPr="007E0FE4" w14:paraId="612A780B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4BB5F409" w14:textId="77777777" w:rsidR="00DA4A8D" w:rsidRPr="007E0FE4" w:rsidRDefault="00DA4A8D" w:rsidP="00F22AE8">
            <w:proofErr w:type="spellStart"/>
            <w:r w:rsidRPr="007E0FE4">
              <w:t>hyponine</w:t>
            </w:r>
            <w:proofErr w:type="spellEnd"/>
            <w:r w:rsidRPr="007E0FE4">
              <w:t xml:space="preserve"> E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1E5FED97" w14:textId="77777777" w:rsidR="00DA4A8D" w:rsidRPr="007E0FE4" w:rsidRDefault="00DA4A8D" w:rsidP="00F22AE8">
            <w:r w:rsidRPr="007E0FE4">
              <w:t>44583772</w:t>
            </w:r>
          </w:p>
        </w:tc>
      </w:tr>
      <w:tr w:rsidR="00DA4A8D" w:rsidRPr="007E0FE4" w14:paraId="521B9341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54C350F" w14:textId="77777777" w:rsidR="00DA4A8D" w:rsidRPr="007E0FE4" w:rsidRDefault="00DA4A8D" w:rsidP="00F22AE8">
            <w:proofErr w:type="spellStart"/>
            <w:r w:rsidRPr="007E0FE4">
              <w:t>hyponine</w:t>
            </w:r>
            <w:proofErr w:type="spellEnd"/>
            <w:r w:rsidRPr="007E0FE4">
              <w:t xml:space="preserve"> D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479C4BFA" w14:textId="77777777" w:rsidR="00DA4A8D" w:rsidRPr="007E0FE4" w:rsidRDefault="00DA4A8D" w:rsidP="00F22AE8">
            <w:r w:rsidRPr="007E0FE4">
              <w:t>44593669</w:t>
            </w:r>
          </w:p>
        </w:tc>
      </w:tr>
      <w:tr w:rsidR="00DA4A8D" w:rsidRPr="007E0FE4" w14:paraId="6B8D1BA2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06ED11DD" w14:textId="77777777" w:rsidR="00DA4A8D" w:rsidRPr="007E0FE4" w:rsidRDefault="00DA4A8D" w:rsidP="00F22AE8">
            <w:proofErr w:type="spellStart"/>
            <w:r w:rsidRPr="007E0FE4">
              <w:t>wilfornine</w:t>
            </w:r>
            <w:proofErr w:type="spellEnd"/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4FD2F851" w14:textId="77777777" w:rsidR="00DA4A8D" w:rsidRPr="007E0FE4" w:rsidRDefault="00DA4A8D" w:rsidP="00F22AE8">
            <w:r w:rsidRPr="007E0FE4">
              <w:t>188698</w:t>
            </w:r>
          </w:p>
        </w:tc>
      </w:tr>
      <w:tr w:rsidR="00DA4A8D" w:rsidRPr="007E0FE4" w14:paraId="77F1470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F69F862" w14:textId="77777777" w:rsidR="00DA4A8D" w:rsidRPr="007E0FE4" w:rsidRDefault="00DA4A8D" w:rsidP="00F22AE8">
            <w:proofErr w:type="spellStart"/>
            <w:r w:rsidRPr="007E0FE4">
              <w:t>wilform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3F6A9C0C" w14:textId="77777777" w:rsidR="00DA4A8D" w:rsidRPr="007E0FE4" w:rsidRDefault="00DA4A8D" w:rsidP="00F22AE8">
            <w:r w:rsidRPr="007E0FE4">
              <w:t>44584752</w:t>
            </w:r>
          </w:p>
        </w:tc>
      </w:tr>
      <w:tr w:rsidR="00DA4A8D" w:rsidRPr="007E0FE4" w14:paraId="6EBCE054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E3EF377" w14:textId="77777777" w:rsidR="00DA4A8D" w:rsidRPr="007E0FE4" w:rsidRDefault="00DA4A8D" w:rsidP="00F22AE8">
            <w:proofErr w:type="spellStart"/>
            <w:r w:rsidRPr="007E0FE4">
              <w:lastRenderedPageBreak/>
              <w:t>wilfordinine</w:t>
            </w:r>
            <w:proofErr w:type="spellEnd"/>
            <w:r w:rsidRPr="007E0FE4">
              <w:t xml:space="preserve"> C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500F1C48" w14:textId="77777777" w:rsidR="00DA4A8D" w:rsidRPr="007E0FE4" w:rsidRDefault="00DA4A8D" w:rsidP="00F22AE8">
            <w:r w:rsidRPr="007E0FE4">
              <w:t>101018699</w:t>
            </w:r>
          </w:p>
        </w:tc>
      </w:tr>
      <w:tr w:rsidR="00DA4A8D" w:rsidRPr="007E0FE4" w14:paraId="3485CFC9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5EF6DF1D" w14:textId="77777777" w:rsidR="00DA4A8D" w:rsidRPr="007E0FE4" w:rsidRDefault="00DA4A8D" w:rsidP="00F22AE8">
            <w:proofErr w:type="spellStart"/>
            <w:r w:rsidRPr="007E0FE4">
              <w:t>wilfordinine</w:t>
            </w:r>
            <w:proofErr w:type="spellEnd"/>
            <w:r w:rsidRPr="007E0FE4">
              <w:t xml:space="preserve"> B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3FDA4B41" w14:textId="77777777" w:rsidR="00DA4A8D" w:rsidRPr="007E0FE4" w:rsidRDefault="00DA4A8D" w:rsidP="00F22AE8">
            <w:r w:rsidRPr="007E0FE4">
              <w:t>101018698</w:t>
            </w:r>
          </w:p>
        </w:tc>
      </w:tr>
      <w:tr w:rsidR="00DA4A8D" w:rsidRPr="007E0FE4" w14:paraId="786929D1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0C811D53" w14:textId="77777777" w:rsidR="00DA4A8D" w:rsidRPr="007E0FE4" w:rsidRDefault="00DA4A8D" w:rsidP="00F22AE8">
            <w:proofErr w:type="spellStart"/>
            <w:r w:rsidRPr="007E0FE4">
              <w:t>wilfordinin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504EC1AF" w14:textId="77777777" w:rsidR="00DA4A8D" w:rsidRPr="007E0FE4" w:rsidRDefault="00DA4A8D" w:rsidP="00F22AE8">
            <w:r w:rsidRPr="007E0FE4">
              <w:t>101018697</w:t>
            </w:r>
          </w:p>
        </w:tc>
      </w:tr>
      <w:tr w:rsidR="00DA4A8D" w:rsidRPr="007E0FE4" w14:paraId="1B362BA5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5762F8F" w14:textId="77777777" w:rsidR="00DA4A8D" w:rsidRPr="007E0FE4" w:rsidRDefault="00DA4A8D" w:rsidP="00F22AE8">
            <w:proofErr w:type="spellStart"/>
            <w:r w:rsidRPr="007E0FE4">
              <w:t>triptonin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520B6BDF" w14:textId="77777777" w:rsidR="00DA4A8D" w:rsidRPr="007E0FE4" w:rsidRDefault="00DA4A8D" w:rsidP="00F22AE8">
            <w:r w:rsidRPr="007E0FE4">
              <w:t>5481550</w:t>
            </w:r>
          </w:p>
        </w:tc>
      </w:tr>
      <w:tr w:rsidR="00DA4A8D" w:rsidRPr="007E0FE4" w14:paraId="45ECD3F2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0835266C" w14:textId="77777777" w:rsidR="00DA4A8D" w:rsidRPr="007E0FE4" w:rsidRDefault="00DA4A8D" w:rsidP="00F22AE8">
            <w:proofErr w:type="spellStart"/>
            <w:r w:rsidRPr="007E0FE4">
              <w:t>wilforine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A0FA9AA" w14:textId="77777777" w:rsidR="00DA4A8D" w:rsidRPr="007E0FE4" w:rsidRDefault="00DA4A8D" w:rsidP="00F22AE8">
            <w:r w:rsidRPr="007E0FE4">
              <w:t>601100</w:t>
            </w:r>
          </w:p>
        </w:tc>
      </w:tr>
      <w:tr w:rsidR="00DA4A8D" w:rsidRPr="007E0FE4" w14:paraId="29EDB89A" w14:textId="77777777" w:rsidTr="00DA4A8D">
        <w:trPr>
          <w:trHeight w:val="330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298BC80D" w14:textId="77777777" w:rsidR="00DA4A8D" w:rsidRPr="007E0FE4" w:rsidRDefault="00DA4A8D" w:rsidP="00F22AE8">
            <w:pPr>
              <w:rPr>
                <w:color w:val="FF0000"/>
              </w:rPr>
            </w:pPr>
            <w:proofErr w:type="spellStart"/>
            <w:r w:rsidRPr="007E0FE4">
              <w:t>hypoglaunine</w:t>
            </w:r>
            <w:proofErr w:type="spellEnd"/>
            <w:r w:rsidRPr="007E0FE4">
              <w:t xml:space="preserve"> C</w:t>
            </w:r>
          </w:p>
        </w:tc>
        <w:tc>
          <w:tcPr>
            <w:tcW w:w="3544" w:type="dxa"/>
            <w:shd w:val="clear" w:color="000000" w:fill="FFFFFF"/>
            <w:vAlign w:val="center"/>
            <w:hideMark/>
          </w:tcPr>
          <w:p w14:paraId="72866C18" w14:textId="77777777" w:rsidR="00DA4A8D" w:rsidRPr="007E0FE4" w:rsidRDefault="00DA4A8D" w:rsidP="00F22AE8">
            <w:r w:rsidRPr="007E0FE4">
              <w:t>100953353</w:t>
            </w:r>
          </w:p>
        </w:tc>
      </w:tr>
      <w:tr w:rsidR="00DA4A8D" w:rsidRPr="007E0FE4" w14:paraId="1446C17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FCFA45E" w14:textId="77777777" w:rsidR="00DA4A8D" w:rsidRPr="007E0FE4" w:rsidRDefault="00DA4A8D" w:rsidP="00F22AE8">
            <w:proofErr w:type="spellStart"/>
            <w:r w:rsidRPr="007E0FE4">
              <w:t>peritassin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center"/>
            <w:hideMark/>
          </w:tcPr>
          <w:p w14:paraId="7BE17B5E" w14:textId="77777777" w:rsidR="00DA4A8D" w:rsidRPr="007E0FE4" w:rsidRDefault="00DA4A8D" w:rsidP="00F22AE8">
            <w:r w:rsidRPr="007E0FE4">
              <w:t>131676056</w:t>
            </w:r>
          </w:p>
        </w:tc>
      </w:tr>
      <w:tr w:rsidR="00DA4A8D" w:rsidRPr="007E0FE4" w14:paraId="29B185DB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7978662A" w14:textId="77777777" w:rsidR="00DA4A8D" w:rsidRPr="007E0FE4" w:rsidRDefault="00DA4A8D" w:rsidP="00F22AE8">
            <w:proofErr w:type="spellStart"/>
            <w:r w:rsidRPr="007E0FE4">
              <w:t>triptonediol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AF45019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359F4951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1A68F3EF" w14:textId="77777777" w:rsidR="00DA4A8D" w:rsidRPr="007E0FE4" w:rsidRDefault="00DA4A8D" w:rsidP="00F22AE8">
            <w:r w:rsidRPr="007E0FE4">
              <w:t>1β-benzoyl-8α-cinnamoyl-4α,5α-</w:t>
            </w:r>
            <w:proofErr w:type="spellStart"/>
            <w:r w:rsidRPr="007E0FE4">
              <w:t>dihydroxydihydroagarofuran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762D557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6818FF01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ACC72AE" w14:textId="77777777" w:rsidR="00DA4A8D" w:rsidRPr="007E0FE4" w:rsidRDefault="00DA4A8D" w:rsidP="00F22AE8">
            <w:proofErr w:type="spellStart"/>
            <w:r w:rsidRPr="007E0FE4">
              <w:t>triptobenzene</w:t>
            </w:r>
            <w:proofErr w:type="spellEnd"/>
            <w:r w:rsidRPr="007E0FE4">
              <w:t xml:space="preserve"> J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0585746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777C216A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1FBBCC1" w14:textId="77777777" w:rsidR="00DA4A8D" w:rsidRPr="007E0FE4" w:rsidRDefault="00DA4A8D" w:rsidP="00F22AE8">
            <w:proofErr w:type="spellStart"/>
            <w:r w:rsidRPr="007E0FE4">
              <w:t>triptobenzene</w:t>
            </w:r>
            <w:proofErr w:type="spellEnd"/>
            <w:r w:rsidRPr="007E0FE4">
              <w:t xml:space="preserve"> L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1850776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30BE3B30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701AE0C2" w14:textId="77777777" w:rsidR="00DA4A8D" w:rsidRPr="007E0FE4" w:rsidRDefault="00DA4A8D" w:rsidP="00F22AE8">
            <w:r w:rsidRPr="007E0FE4">
              <w:t>quinone 21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22D590D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25BF88C3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CF176C2" w14:textId="77777777" w:rsidR="00DA4A8D" w:rsidRPr="007E0FE4" w:rsidRDefault="00DA4A8D" w:rsidP="00F22AE8">
            <w:r w:rsidRPr="007E0FE4">
              <w:t>3-acetoxy oleanol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665AD8C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07320423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FEE5D75" w14:textId="77777777" w:rsidR="00DA4A8D" w:rsidRPr="007E0FE4" w:rsidRDefault="00DA4A8D" w:rsidP="00F22AE8">
            <w:r w:rsidRPr="007E0FE4">
              <w:t>glut-5-en-3β,28-diol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6842952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73B56293" w14:textId="77777777" w:rsidTr="00DA4A8D">
        <w:trPr>
          <w:trHeight w:val="37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4D561EC" w14:textId="77777777" w:rsidR="00DA4A8D" w:rsidRPr="007E0FE4" w:rsidRDefault="00DA4A8D" w:rsidP="00F22AE8">
            <w:r w:rsidRPr="007E0FE4">
              <w:t>3-oxo-olean-Δ</w:t>
            </w:r>
            <w:r w:rsidRPr="007E0FE4">
              <w:rPr>
                <w:vertAlign w:val="superscript"/>
              </w:rPr>
              <w:t>9(11),12</w:t>
            </w:r>
            <w:r w:rsidRPr="007E0FE4">
              <w:t>-dien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91A5ED9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75838692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1093A701" w14:textId="77777777" w:rsidR="00DA4A8D" w:rsidRPr="007E0FE4" w:rsidRDefault="00DA4A8D" w:rsidP="00F22AE8">
            <w:r w:rsidRPr="007E0FE4">
              <w:t>3-oxo-oleano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B7A7FBF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3676EE01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1CE741E" w14:textId="77777777" w:rsidR="00DA4A8D" w:rsidRPr="007E0FE4" w:rsidRDefault="00DA4A8D" w:rsidP="00F22AE8">
            <w:proofErr w:type="spellStart"/>
            <w:r w:rsidRPr="007E0FE4">
              <w:t>oleanoic</w:t>
            </w:r>
            <w:proofErr w:type="spellEnd"/>
            <w:r w:rsidRPr="007E0FE4">
              <w:t xml:space="preserve"> acid 3-</w:t>
            </w:r>
            <w:r w:rsidRPr="007E0FE4">
              <w:rPr>
                <w:i/>
                <w:iCs/>
              </w:rPr>
              <w:t>O</w:t>
            </w:r>
            <w:r w:rsidRPr="007E0FE4">
              <w:t>-acetat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8497E15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0AF254A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B95784E" w14:textId="77777777" w:rsidR="00DA4A8D" w:rsidRPr="007E0FE4" w:rsidRDefault="00DA4A8D" w:rsidP="00F22AE8">
            <w:r w:rsidRPr="007E0FE4">
              <w:t>2,3-dihydroxy-6-oxo-</w:t>
            </w:r>
            <w:proofErr w:type="gramStart"/>
            <w:r w:rsidRPr="007E0FE4">
              <w:t>D:A</w:t>
            </w:r>
            <w:proofErr w:type="gramEnd"/>
            <w:r w:rsidRPr="007E0FE4">
              <w:t>-froedo-24 nor-1,3,5 (10),7-oleanatetraen-29-o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034F6F2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52376FB8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DA5F04C" w14:textId="77777777" w:rsidR="00DA4A8D" w:rsidRPr="007E0FE4" w:rsidRDefault="00DA4A8D" w:rsidP="00F22AE8">
            <w:proofErr w:type="spellStart"/>
            <w:r w:rsidRPr="007E0FE4">
              <w:t>populnilic</w:t>
            </w:r>
            <w:proofErr w:type="spellEnd"/>
            <w:r w:rsidRPr="007E0FE4">
              <w:t xml:space="preserve">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20057DC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4938A37C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33C5D168" w14:textId="77777777" w:rsidR="00DA4A8D" w:rsidRPr="007E0FE4" w:rsidRDefault="00DA4A8D" w:rsidP="00F22AE8">
            <w:r w:rsidRPr="007E0FE4">
              <w:lastRenderedPageBreak/>
              <w:t>3β-acetoxy-urs-12-ene-28-o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6FF3F9F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1B4D51B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1CE49508" w14:textId="77777777" w:rsidR="00DA4A8D" w:rsidRPr="007E0FE4" w:rsidRDefault="00DA4A8D" w:rsidP="00F22AE8">
            <w:r w:rsidRPr="007E0FE4">
              <w:t>23-nor-oxopristimerol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836043D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48456E36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0044536A" w14:textId="77777777" w:rsidR="00DA4A8D" w:rsidRPr="007E0FE4" w:rsidRDefault="00DA4A8D" w:rsidP="00F22AE8">
            <w:r w:rsidRPr="007E0FE4">
              <w:t xml:space="preserve">23-nor-6-oxo-demethyl </w:t>
            </w:r>
            <w:proofErr w:type="spellStart"/>
            <w:r w:rsidRPr="007E0FE4">
              <w:t>pristimerol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840C7FF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79E312AE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AA1D70C" w14:textId="77777777" w:rsidR="00DA4A8D" w:rsidRPr="007E0FE4" w:rsidRDefault="00DA4A8D" w:rsidP="00F22AE8">
            <w:r w:rsidRPr="007E0FE4">
              <w:t>1α-acetoxy-6β,9β-dibenzoyloxy-4β-hydroxy-</w:t>
            </w:r>
            <w:proofErr w:type="spellStart"/>
            <w:r w:rsidRPr="007E0FE4">
              <w:t>dihydroagarofuran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DC3C180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5246CBAE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7508C7B" w14:textId="77777777" w:rsidR="00DA4A8D" w:rsidRPr="007E0FE4" w:rsidRDefault="00DA4A8D" w:rsidP="00F22AE8">
            <w:r w:rsidRPr="007E0FE4">
              <w:t>3,4,5-trimethoxyphenyl-β-</w:t>
            </w:r>
            <w:r w:rsidRPr="007E0FE4">
              <w:rPr>
                <w:i/>
                <w:iCs/>
              </w:rPr>
              <w:t>D</w:t>
            </w:r>
            <w:r w:rsidRPr="007E0FE4">
              <w:t>-glucopyranosid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82A1A7C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2AFD4EA7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0100BABD" w14:textId="77777777" w:rsidR="00DA4A8D" w:rsidRPr="007E0FE4" w:rsidRDefault="00DA4A8D" w:rsidP="00F22AE8">
            <w:r w:rsidRPr="007E0FE4">
              <w:t>3,4-dimethoxyphenyl-β-</w:t>
            </w:r>
            <w:r w:rsidRPr="007E0FE4">
              <w:rPr>
                <w:i/>
                <w:iCs/>
              </w:rPr>
              <w:t>D</w:t>
            </w:r>
            <w:r w:rsidRPr="007E0FE4">
              <w:t>-glucopyranosid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408A70D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14AE80F6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52BF3319" w14:textId="77777777" w:rsidR="00DA4A8D" w:rsidRPr="007E0FE4" w:rsidRDefault="00DA4A8D" w:rsidP="00F22AE8">
            <w:r w:rsidRPr="007E0FE4">
              <w:t>3-methoxy-4-hydroxy-benzo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C1820C9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563E2737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05960ADA" w14:textId="77777777" w:rsidR="00DA4A8D" w:rsidRPr="007E0FE4" w:rsidRDefault="00DA4A8D" w:rsidP="00F22AE8">
            <w:r w:rsidRPr="007E0FE4">
              <w:t>3,4-dihydroxy-benzo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82B0A7C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68834475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29733F99" w14:textId="77777777" w:rsidR="00DA4A8D" w:rsidRPr="007E0FE4" w:rsidRDefault="00DA4A8D" w:rsidP="00F22AE8">
            <w:pPr>
              <w:rPr>
                <w:i/>
                <w:iCs/>
              </w:rPr>
            </w:pPr>
            <w:r w:rsidRPr="007E0FE4">
              <w:rPr>
                <w:i/>
                <w:iCs/>
              </w:rPr>
              <w:t>p</w:t>
            </w:r>
            <w:r w:rsidRPr="007E0FE4">
              <w:t>-hydroxyl benzo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55BA986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75B1CC70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0EE620FC" w14:textId="77777777" w:rsidR="00DA4A8D" w:rsidRPr="007E0FE4" w:rsidRDefault="00DA4A8D" w:rsidP="00F22AE8">
            <w:r w:rsidRPr="007E0FE4">
              <w:t>procyanidin B-2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D8C2D47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515620EE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40FCE81D" w14:textId="77777777" w:rsidR="00DA4A8D" w:rsidRPr="007E0FE4" w:rsidRDefault="00DA4A8D" w:rsidP="00F22AE8">
            <w:r w:rsidRPr="007E0FE4">
              <w:t>procyanidin B-4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1616B17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6CFA37CC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03A208D" w14:textId="77777777" w:rsidR="00DA4A8D" w:rsidRPr="007E0FE4" w:rsidRDefault="00DA4A8D" w:rsidP="00F22AE8">
            <w:r w:rsidRPr="007E0FE4">
              <w:t>procyanidin B-3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0FFB61D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0CEFB70E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563B6EF7" w14:textId="77777777" w:rsidR="00DA4A8D" w:rsidRPr="007E0FE4" w:rsidRDefault="00DA4A8D" w:rsidP="00F22AE8">
            <w:r w:rsidRPr="007E0FE4">
              <w:t>ergosta-4,6,8 (14),22-tetraen-3-one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11CE7A7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3D9E3DC9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34E4F34" w14:textId="77777777" w:rsidR="00DA4A8D" w:rsidRPr="007E0FE4" w:rsidRDefault="00DA4A8D" w:rsidP="00F22AE8">
            <w:r w:rsidRPr="007E0FE4">
              <w:t>(2</w:t>
            </w:r>
            <w:r w:rsidRPr="007E0FE4">
              <w:rPr>
                <w:i/>
                <w:iCs/>
              </w:rPr>
              <w:t>R</w:t>
            </w:r>
            <w:r w:rsidRPr="007E0FE4">
              <w:t>,3</w:t>
            </w:r>
            <w:r w:rsidRPr="007E0FE4">
              <w:rPr>
                <w:i/>
                <w:iCs/>
              </w:rPr>
              <w:t>R</w:t>
            </w:r>
            <w:r w:rsidRPr="007E0FE4">
              <w:t>)-3,5,7,3′,5′-pentahydroxyflavan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E4163CB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56009DD9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AB51617" w14:textId="77777777" w:rsidR="00DA4A8D" w:rsidRPr="007E0FE4" w:rsidRDefault="00DA4A8D" w:rsidP="00F22AE8">
            <w:r w:rsidRPr="007E0FE4">
              <w:t>4′-</w:t>
            </w:r>
            <w:r w:rsidRPr="007E0FE4">
              <w:rPr>
                <w:i/>
                <w:iCs/>
              </w:rPr>
              <w:t>O</w:t>
            </w:r>
            <w:proofErr w:type="gramStart"/>
            <w:r w:rsidRPr="007E0FE4">
              <w:t>-(</w:t>
            </w:r>
            <w:proofErr w:type="gramEnd"/>
            <w:r w:rsidRPr="007E0FE4">
              <w:t xml:space="preserve">−) </w:t>
            </w:r>
            <w:proofErr w:type="spellStart"/>
            <w:r w:rsidRPr="007E0FE4">
              <w:t>methylepigallocatechin</w:t>
            </w:r>
            <w:proofErr w:type="spellEnd"/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01D7AE7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780725A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0B474EE" w14:textId="77777777" w:rsidR="00DA4A8D" w:rsidRPr="007E0FE4" w:rsidRDefault="00DA4A8D" w:rsidP="00F22AE8">
            <w:r w:rsidRPr="007E0FE4">
              <w:t>3-pyridinecarboxylic aci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5F6CC44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6570919F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453BF5B8" w14:textId="77777777" w:rsidR="00DA4A8D" w:rsidRPr="007E0FE4" w:rsidRDefault="00DA4A8D" w:rsidP="00F22AE8">
            <w:proofErr w:type="spellStart"/>
            <w:r w:rsidRPr="007E0FE4">
              <w:t>cangorinine</w:t>
            </w:r>
            <w:proofErr w:type="spellEnd"/>
            <w:r w:rsidRPr="007E0FE4">
              <w:t xml:space="preserve"> E-I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84E7879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465668B4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2A8F6E89" w14:textId="77777777" w:rsidR="00DA4A8D" w:rsidRPr="007E0FE4" w:rsidRDefault="00DA4A8D" w:rsidP="00F22AE8">
            <w:proofErr w:type="spellStart"/>
            <w:r w:rsidRPr="007E0FE4">
              <w:t>hyponine</w:t>
            </w:r>
            <w:proofErr w:type="spellEnd"/>
            <w:r w:rsidRPr="007E0FE4">
              <w:t xml:space="preserve"> C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B903537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738972C3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BFBA68A" w14:textId="77777777" w:rsidR="00DA4A8D" w:rsidRPr="007E0FE4" w:rsidRDefault="00DA4A8D" w:rsidP="00F22AE8">
            <w:proofErr w:type="spellStart"/>
            <w:r w:rsidRPr="007E0FE4">
              <w:t>hyponine</w:t>
            </w:r>
            <w:proofErr w:type="spellEnd"/>
            <w:r w:rsidRPr="007E0FE4">
              <w:t xml:space="preserve"> 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00310495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2229ACF3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7B048A3D" w14:textId="77777777" w:rsidR="00DA4A8D" w:rsidRPr="007E0FE4" w:rsidRDefault="00DA4A8D" w:rsidP="00F22AE8">
            <w:proofErr w:type="spellStart"/>
            <w:r w:rsidRPr="007E0FE4">
              <w:lastRenderedPageBreak/>
              <w:t>hyponine</w:t>
            </w:r>
            <w:proofErr w:type="spellEnd"/>
            <w:r w:rsidRPr="007E0FE4">
              <w:t xml:space="preserve"> 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83847DC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12D8B91A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33DC9AA7" w14:textId="77777777" w:rsidR="00DA4A8D" w:rsidRPr="007E0FE4" w:rsidRDefault="00DA4A8D" w:rsidP="00F22AE8">
            <w:proofErr w:type="spellStart"/>
            <w:r w:rsidRPr="007E0FE4">
              <w:t>hypoglaunine</w:t>
            </w:r>
            <w:proofErr w:type="spellEnd"/>
            <w:r w:rsidRPr="007E0FE4">
              <w:t xml:space="preserve"> 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125D13C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48792B8F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1F41C6CE" w14:textId="77777777" w:rsidR="00DA4A8D" w:rsidRPr="007E0FE4" w:rsidRDefault="00DA4A8D" w:rsidP="00F22AE8">
            <w:proofErr w:type="spellStart"/>
            <w:r w:rsidRPr="007E0FE4">
              <w:t>hyponine</w:t>
            </w:r>
            <w:proofErr w:type="spellEnd"/>
            <w:r w:rsidRPr="007E0FE4">
              <w:t xml:space="preserve"> F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97494B1" w14:textId="77777777" w:rsidR="00DA4A8D" w:rsidRPr="007E0FE4" w:rsidRDefault="00DA4A8D" w:rsidP="00F22AE8">
            <w:r w:rsidRPr="007E0FE4">
              <w:t>no data in PubChem</w:t>
            </w:r>
          </w:p>
        </w:tc>
      </w:tr>
      <w:tr w:rsidR="00DA4A8D" w:rsidRPr="007E0FE4" w14:paraId="24F61461" w14:textId="77777777" w:rsidTr="00DA4A8D">
        <w:trPr>
          <w:trHeight w:val="3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B88DDF2" w14:textId="77777777" w:rsidR="00DA4A8D" w:rsidRPr="007E0FE4" w:rsidRDefault="00DA4A8D" w:rsidP="00F22AE8">
            <w:proofErr w:type="spellStart"/>
            <w:r w:rsidRPr="007E0FE4">
              <w:t>triptonine</w:t>
            </w:r>
            <w:proofErr w:type="spellEnd"/>
            <w:r w:rsidRPr="007E0FE4">
              <w:t xml:space="preserve"> 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CB77450" w14:textId="77777777" w:rsidR="00DA4A8D" w:rsidRPr="007E0FE4" w:rsidRDefault="00DA4A8D" w:rsidP="00F22AE8">
            <w:r w:rsidRPr="007E0FE4">
              <w:t>no data in PubChem</w:t>
            </w:r>
          </w:p>
        </w:tc>
      </w:tr>
    </w:tbl>
    <w:p w14:paraId="667EA436" w14:textId="77777777" w:rsidR="00586D17" w:rsidRDefault="00586D17" w:rsidP="00F22AE8">
      <w:pPr>
        <w:jc w:val="center"/>
      </w:pPr>
    </w:p>
    <w:p w14:paraId="27492A8D" w14:textId="61C39BE7" w:rsidR="004D62BD" w:rsidRPr="007E0FE4" w:rsidRDefault="004D62BD" w:rsidP="00F22AE8">
      <w:pPr>
        <w:jc w:val="center"/>
      </w:pPr>
      <w:r w:rsidRPr="007E0FE4">
        <w:t xml:space="preserve">Table 2. The Compounds of </w:t>
      </w:r>
      <w:r w:rsidRPr="00ED7B65">
        <w:rPr>
          <w:i/>
          <w:iCs/>
        </w:rPr>
        <w:t>Epimedium</w:t>
      </w:r>
      <w:r w:rsidRPr="007E0FE4">
        <w:t xml:space="preserve"> (Yin Yang </w:t>
      </w:r>
      <w:proofErr w:type="spellStart"/>
      <w:r w:rsidRPr="007E0FE4">
        <w:t>Huo</w:t>
      </w:r>
      <w:proofErr w:type="spellEnd"/>
      <w:r w:rsidRPr="007E0FE4">
        <w:t>)</w:t>
      </w:r>
    </w:p>
    <w:tbl>
      <w:tblPr>
        <w:tblStyle w:val="a4"/>
        <w:tblW w:w="8296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F22AE8" w14:paraId="0E29B729" w14:textId="77777777" w:rsidTr="00F22AE8">
        <w:tc>
          <w:tcPr>
            <w:tcW w:w="4148" w:type="dxa"/>
          </w:tcPr>
          <w:p w14:paraId="741E46B4" w14:textId="59966BE2" w:rsidR="00F22AE8" w:rsidRDefault="00F22AE8" w:rsidP="00F22AE8">
            <w:r w:rsidRPr="007E0FE4">
              <w:t>Compounds name</w:t>
            </w:r>
          </w:p>
        </w:tc>
        <w:tc>
          <w:tcPr>
            <w:tcW w:w="4148" w:type="dxa"/>
          </w:tcPr>
          <w:p w14:paraId="488B57EF" w14:textId="7AB5B582" w:rsidR="00F22AE8" w:rsidRDefault="00F22AE8" w:rsidP="00F22AE8">
            <w:proofErr w:type="spellStart"/>
            <w:r w:rsidRPr="007E0FE4">
              <w:t>PubChem_ID</w:t>
            </w:r>
            <w:proofErr w:type="spellEnd"/>
          </w:p>
        </w:tc>
      </w:tr>
      <w:tr w:rsidR="00F22AE8" w14:paraId="00F05C2B" w14:textId="77777777" w:rsidTr="00F22AE8">
        <w:tc>
          <w:tcPr>
            <w:tcW w:w="4148" w:type="dxa"/>
          </w:tcPr>
          <w:p w14:paraId="04B2F05B" w14:textId="200C9CCA" w:rsidR="00F22AE8" w:rsidRPr="007E0FE4" w:rsidRDefault="00F22AE8" w:rsidP="00F22AE8">
            <w:proofErr w:type="spellStart"/>
            <w:r w:rsidRPr="007E0FE4">
              <w:t>Magnoflorine</w:t>
            </w:r>
            <w:proofErr w:type="spellEnd"/>
          </w:p>
        </w:tc>
        <w:tc>
          <w:tcPr>
            <w:tcW w:w="4148" w:type="dxa"/>
          </w:tcPr>
          <w:p w14:paraId="5FBB8389" w14:textId="1EE7A995" w:rsidR="00F22AE8" w:rsidRPr="007E0FE4" w:rsidRDefault="00F22AE8" w:rsidP="00F22AE8">
            <w:r w:rsidRPr="007E0FE4">
              <w:t>73337</w:t>
            </w:r>
          </w:p>
        </w:tc>
      </w:tr>
      <w:tr w:rsidR="00F22AE8" w14:paraId="36D12FF0" w14:textId="77777777" w:rsidTr="00F22AE8">
        <w:tc>
          <w:tcPr>
            <w:tcW w:w="4148" w:type="dxa"/>
          </w:tcPr>
          <w:p w14:paraId="13E189FB" w14:textId="1228E8FA" w:rsidR="00F22AE8" w:rsidRPr="007E0FE4" w:rsidRDefault="00F22AE8" w:rsidP="00F22AE8">
            <w:proofErr w:type="spellStart"/>
            <w:r w:rsidRPr="007E0FE4">
              <w:t>Baohuoside</w:t>
            </w:r>
            <w:proofErr w:type="spellEnd"/>
            <w:r w:rsidRPr="007E0FE4">
              <w:t xml:space="preserve"> I</w:t>
            </w:r>
          </w:p>
        </w:tc>
        <w:tc>
          <w:tcPr>
            <w:tcW w:w="4148" w:type="dxa"/>
          </w:tcPr>
          <w:p w14:paraId="4E77217F" w14:textId="467E69AE" w:rsidR="00F22AE8" w:rsidRPr="007E0FE4" w:rsidRDefault="00F22AE8" w:rsidP="00F22AE8">
            <w:r w:rsidRPr="007E0FE4">
              <w:rPr>
                <w:shd w:val="clear" w:color="auto" w:fill="FFFFFF"/>
              </w:rPr>
              <w:t>5488822</w:t>
            </w:r>
          </w:p>
        </w:tc>
      </w:tr>
      <w:tr w:rsidR="00F22AE8" w14:paraId="166CC94C" w14:textId="77777777" w:rsidTr="00F22AE8">
        <w:tc>
          <w:tcPr>
            <w:tcW w:w="4148" w:type="dxa"/>
          </w:tcPr>
          <w:p w14:paraId="4EA05AE7" w14:textId="66731809" w:rsidR="00F22AE8" w:rsidRPr="007E0FE4" w:rsidRDefault="00F22AE8" w:rsidP="00F22AE8">
            <w:r w:rsidRPr="007E0FE4">
              <w:t>Kaempferol</w:t>
            </w:r>
          </w:p>
        </w:tc>
        <w:tc>
          <w:tcPr>
            <w:tcW w:w="4148" w:type="dxa"/>
          </w:tcPr>
          <w:p w14:paraId="78CC404F" w14:textId="686E10A5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280863</w:t>
            </w:r>
          </w:p>
        </w:tc>
      </w:tr>
      <w:tr w:rsidR="00F22AE8" w14:paraId="47BE0288" w14:textId="77777777" w:rsidTr="00F22AE8">
        <w:tc>
          <w:tcPr>
            <w:tcW w:w="4148" w:type="dxa"/>
          </w:tcPr>
          <w:p w14:paraId="5CF01E0D" w14:textId="5F73F5B1" w:rsidR="00F22AE8" w:rsidRPr="007E0FE4" w:rsidRDefault="00F22AE8" w:rsidP="00F22AE8">
            <w:r w:rsidRPr="007E0FE4">
              <w:t>Epimedin A</w:t>
            </w:r>
          </w:p>
        </w:tc>
        <w:tc>
          <w:tcPr>
            <w:tcW w:w="4148" w:type="dxa"/>
          </w:tcPr>
          <w:p w14:paraId="02BDCB5E" w14:textId="7EA582C7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92043273</w:t>
            </w:r>
          </w:p>
        </w:tc>
      </w:tr>
      <w:tr w:rsidR="00F22AE8" w14:paraId="0275F774" w14:textId="77777777" w:rsidTr="00F22AE8">
        <w:tc>
          <w:tcPr>
            <w:tcW w:w="4148" w:type="dxa"/>
          </w:tcPr>
          <w:p w14:paraId="38F2BC45" w14:textId="02A2D079" w:rsidR="00F22AE8" w:rsidRPr="007E0FE4" w:rsidRDefault="00F22AE8" w:rsidP="00F22AE8">
            <w:proofErr w:type="spellStart"/>
            <w:r w:rsidRPr="007E0FE4">
              <w:t>Yinyanghuo</w:t>
            </w:r>
            <w:proofErr w:type="spellEnd"/>
            <w:r w:rsidRPr="007E0FE4">
              <w:t xml:space="preserve"> B</w:t>
            </w:r>
          </w:p>
        </w:tc>
        <w:tc>
          <w:tcPr>
            <w:tcW w:w="4148" w:type="dxa"/>
          </w:tcPr>
          <w:p w14:paraId="532D7543" w14:textId="3B246654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315394</w:t>
            </w:r>
          </w:p>
        </w:tc>
      </w:tr>
      <w:tr w:rsidR="00F22AE8" w14:paraId="68816F4D" w14:textId="77777777" w:rsidTr="00F22AE8">
        <w:tc>
          <w:tcPr>
            <w:tcW w:w="4148" w:type="dxa"/>
          </w:tcPr>
          <w:p w14:paraId="129B54AB" w14:textId="4897C4E6" w:rsidR="00F22AE8" w:rsidRPr="007E0FE4" w:rsidRDefault="00F22AE8" w:rsidP="00F22AE8">
            <w:r w:rsidRPr="007E0FE4">
              <w:t>Hentriacontane</w:t>
            </w:r>
          </w:p>
        </w:tc>
        <w:tc>
          <w:tcPr>
            <w:tcW w:w="4148" w:type="dxa"/>
          </w:tcPr>
          <w:p w14:paraId="6C0BCDEE" w14:textId="016982ED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12410</w:t>
            </w:r>
          </w:p>
        </w:tc>
      </w:tr>
      <w:tr w:rsidR="00F22AE8" w14:paraId="3A00EAF0" w14:textId="77777777" w:rsidTr="00F22AE8">
        <w:tc>
          <w:tcPr>
            <w:tcW w:w="4148" w:type="dxa"/>
          </w:tcPr>
          <w:p w14:paraId="0C8F48DF" w14:textId="5041C04B" w:rsidR="00F22AE8" w:rsidRPr="007E0FE4" w:rsidRDefault="00F22AE8" w:rsidP="00F22AE8">
            <w:proofErr w:type="spellStart"/>
            <w:r w:rsidRPr="007E0FE4">
              <w:t>Ikarisoside</w:t>
            </w:r>
            <w:proofErr w:type="spellEnd"/>
            <w:r w:rsidRPr="007E0FE4">
              <w:t xml:space="preserve"> B</w:t>
            </w:r>
          </w:p>
        </w:tc>
        <w:tc>
          <w:tcPr>
            <w:tcW w:w="4148" w:type="dxa"/>
          </w:tcPr>
          <w:p w14:paraId="6FEB4908" w14:textId="057AE58D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44258785</w:t>
            </w:r>
          </w:p>
        </w:tc>
      </w:tr>
      <w:tr w:rsidR="00F22AE8" w14:paraId="7F8255F5" w14:textId="77777777" w:rsidTr="00F22AE8">
        <w:tc>
          <w:tcPr>
            <w:tcW w:w="4148" w:type="dxa"/>
          </w:tcPr>
          <w:p w14:paraId="0215AD52" w14:textId="462896EF" w:rsidR="00F22AE8" w:rsidRPr="007E0FE4" w:rsidRDefault="00F22AE8" w:rsidP="00F22AE8">
            <w:proofErr w:type="spellStart"/>
            <w:r w:rsidRPr="007E0FE4">
              <w:t>Yinyanghuo</w:t>
            </w:r>
            <w:proofErr w:type="spellEnd"/>
            <w:r w:rsidRPr="007E0FE4">
              <w:t xml:space="preserve"> A</w:t>
            </w:r>
          </w:p>
        </w:tc>
        <w:tc>
          <w:tcPr>
            <w:tcW w:w="4148" w:type="dxa"/>
          </w:tcPr>
          <w:p w14:paraId="14A6C736" w14:textId="1E331D47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315393</w:t>
            </w:r>
          </w:p>
        </w:tc>
      </w:tr>
      <w:tr w:rsidR="00F22AE8" w14:paraId="5884AC19" w14:textId="77777777" w:rsidTr="00F22AE8">
        <w:tc>
          <w:tcPr>
            <w:tcW w:w="4148" w:type="dxa"/>
          </w:tcPr>
          <w:p w14:paraId="3569C652" w14:textId="74CB113F" w:rsidR="00F22AE8" w:rsidRPr="007E0FE4" w:rsidRDefault="00F22AE8" w:rsidP="00F22AE8">
            <w:proofErr w:type="spellStart"/>
            <w:r w:rsidRPr="007E0FE4">
              <w:t>Yinyanghuo</w:t>
            </w:r>
            <w:proofErr w:type="spellEnd"/>
            <w:r w:rsidRPr="007E0FE4">
              <w:t xml:space="preserve"> D</w:t>
            </w:r>
          </w:p>
        </w:tc>
        <w:tc>
          <w:tcPr>
            <w:tcW w:w="4148" w:type="dxa"/>
          </w:tcPr>
          <w:p w14:paraId="35EA11B4" w14:textId="2D6199BF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315396</w:t>
            </w:r>
          </w:p>
        </w:tc>
      </w:tr>
      <w:tr w:rsidR="00F22AE8" w14:paraId="7DB90D54" w14:textId="77777777" w:rsidTr="00F22AE8">
        <w:tc>
          <w:tcPr>
            <w:tcW w:w="4148" w:type="dxa"/>
          </w:tcPr>
          <w:p w14:paraId="7AEEC2F6" w14:textId="3F41587C" w:rsidR="00F22AE8" w:rsidRPr="007E0FE4" w:rsidRDefault="00F22AE8" w:rsidP="00F22AE8">
            <w:proofErr w:type="spellStart"/>
            <w:r w:rsidRPr="007E0FE4">
              <w:t>Yinyanghuo</w:t>
            </w:r>
            <w:proofErr w:type="spellEnd"/>
            <w:r w:rsidRPr="007E0FE4">
              <w:t xml:space="preserve"> E</w:t>
            </w:r>
          </w:p>
        </w:tc>
        <w:tc>
          <w:tcPr>
            <w:tcW w:w="4148" w:type="dxa"/>
          </w:tcPr>
          <w:p w14:paraId="34BA4C7B" w14:textId="48EC6862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315397</w:t>
            </w:r>
          </w:p>
        </w:tc>
      </w:tr>
      <w:tr w:rsidR="00F22AE8" w14:paraId="14D0531A" w14:textId="77777777" w:rsidTr="00F22AE8">
        <w:tc>
          <w:tcPr>
            <w:tcW w:w="4148" w:type="dxa"/>
          </w:tcPr>
          <w:p w14:paraId="350D2349" w14:textId="1710CAF0" w:rsidR="00F22AE8" w:rsidRPr="007E0FE4" w:rsidRDefault="00F22AE8" w:rsidP="00F22AE8">
            <w:proofErr w:type="spellStart"/>
            <w:r w:rsidRPr="007E0FE4">
              <w:t>Hyperin</w:t>
            </w:r>
            <w:proofErr w:type="spellEnd"/>
          </w:p>
        </w:tc>
        <w:tc>
          <w:tcPr>
            <w:tcW w:w="4148" w:type="dxa"/>
          </w:tcPr>
          <w:p w14:paraId="540F8780" w14:textId="7A461F64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281643</w:t>
            </w:r>
          </w:p>
        </w:tc>
      </w:tr>
      <w:tr w:rsidR="00F22AE8" w14:paraId="61AC32E4" w14:textId="77777777" w:rsidTr="00F22AE8">
        <w:tc>
          <w:tcPr>
            <w:tcW w:w="4148" w:type="dxa"/>
          </w:tcPr>
          <w:p w14:paraId="693246E3" w14:textId="26294A8B" w:rsidR="00F22AE8" w:rsidRPr="007E0FE4" w:rsidRDefault="00F22AE8" w:rsidP="00F22AE8">
            <w:proofErr w:type="spellStart"/>
            <w:r w:rsidRPr="007E0FE4">
              <w:t>Epimedokoreanoside</w:t>
            </w:r>
            <w:proofErr w:type="spellEnd"/>
            <w:r w:rsidRPr="007E0FE4">
              <w:t xml:space="preserve"> I</w:t>
            </w:r>
          </w:p>
        </w:tc>
        <w:tc>
          <w:tcPr>
            <w:tcW w:w="4148" w:type="dxa"/>
          </w:tcPr>
          <w:p w14:paraId="48D65BBD" w14:textId="191D77B0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t>87759921</w:t>
            </w:r>
          </w:p>
        </w:tc>
      </w:tr>
      <w:tr w:rsidR="00F22AE8" w14:paraId="03FBF623" w14:textId="77777777" w:rsidTr="00F22AE8">
        <w:tc>
          <w:tcPr>
            <w:tcW w:w="4148" w:type="dxa"/>
          </w:tcPr>
          <w:p w14:paraId="38C1C067" w14:textId="741E3E0E" w:rsidR="00F22AE8" w:rsidRPr="007E0FE4" w:rsidRDefault="00F22AE8" w:rsidP="00F22AE8">
            <w:r w:rsidRPr="007E0FE4">
              <w:t>Stearin</w:t>
            </w:r>
          </w:p>
        </w:tc>
        <w:tc>
          <w:tcPr>
            <w:tcW w:w="4148" w:type="dxa"/>
          </w:tcPr>
          <w:p w14:paraId="7BFF0DD3" w14:textId="473F98C5" w:rsidR="00F22AE8" w:rsidRPr="007E0FE4" w:rsidRDefault="00F22AE8" w:rsidP="00F22AE8">
            <w:r w:rsidRPr="007E0FE4">
              <w:rPr>
                <w:shd w:val="clear" w:color="auto" w:fill="FFFFFF"/>
              </w:rPr>
              <w:t>11146</w:t>
            </w:r>
          </w:p>
        </w:tc>
      </w:tr>
      <w:tr w:rsidR="00F22AE8" w14:paraId="4EE80EC2" w14:textId="77777777" w:rsidTr="00F22AE8">
        <w:tc>
          <w:tcPr>
            <w:tcW w:w="4148" w:type="dxa"/>
          </w:tcPr>
          <w:p w14:paraId="5C54DB6F" w14:textId="378AF880" w:rsidR="00F22AE8" w:rsidRPr="007E0FE4" w:rsidRDefault="00F22AE8" w:rsidP="00F22AE8">
            <w:proofErr w:type="spellStart"/>
            <w:r w:rsidRPr="007E0FE4">
              <w:lastRenderedPageBreak/>
              <w:t>Yinyanghuo</w:t>
            </w:r>
            <w:proofErr w:type="spellEnd"/>
            <w:r w:rsidRPr="007E0FE4">
              <w:t xml:space="preserve"> C</w:t>
            </w:r>
          </w:p>
        </w:tc>
        <w:tc>
          <w:tcPr>
            <w:tcW w:w="4148" w:type="dxa"/>
          </w:tcPr>
          <w:p w14:paraId="3E730971" w14:textId="696C2009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315395</w:t>
            </w:r>
          </w:p>
        </w:tc>
      </w:tr>
      <w:tr w:rsidR="00F22AE8" w14:paraId="4E0CA59C" w14:textId="77777777" w:rsidTr="00F22AE8">
        <w:tc>
          <w:tcPr>
            <w:tcW w:w="4148" w:type="dxa"/>
          </w:tcPr>
          <w:p w14:paraId="3D0527D0" w14:textId="563A43C9" w:rsidR="00F22AE8" w:rsidRPr="007E0FE4" w:rsidRDefault="00F22AE8" w:rsidP="00F22AE8">
            <w:r w:rsidRPr="007E0FE4">
              <w:t>Epimedin C</w:t>
            </w:r>
          </w:p>
        </w:tc>
        <w:tc>
          <w:tcPr>
            <w:tcW w:w="4148" w:type="dxa"/>
          </w:tcPr>
          <w:p w14:paraId="09D53068" w14:textId="1447685D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748394</w:t>
            </w:r>
          </w:p>
        </w:tc>
      </w:tr>
      <w:tr w:rsidR="00F22AE8" w14:paraId="09912290" w14:textId="77777777" w:rsidTr="00F22AE8">
        <w:tc>
          <w:tcPr>
            <w:tcW w:w="4148" w:type="dxa"/>
          </w:tcPr>
          <w:p w14:paraId="202DEA16" w14:textId="1FE79115" w:rsidR="00F22AE8" w:rsidRPr="007E0FE4" w:rsidRDefault="00F22AE8" w:rsidP="00F22AE8">
            <w:r w:rsidRPr="007E0FE4">
              <w:t>Icariin</w:t>
            </w:r>
          </w:p>
        </w:tc>
        <w:tc>
          <w:tcPr>
            <w:tcW w:w="4148" w:type="dxa"/>
          </w:tcPr>
          <w:p w14:paraId="1C7A073D" w14:textId="11B590E6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318997</w:t>
            </w:r>
          </w:p>
        </w:tc>
      </w:tr>
      <w:tr w:rsidR="00F22AE8" w14:paraId="1C819C7A" w14:textId="77777777" w:rsidTr="00F22AE8">
        <w:tc>
          <w:tcPr>
            <w:tcW w:w="4148" w:type="dxa"/>
          </w:tcPr>
          <w:p w14:paraId="3A0AFC6B" w14:textId="335CAAB8" w:rsidR="00F22AE8" w:rsidRPr="007E0FE4" w:rsidRDefault="00F22AE8" w:rsidP="00F22AE8">
            <w:proofErr w:type="spellStart"/>
            <w:r w:rsidRPr="007E0FE4">
              <w:t>Hyperoside</w:t>
            </w:r>
            <w:proofErr w:type="spellEnd"/>
          </w:p>
        </w:tc>
        <w:tc>
          <w:tcPr>
            <w:tcW w:w="4148" w:type="dxa"/>
          </w:tcPr>
          <w:p w14:paraId="52827753" w14:textId="050E29BE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281643</w:t>
            </w:r>
          </w:p>
        </w:tc>
      </w:tr>
      <w:tr w:rsidR="00F22AE8" w14:paraId="3D23BAA4" w14:textId="77777777" w:rsidTr="00F22AE8">
        <w:tc>
          <w:tcPr>
            <w:tcW w:w="4148" w:type="dxa"/>
          </w:tcPr>
          <w:p w14:paraId="755A7130" w14:textId="1EBBEB6A" w:rsidR="00F22AE8" w:rsidRPr="007E0FE4" w:rsidRDefault="00F22AE8" w:rsidP="00F22AE8">
            <w:proofErr w:type="spellStart"/>
            <w:r w:rsidRPr="007E0FE4">
              <w:t>Wushanicariin</w:t>
            </w:r>
            <w:proofErr w:type="spellEnd"/>
          </w:p>
        </w:tc>
        <w:tc>
          <w:tcPr>
            <w:tcW w:w="4148" w:type="dxa"/>
          </w:tcPr>
          <w:p w14:paraId="29B53D25" w14:textId="2A430013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3082728</w:t>
            </w:r>
          </w:p>
        </w:tc>
      </w:tr>
      <w:tr w:rsidR="00F22AE8" w14:paraId="2D2BCA16" w14:textId="77777777" w:rsidTr="00F22AE8">
        <w:tc>
          <w:tcPr>
            <w:tcW w:w="4148" w:type="dxa"/>
          </w:tcPr>
          <w:p w14:paraId="03A88075" w14:textId="03F46F1C" w:rsidR="00F22AE8" w:rsidRPr="007E0FE4" w:rsidRDefault="00F22AE8" w:rsidP="00F22AE8">
            <w:proofErr w:type="spellStart"/>
            <w:r w:rsidRPr="007E0FE4">
              <w:t>Epimedoside</w:t>
            </w:r>
            <w:proofErr w:type="spellEnd"/>
            <w:r w:rsidRPr="007E0FE4">
              <w:t xml:space="preserve"> A</w:t>
            </w:r>
          </w:p>
        </w:tc>
        <w:tc>
          <w:tcPr>
            <w:tcW w:w="4148" w:type="dxa"/>
          </w:tcPr>
          <w:p w14:paraId="7254CBB6" w14:textId="535732BA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44259072</w:t>
            </w:r>
          </w:p>
        </w:tc>
      </w:tr>
      <w:tr w:rsidR="00F22AE8" w14:paraId="7A25742B" w14:textId="77777777" w:rsidTr="00F22AE8">
        <w:tc>
          <w:tcPr>
            <w:tcW w:w="4148" w:type="dxa"/>
          </w:tcPr>
          <w:p w14:paraId="61FAA913" w14:textId="09E6A171" w:rsidR="00F22AE8" w:rsidRPr="007E0FE4" w:rsidRDefault="00F22AE8" w:rsidP="00F22AE8">
            <w:proofErr w:type="spellStart"/>
            <w:r w:rsidRPr="007E0FE4">
              <w:t>Ikarisoside</w:t>
            </w:r>
            <w:proofErr w:type="spellEnd"/>
            <w:r w:rsidRPr="007E0FE4">
              <w:t xml:space="preserve"> F</w:t>
            </w:r>
          </w:p>
        </w:tc>
        <w:tc>
          <w:tcPr>
            <w:tcW w:w="4148" w:type="dxa"/>
          </w:tcPr>
          <w:p w14:paraId="68352441" w14:textId="6FCC1D6D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13964061</w:t>
            </w:r>
          </w:p>
        </w:tc>
      </w:tr>
      <w:tr w:rsidR="00F22AE8" w14:paraId="3747955E" w14:textId="77777777" w:rsidTr="00F22AE8">
        <w:tc>
          <w:tcPr>
            <w:tcW w:w="4148" w:type="dxa"/>
          </w:tcPr>
          <w:p w14:paraId="14A79817" w14:textId="503A1A6E" w:rsidR="00F22AE8" w:rsidRPr="007E0FE4" w:rsidRDefault="00F22AE8" w:rsidP="00F22AE8">
            <w:r w:rsidRPr="007E0FE4">
              <w:t>Epimedin B</w:t>
            </w:r>
          </w:p>
        </w:tc>
        <w:tc>
          <w:tcPr>
            <w:tcW w:w="4148" w:type="dxa"/>
          </w:tcPr>
          <w:p w14:paraId="7C8256B6" w14:textId="6014BB49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748393</w:t>
            </w:r>
          </w:p>
        </w:tc>
      </w:tr>
      <w:tr w:rsidR="00F22AE8" w14:paraId="1F123862" w14:textId="77777777" w:rsidTr="00F22AE8">
        <w:tc>
          <w:tcPr>
            <w:tcW w:w="4148" w:type="dxa"/>
          </w:tcPr>
          <w:p w14:paraId="32F3D46A" w14:textId="1909C4E5" w:rsidR="00F22AE8" w:rsidRPr="007E0FE4" w:rsidRDefault="00F22AE8" w:rsidP="00F22AE8">
            <w:proofErr w:type="spellStart"/>
            <w:r w:rsidRPr="007E0FE4">
              <w:t>Magnograndiolide</w:t>
            </w:r>
            <w:proofErr w:type="spellEnd"/>
          </w:p>
        </w:tc>
        <w:tc>
          <w:tcPr>
            <w:tcW w:w="4148" w:type="dxa"/>
          </w:tcPr>
          <w:p w14:paraId="4F28C178" w14:textId="26D34EFF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319198</w:t>
            </w:r>
          </w:p>
        </w:tc>
      </w:tr>
      <w:tr w:rsidR="00F22AE8" w14:paraId="4D5B8DD8" w14:textId="77777777" w:rsidTr="00F22AE8">
        <w:tc>
          <w:tcPr>
            <w:tcW w:w="4148" w:type="dxa"/>
          </w:tcPr>
          <w:p w14:paraId="22C8E16F" w14:textId="4C5D75CE" w:rsidR="00F22AE8" w:rsidRPr="007E0FE4" w:rsidRDefault="00F22AE8" w:rsidP="00F22AE8">
            <w:proofErr w:type="spellStart"/>
            <w:r w:rsidRPr="007E0FE4">
              <w:t>Baohuoside</w:t>
            </w:r>
            <w:proofErr w:type="spellEnd"/>
            <w:r w:rsidRPr="007E0FE4">
              <w:t xml:space="preserve"> Vi</w:t>
            </w:r>
          </w:p>
        </w:tc>
        <w:tc>
          <w:tcPr>
            <w:tcW w:w="4148" w:type="dxa"/>
          </w:tcPr>
          <w:p w14:paraId="0F7D2EFA" w14:textId="387D2D9D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488005</w:t>
            </w:r>
          </w:p>
        </w:tc>
      </w:tr>
      <w:tr w:rsidR="00F22AE8" w14:paraId="51759DC2" w14:textId="77777777" w:rsidTr="00F22AE8">
        <w:tc>
          <w:tcPr>
            <w:tcW w:w="4148" w:type="dxa"/>
          </w:tcPr>
          <w:p w14:paraId="37EB523B" w14:textId="2831EF8C" w:rsidR="00F22AE8" w:rsidRPr="007E0FE4" w:rsidRDefault="00F22AE8" w:rsidP="00F22AE8">
            <w:proofErr w:type="spellStart"/>
            <w:r w:rsidRPr="007E0FE4">
              <w:t>Linoleyl</w:t>
            </w:r>
            <w:proofErr w:type="spellEnd"/>
            <w:r w:rsidRPr="007E0FE4">
              <w:t xml:space="preserve"> Acetate</w:t>
            </w:r>
          </w:p>
        </w:tc>
        <w:tc>
          <w:tcPr>
            <w:tcW w:w="4148" w:type="dxa"/>
          </w:tcPr>
          <w:p w14:paraId="59BE6145" w14:textId="1EBFA00F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21159087</w:t>
            </w:r>
          </w:p>
        </w:tc>
      </w:tr>
      <w:tr w:rsidR="00F22AE8" w14:paraId="1043DDF5" w14:textId="77777777" w:rsidTr="00F22AE8">
        <w:tc>
          <w:tcPr>
            <w:tcW w:w="4148" w:type="dxa"/>
          </w:tcPr>
          <w:p w14:paraId="29DD0157" w14:textId="16A6C88A" w:rsidR="00F22AE8" w:rsidRPr="007E0FE4" w:rsidRDefault="00F22AE8" w:rsidP="00F22AE8">
            <w:proofErr w:type="spellStart"/>
            <w:r w:rsidRPr="007E0FE4">
              <w:t>Epimedoside</w:t>
            </w:r>
            <w:proofErr w:type="spellEnd"/>
            <w:r w:rsidRPr="007E0FE4">
              <w:t xml:space="preserve"> C</w:t>
            </w:r>
          </w:p>
        </w:tc>
        <w:tc>
          <w:tcPr>
            <w:tcW w:w="4148" w:type="dxa"/>
          </w:tcPr>
          <w:p w14:paraId="1E8928D8" w14:textId="17680305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44258783</w:t>
            </w:r>
          </w:p>
        </w:tc>
      </w:tr>
      <w:tr w:rsidR="00F22AE8" w14:paraId="6F63BC28" w14:textId="77777777" w:rsidTr="00F22AE8">
        <w:tc>
          <w:tcPr>
            <w:tcW w:w="4148" w:type="dxa"/>
          </w:tcPr>
          <w:p w14:paraId="309C6AA9" w14:textId="603639CC" w:rsidR="00F22AE8" w:rsidRPr="007E0FE4" w:rsidRDefault="00F22AE8" w:rsidP="00F22AE8">
            <w:proofErr w:type="spellStart"/>
            <w:r w:rsidRPr="007E0FE4">
              <w:t>Epimedokoreanoside</w:t>
            </w:r>
            <w:proofErr w:type="spellEnd"/>
            <w:r w:rsidRPr="007E0FE4">
              <w:t xml:space="preserve"> Ii</w:t>
            </w:r>
          </w:p>
        </w:tc>
        <w:tc>
          <w:tcPr>
            <w:tcW w:w="4148" w:type="dxa"/>
          </w:tcPr>
          <w:p w14:paraId="7BB4AB09" w14:textId="1B543D46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44259071</w:t>
            </w:r>
          </w:p>
        </w:tc>
      </w:tr>
      <w:tr w:rsidR="00F22AE8" w14:paraId="164608ED" w14:textId="77777777" w:rsidTr="00F22AE8">
        <w:tc>
          <w:tcPr>
            <w:tcW w:w="4148" w:type="dxa"/>
          </w:tcPr>
          <w:p w14:paraId="7199B49A" w14:textId="17D1341B" w:rsidR="00F22AE8" w:rsidRPr="007E0FE4" w:rsidRDefault="00F22AE8" w:rsidP="00F22AE8">
            <w:proofErr w:type="spellStart"/>
            <w:r w:rsidRPr="007E0FE4">
              <w:t>Wuweizi</w:t>
            </w:r>
            <w:proofErr w:type="spellEnd"/>
            <w:r w:rsidRPr="007E0FE4">
              <w:t xml:space="preserve"> Alcohol B</w:t>
            </w:r>
          </w:p>
        </w:tc>
        <w:tc>
          <w:tcPr>
            <w:tcW w:w="4148" w:type="dxa"/>
          </w:tcPr>
          <w:p w14:paraId="30B26A5D" w14:textId="4FC8B8A3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t>634470</w:t>
            </w:r>
          </w:p>
        </w:tc>
      </w:tr>
      <w:tr w:rsidR="00F22AE8" w14:paraId="6B9F21D0" w14:textId="77777777" w:rsidTr="00F22AE8">
        <w:tc>
          <w:tcPr>
            <w:tcW w:w="4148" w:type="dxa"/>
          </w:tcPr>
          <w:p w14:paraId="307B37EC" w14:textId="52E11DD3" w:rsidR="00F22AE8" w:rsidRPr="007E0FE4" w:rsidRDefault="00F22AE8" w:rsidP="00F22AE8">
            <w:r w:rsidRPr="007E0FE4">
              <w:t>Kaempferitrin</w:t>
            </w:r>
          </w:p>
        </w:tc>
        <w:tc>
          <w:tcPr>
            <w:tcW w:w="4148" w:type="dxa"/>
          </w:tcPr>
          <w:p w14:paraId="021D3666" w14:textId="21420BD5" w:rsidR="00F22AE8" w:rsidRPr="007E0FE4" w:rsidRDefault="00F22AE8" w:rsidP="00F22AE8">
            <w:r w:rsidRPr="007E0FE4">
              <w:rPr>
                <w:shd w:val="clear" w:color="auto" w:fill="FFFFFF"/>
              </w:rPr>
              <w:t>5486199</w:t>
            </w:r>
          </w:p>
        </w:tc>
      </w:tr>
      <w:tr w:rsidR="00F22AE8" w14:paraId="35F887B3" w14:textId="77777777" w:rsidTr="00F22AE8">
        <w:tc>
          <w:tcPr>
            <w:tcW w:w="4148" w:type="dxa"/>
          </w:tcPr>
          <w:p w14:paraId="179A59C9" w14:textId="1A7AAF1A" w:rsidR="00F22AE8" w:rsidRPr="007E0FE4" w:rsidRDefault="00F22AE8" w:rsidP="00F22AE8">
            <w:proofErr w:type="spellStart"/>
            <w:r w:rsidRPr="007E0FE4">
              <w:t>Baohuoside</w:t>
            </w:r>
            <w:proofErr w:type="spellEnd"/>
            <w:r w:rsidRPr="007E0FE4">
              <w:t xml:space="preserve"> Ii</w:t>
            </w:r>
          </w:p>
        </w:tc>
        <w:tc>
          <w:tcPr>
            <w:tcW w:w="4148" w:type="dxa"/>
          </w:tcPr>
          <w:p w14:paraId="177332D0" w14:textId="6F9C4073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rPr>
                <w:shd w:val="clear" w:color="auto" w:fill="FFFFFF"/>
              </w:rPr>
              <w:t>5481982</w:t>
            </w:r>
          </w:p>
        </w:tc>
      </w:tr>
      <w:tr w:rsidR="00F22AE8" w14:paraId="28D8C12D" w14:textId="77777777" w:rsidTr="00F22AE8">
        <w:tc>
          <w:tcPr>
            <w:tcW w:w="4148" w:type="dxa"/>
          </w:tcPr>
          <w:p w14:paraId="250D8ADB" w14:textId="1E779652" w:rsidR="00F22AE8" w:rsidRPr="007E0FE4" w:rsidRDefault="00F22AE8" w:rsidP="00F22AE8">
            <w:proofErr w:type="spellStart"/>
            <w:r w:rsidRPr="007E0FE4">
              <w:t>Bilobanol</w:t>
            </w:r>
            <w:proofErr w:type="spellEnd"/>
          </w:p>
        </w:tc>
        <w:tc>
          <w:tcPr>
            <w:tcW w:w="4148" w:type="dxa"/>
          </w:tcPr>
          <w:p w14:paraId="1394BC9E" w14:textId="6CCE7964" w:rsidR="00F22AE8" w:rsidRPr="007E0FE4" w:rsidRDefault="00F22AE8" w:rsidP="00F22AE8">
            <w:pPr>
              <w:rPr>
                <w:shd w:val="clear" w:color="auto" w:fill="FFFFFF"/>
              </w:rPr>
            </w:pPr>
            <w:r w:rsidRPr="007E0FE4">
              <w:t>no data in PubChem</w:t>
            </w:r>
          </w:p>
        </w:tc>
      </w:tr>
      <w:tr w:rsidR="00F22AE8" w14:paraId="15A599FF" w14:textId="77777777" w:rsidTr="00F22AE8">
        <w:tc>
          <w:tcPr>
            <w:tcW w:w="4148" w:type="dxa"/>
          </w:tcPr>
          <w:p w14:paraId="3891CA80" w14:textId="0D117A3F" w:rsidR="00F22AE8" w:rsidRPr="007E0FE4" w:rsidRDefault="00F22AE8" w:rsidP="00F22AE8">
            <w:proofErr w:type="spellStart"/>
            <w:r w:rsidRPr="007E0FE4">
              <w:t>Icaride</w:t>
            </w:r>
            <w:proofErr w:type="spellEnd"/>
            <w:r w:rsidRPr="007E0FE4">
              <w:t xml:space="preserve"> A2</w:t>
            </w:r>
          </w:p>
        </w:tc>
        <w:tc>
          <w:tcPr>
            <w:tcW w:w="4148" w:type="dxa"/>
          </w:tcPr>
          <w:p w14:paraId="4C126565" w14:textId="728B759C" w:rsidR="00F22AE8" w:rsidRPr="007E0FE4" w:rsidRDefault="00F22AE8" w:rsidP="00F22AE8">
            <w:r w:rsidRPr="007E0FE4">
              <w:t>no data in PubChem</w:t>
            </w:r>
          </w:p>
        </w:tc>
      </w:tr>
      <w:tr w:rsidR="00F22AE8" w14:paraId="0FBEFB6F" w14:textId="77777777" w:rsidTr="00F22AE8">
        <w:tc>
          <w:tcPr>
            <w:tcW w:w="4148" w:type="dxa"/>
          </w:tcPr>
          <w:p w14:paraId="7DE2A1ED" w14:textId="2CC09A9B" w:rsidR="00F22AE8" w:rsidRPr="007E0FE4" w:rsidRDefault="00F22AE8" w:rsidP="00F22AE8">
            <w:proofErr w:type="spellStart"/>
            <w:r w:rsidRPr="007E0FE4">
              <w:t>Diphylloside</w:t>
            </w:r>
            <w:proofErr w:type="spellEnd"/>
            <w:r w:rsidRPr="007E0FE4">
              <w:t xml:space="preserve"> A</w:t>
            </w:r>
          </w:p>
        </w:tc>
        <w:tc>
          <w:tcPr>
            <w:tcW w:w="4148" w:type="dxa"/>
          </w:tcPr>
          <w:p w14:paraId="7A6AF5FC" w14:textId="73F7F882" w:rsidR="00F22AE8" w:rsidRPr="007E0FE4" w:rsidRDefault="00F22AE8" w:rsidP="00F22AE8">
            <w:r w:rsidRPr="007E0FE4">
              <w:t>no data in PubChem</w:t>
            </w:r>
          </w:p>
        </w:tc>
      </w:tr>
      <w:tr w:rsidR="00F22AE8" w14:paraId="7A8B0C84" w14:textId="77777777" w:rsidTr="00F22AE8">
        <w:tc>
          <w:tcPr>
            <w:tcW w:w="4148" w:type="dxa"/>
          </w:tcPr>
          <w:p w14:paraId="39A3BCF4" w14:textId="436C1B9D" w:rsidR="00F22AE8" w:rsidRPr="007E0FE4" w:rsidRDefault="00F22AE8" w:rsidP="00F22AE8">
            <w:proofErr w:type="spellStart"/>
            <w:r w:rsidRPr="007E0FE4">
              <w:t>Yixinoside</w:t>
            </w:r>
            <w:proofErr w:type="spellEnd"/>
            <w:r w:rsidRPr="007E0FE4">
              <w:t xml:space="preserve"> A</w:t>
            </w:r>
          </w:p>
        </w:tc>
        <w:tc>
          <w:tcPr>
            <w:tcW w:w="4148" w:type="dxa"/>
          </w:tcPr>
          <w:p w14:paraId="5994B9A0" w14:textId="256C3306" w:rsidR="00F22AE8" w:rsidRPr="007E0FE4" w:rsidRDefault="00F22AE8" w:rsidP="00F22AE8">
            <w:r w:rsidRPr="007E0FE4">
              <w:t>no data in PubChem</w:t>
            </w:r>
          </w:p>
        </w:tc>
      </w:tr>
      <w:tr w:rsidR="00F22AE8" w14:paraId="690E4117" w14:textId="77777777" w:rsidTr="00F22AE8">
        <w:tc>
          <w:tcPr>
            <w:tcW w:w="4148" w:type="dxa"/>
          </w:tcPr>
          <w:p w14:paraId="40B3C173" w14:textId="62E407D7" w:rsidR="00F22AE8" w:rsidRPr="007E0FE4" w:rsidRDefault="00F22AE8" w:rsidP="00F22AE8">
            <w:r w:rsidRPr="007E0FE4">
              <w:lastRenderedPageBreak/>
              <w:t>20-Hexadecanoylingenol</w:t>
            </w:r>
          </w:p>
        </w:tc>
        <w:tc>
          <w:tcPr>
            <w:tcW w:w="4148" w:type="dxa"/>
          </w:tcPr>
          <w:p w14:paraId="4B113B9B" w14:textId="610D9FF1" w:rsidR="00F22AE8" w:rsidRPr="007E0FE4" w:rsidRDefault="00F22AE8" w:rsidP="00F22AE8">
            <w:r w:rsidRPr="007E0FE4">
              <w:t>no data in PubChem</w:t>
            </w:r>
          </w:p>
        </w:tc>
      </w:tr>
      <w:tr w:rsidR="00F22AE8" w14:paraId="173199EF" w14:textId="77777777" w:rsidTr="00F22AE8">
        <w:tc>
          <w:tcPr>
            <w:tcW w:w="4148" w:type="dxa"/>
          </w:tcPr>
          <w:p w14:paraId="24AE6D4E" w14:textId="64EB2835" w:rsidR="00F22AE8" w:rsidRPr="007E0FE4" w:rsidRDefault="00F22AE8" w:rsidP="00F22AE8">
            <w:r w:rsidRPr="007E0FE4">
              <w:t>Des-O-</w:t>
            </w:r>
            <w:proofErr w:type="spellStart"/>
            <w:r w:rsidRPr="007E0FE4">
              <w:t>Methylicariin</w:t>
            </w:r>
            <w:proofErr w:type="spellEnd"/>
          </w:p>
        </w:tc>
        <w:tc>
          <w:tcPr>
            <w:tcW w:w="4148" w:type="dxa"/>
          </w:tcPr>
          <w:p w14:paraId="52A4020E" w14:textId="2C7276E9" w:rsidR="00F22AE8" w:rsidRPr="007E0FE4" w:rsidRDefault="00F22AE8" w:rsidP="00F22AE8">
            <w:r w:rsidRPr="007E0FE4">
              <w:t>no data in PubChem</w:t>
            </w:r>
          </w:p>
        </w:tc>
      </w:tr>
      <w:tr w:rsidR="00F22AE8" w14:paraId="6D23FA4C" w14:textId="77777777" w:rsidTr="00F22AE8">
        <w:tc>
          <w:tcPr>
            <w:tcW w:w="4148" w:type="dxa"/>
          </w:tcPr>
          <w:p w14:paraId="39797AF8" w14:textId="18462CAC" w:rsidR="00F22AE8" w:rsidRPr="007E0FE4" w:rsidRDefault="00F22AE8" w:rsidP="00F22AE8">
            <w:r w:rsidRPr="007E0FE4">
              <w:t>Hentriacontanol-6</w:t>
            </w:r>
          </w:p>
        </w:tc>
        <w:tc>
          <w:tcPr>
            <w:tcW w:w="4148" w:type="dxa"/>
          </w:tcPr>
          <w:p w14:paraId="046F3BB6" w14:textId="572C8E16" w:rsidR="00F22AE8" w:rsidRPr="007E0FE4" w:rsidRDefault="00F22AE8" w:rsidP="00F22AE8">
            <w:r w:rsidRPr="007E0FE4">
              <w:t>no data in PubChem</w:t>
            </w:r>
          </w:p>
        </w:tc>
      </w:tr>
      <w:tr w:rsidR="00F22AE8" w14:paraId="7DB078A2" w14:textId="77777777" w:rsidTr="00F22AE8">
        <w:tc>
          <w:tcPr>
            <w:tcW w:w="4148" w:type="dxa"/>
          </w:tcPr>
          <w:p w14:paraId="6BF9F99E" w14:textId="7610DCCE" w:rsidR="00F22AE8" w:rsidRPr="007E0FE4" w:rsidRDefault="00F22AE8" w:rsidP="00F22AE8">
            <w:proofErr w:type="spellStart"/>
            <w:r w:rsidRPr="007E0FE4">
              <w:t>Icariside</w:t>
            </w:r>
            <w:proofErr w:type="spellEnd"/>
            <w:r w:rsidRPr="007E0FE4">
              <w:t xml:space="preserve"> A7</w:t>
            </w:r>
          </w:p>
        </w:tc>
        <w:tc>
          <w:tcPr>
            <w:tcW w:w="4148" w:type="dxa"/>
          </w:tcPr>
          <w:p w14:paraId="6FEA1F00" w14:textId="7FF3B1B5" w:rsidR="00F22AE8" w:rsidRPr="007E0FE4" w:rsidRDefault="00F22AE8" w:rsidP="00F22AE8">
            <w:r w:rsidRPr="007E0FE4">
              <w:t>no data in PubChem</w:t>
            </w:r>
          </w:p>
        </w:tc>
      </w:tr>
    </w:tbl>
    <w:p w14:paraId="2EACA0C2" w14:textId="2F9FF337" w:rsidR="00E13D69" w:rsidRPr="007E0FE4" w:rsidRDefault="00E13D69" w:rsidP="00F22AE8"/>
    <w:p w14:paraId="24C519A8" w14:textId="125EF70E" w:rsidR="002C25F9" w:rsidRPr="007E0FE4" w:rsidRDefault="002C25F9" w:rsidP="00E76125">
      <w:pPr>
        <w:jc w:val="center"/>
      </w:pPr>
      <w:r w:rsidRPr="007E0FE4">
        <w:t xml:space="preserve">Table 3. The Compounds of </w:t>
      </w:r>
      <w:proofErr w:type="spellStart"/>
      <w:r w:rsidRPr="00ED7B65">
        <w:rPr>
          <w:i/>
          <w:iCs/>
        </w:rPr>
        <w:t>Cuscutae</w:t>
      </w:r>
      <w:proofErr w:type="spellEnd"/>
      <w:r w:rsidRPr="00ED7B65">
        <w:rPr>
          <w:i/>
          <w:iCs/>
        </w:rPr>
        <w:t xml:space="preserve"> Semen</w:t>
      </w:r>
      <w:r w:rsidRPr="007E0FE4">
        <w:t xml:space="preserve"> (Tu Si Zi)</w:t>
      </w:r>
    </w:p>
    <w:tbl>
      <w:tblPr>
        <w:tblStyle w:val="a4"/>
        <w:tblpPr w:leftFromText="180" w:rightFromText="180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4531"/>
        <w:gridCol w:w="3686"/>
      </w:tblGrid>
      <w:tr w:rsidR="000448B9" w:rsidRPr="007E0FE4" w14:paraId="52131E34" w14:textId="77777777" w:rsidTr="000448B9">
        <w:tc>
          <w:tcPr>
            <w:tcW w:w="4531" w:type="dxa"/>
          </w:tcPr>
          <w:p w14:paraId="295A4C1D" w14:textId="77777777" w:rsidR="000448B9" w:rsidRPr="007E0FE4" w:rsidRDefault="000448B9" w:rsidP="00F22AE8">
            <w:r w:rsidRPr="007E0FE4">
              <w:t>Compounds name</w:t>
            </w:r>
          </w:p>
        </w:tc>
        <w:tc>
          <w:tcPr>
            <w:tcW w:w="3686" w:type="dxa"/>
          </w:tcPr>
          <w:p w14:paraId="0826C2FD" w14:textId="77777777" w:rsidR="000448B9" w:rsidRPr="007E0FE4" w:rsidRDefault="000448B9" w:rsidP="00F22AE8">
            <w:proofErr w:type="spellStart"/>
            <w:r w:rsidRPr="007E0FE4">
              <w:t>PubChem_ID</w:t>
            </w:r>
            <w:proofErr w:type="spellEnd"/>
          </w:p>
        </w:tc>
      </w:tr>
      <w:tr w:rsidR="000448B9" w:rsidRPr="007E0FE4" w14:paraId="718B8AFC" w14:textId="77777777" w:rsidTr="000448B9">
        <w:tc>
          <w:tcPr>
            <w:tcW w:w="4531" w:type="dxa"/>
          </w:tcPr>
          <w:p w14:paraId="427A96DE" w14:textId="77777777" w:rsidR="000448B9" w:rsidRPr="007E0FE4" w:rsidRDefault="000448B9" w:rsidP="00F22AE8">
            <w:proofErr w:type="spellStart"/>
            <w:r w:rsidRPr="007E0FE4">
              <w:rPr>
                <w:shd w:val="clear" w:color="auto" w:fill="F9F9F9"/>
              </w:rPr>
              <w:t>Campesterol</w:t>
            </w:r>
            <w:proofErr w:type="spellEnd"/>
          </w:p>
        </w:tc>
        <w:tc>
          <w:tcPr>
            <w:tcW w:w="3686" w:type="dxa"/>
          </w:tcPr>
          <w:p w14:paraId="73FAA4A7" w14:textId="77777777" w:rsidR="000448B9" w:rsidRPr="007E0FE4" w:rsidRDefault="000448B9" w:rsidP="00F22AE8">
            <w:r w:rsidRPr="007E0FE4">
              <w:t>173183</w:t>
            </w:r>
          </w:p>
        </w:tc>
      </w:tr>
      <w:tr w:rsidR="000448B9" w:rsidRPr="007E0FE4" w14:paraId="6BC958BA" w14:textId="77777777" w:rsidTr="000448B9">
        <w:tc>
          <w:tcPr>
            <w:tcW w:w="4531" w:type="dxa"/>
          </w:tcPr>
          <w:p w14:paraId="115FCA2E" w14:textId="77777777" w:rsidR="000448B9" w:rsidRPr="007E0FE4" w:rsidRDefault="000448B9" w:rsidP="00F22AE8">
            <w:proofErr w:type="spellStart"/>
            <w:r w:rsidRPr="007E0FE4">
              <w:t>Neosurugatoxin</w:t>
            </w:r>
            <w:proofErr w:type="spellEnd"/>
          </w:p>
        </w:tc>
        <w:tc>
          <w:tcPr>
            <w:tcW w:w="3686" w:type="dxa"/>
          </w:tcPr>
          <w:p w14:paraId="22DBF817" w14:textId="77777777" w:rsidR="000448B9" w:rsidRPr="007E0FE4" w:rsidRDefault="000448B9" w:rsidP="00F22AE8">
            <w:r w:rsidRPr="007E0FE4">
              <w:rPr>
                <w:shd w:val="clear" w:color="auto" w:fill="FFFFFF"/>
              </w:rPr>
              <w:t>46173822</w:t>
            </w:r>
          </w:p>
        </w:tc>
      </w:tr>
      <w:tr w:rsidR="000448B9" w:rsidRPr="007E0FE4" w14:paraId="3C00316D" w14:textId="77777777" w:rsidTr="000448B9">
        <w:tc>
          <w:tcPr>
            <w:tcW w:w="4531" w:type="dxa"/>
          </w:tcPr>
          <w:p w14:paraId="265DD7A0" w14:textId="77777777" w:rsidR="000448B9" w:rsidRPr="007E0FE4" w:rsidRDefault="000448B9" w:rsidP="00F22AE8">
            <w:proofErr w:type="spellStart"/>
            <w:r w:rsidRPr="007E0FE4">
              <w:t>Hyperoside</w:t>
            </w:r>
            <w:proofErr w:type="spellEnd"/>
          </w:p>
        </w:tc>
        <w:tc>
          <w:tcPr>
            <w:tcW w:w="3686" w:type="dxa"/>
          </w:tcPr>
          <w:p w14:paraId="7925D8EF" w14:textId="77777777" w:rsidR="000448B9" w:rsidRPr="007E0FE4" w:rsidRDefault="000448B9" w:rsidP="00F22AE8">
            <w:r w:rsidRPr="007E0FE4">
              <w:rPr>
                <w:shd w:val="clear" w:color="auto" w:fill="FFFFFF"/>
              </w:rPr>
              <w:t>5281643</w:t>
            </w:r>
          </w:p>
        </w:tc>
      </w:tr>
    </w:tbl>
    <w:p w14:paraId="1FF2459F" w14:textId="2C65BA42" w:rsidR="009B177C" w:rsidRPr="007E0FE4" w:rsidRDefault="009B177C" w:rsidP="00F22AE8"/>
    <w:p w14:paraId="7C8AE09B" w14:textId="4CF5C5FD" w:rsidR="009B177C" w:rsidRPr="007E0FE4" w:rsidRDefault="009B177C" w:rsidP="00E76125">
      <w:pPr>
        <w:jc w:val="center"/>
      </w:pPr>
      <w:r w:rsidRPr="007E0FE4">
        <w:t>Table 4. The Compounds of</w:t>
      </w:r>
      <w:r w:rsidRPr="00ED7B65">
        <w:rPr>
          <w:i/>
          <w:iCs/>
        </w:rPr>
        <w:t xml:space="preserve"> </w:t>
      </w:r>
      <w:proofErr w:type="spellStart"/>
      <w:r w:rsidRPr="00ED7B65">
        <w:rPr>
          <w:i/>
          <w:iCs/>
        </w:rPr>
        <w:t>Lycii</w:t>
      </w:r>
      <w:proofErr w:type="spellEnd"/>
      <w:r w:rsidRPr="00ED7B65">
        <w:rPr>
          <w:i/>
          <w:iCs/>
        </w:rPr>
        <w:t xml:space="preserve"> Fructus</w:t>
      </w:r>
      <w:r w:rsidRPr="007E0FE4">
        <w:t xml:space="preserve"> (Gou Qi Zi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31"/>
        <w:gridCol w:w="3686"/>
      </w:tblGrid>
      <w:tr w:rsidR="00A67125" w:rsidRPr="007E0FE4" w14:paraId="0F80711B" w14:textId="77777777" w:rsidTr="000448B9">
        <w:tc>
          <w:tcPr>
            <w:tcW w:w="4531" w:type="dxa"/>
          </w:tcPr>
          <w:p w14:paraId="55238F29" w14:textId="77777777" w:rsidR="00A67125" w:rsidRPr="007E0FE4" w:rsidRDefault="00A67125" w:rsidP="00F22AE8">
            <w:r w:rsidRPr="007E0FE4">
              <w:t>Compounds name</w:t>
            </w:r>
          </w:p>
        </w:tc>
        <w:tc>
          <w:tcPr>
            <w:tcW w:w="3686" w:type="dxa"/>
          </w:tcPr>
          <w:p w14:paraId="503800B8" w14:textId="77777777" w:rsidR="00A67125" w:rsidRPr="007E0FE4" w:rsidRDefault="00A67125" w:rsidP="00F22AE8">
            <w:proofErr w:type="spellStart"/>
            <w:r w:rsidRPr="007E0FE4">
              <w:t>PubChem_ID</w:t>
            </w:r>
            <w:proofErr w:type="spellEnd"/>
          </w:p>
        </w:tc>
      </w:tr>
      <w:tr w:rsidR="00A67125" w:rsidRPr="007E0FE4" w14:paraId="036B8EFC" w14:textId="77777777" w:rsidTr="000448B9">
        <w:tc>
          <w:tcPr>
            <w:tcW w:w="4531" w:type="dxa"/>
          </w:tcPr>
          <w:p w14:paraId="4D7FDF9E" w14:textId="77777777" w:rsidR="00A67125" w:rsidRPr="007E0FE4" w:rsidRDefault="00A67125" w:rsidP="00F22AE8">
            <w:r w:rsidRPr="007E0FE4">
              <w:t>Beta-Carotene</w:t>
            </w:r>
          </w:p>
        </w:tc>
        <w:tc>
          <w:tcPr>
            <w:tcW w:w="3686" w:type="dxa"/>
          </w:tcPr>
          <w:p w14:paraId="3DB27CD3" w14:textId="77777777" w:rsidR="00A67125" w:rsidRPr="007E0FE4" w:rsidRDefault="00A67125" w:rsidP="00F22AE8">
            <w:r w:rsidRPr="007E0FE4">
              <w:t>5280489</w:t>
            </w:r>
          </w:p>
        </w:tc>
      </w:tr>
      <w:tr w:rsidR="00A67125" w:rsidRPr="007E0FE4" w14:paraId="505F1E73" w14:textId="77777777" w:rsidTr="000448B9">
        <w:tc>
          <w:tcPr>
            <w:tcW w:w="4531" w:type="dxa"/>
          </w:tcPr>
          <w:p w14:paraId="50591557" w14:textId="77777777" w:rsidR="00A67125" w:rsidRPr="007E0FE4" w:rsidRDefault="00A67125" w:rsidP="00F22AE8">
            <w:r w:rsidRPr="007E0FE4">
              <w:t>Tryptophan</w:t>
            </w:r>
          </w:p>
        </w:tc>
        <w:tc>
          <w:tcPr>
            <w:tcW w:w="3686" w:type="dxa"/>
          </w:tcPr>
          <w:p w14:paraId="04948280" w14:textId="77777777" w:rsidR="00A67125" w:rsidRPr="007E0FE4" w:rsidRDefault="00A67125" w:rsidP="00F22AE8">
            <w:r w:rsidRPr="007E0FE4">
              <w:t>6305</w:t>
            </w:r>
          </w:p>
        </w:tc>
      </w:tr>
      <w:tr w:rsidR="00A67125" w:rsidRPr="007E0FE4" w14:paraId="69C86E52" w14:textId="77777777" w:rsidTr="000448B9">
        <w:tc>
          <w:tcPr>
            <w:tcW w:w="4531" w:type="dxa"/>
          </w:tcPr>
          <w:p w14:paraId="6C1FF339" w14:textId="77777777" w:rsidR="00A67125" w:rsidRPr="007E0FE4" w:rsidRDefault="00A67125" w:rsidP="00F22AE8">
            <w:proofErr w:type="spellStart"/>
            <w:r w:rsidRPr="007E0FE4">
              <w:t>Cycloartanol</w:t>
            </w:r>
            <w:proofErr w:type="spellEnd"/>
          </w:p>
        </w:tc>
        <w:tc>
          <w:tcPr>
            <w:tcW w:w="3686" w:type="dxa"/>
          </w:tcPr>
          <w:p w14:paraId="20C2BC8F" w14:textId="77777777" w:rsidR="00A67125" w:rsidRPr="007E0FE4" w:rsidRDefault="00A67125" w:rsidP="00F22AE8">
            <w:r w:rsidRPr="007E0FE4">
              <w:t>12760132</w:t>
            </w:r>
          </w:p>
        </w:tc>
      </w:tr>
      <w:tr w:rsidR="00A67125" w:rsidRPr="007E0FE4" w14:paraId="70FF4929" w14:textId="77777777" w:rsidTr="000448B9">
        <w:tc>
          <w:tcPr>
            <w:tcW w:w="4531" w:type="dxa"/>
          </w:tcPr>
          <w:p w14:paraId="493D3EB8" w14:textId="77777777" w:rsidR="00A67125" w:rsidRPr="007E0FE4" w:rsidRDefault="00A67125" w:rsidP="00F22AE8">
            <w:r w:rsidRPr="007E0FE4">
              <w:t>Lupeol</w:t>
            </w:r>
          </w:p>
        </w:tc>
        <w:tc>
          <w:tcPr>
            <w:tcW w:w="3686" w:type="dxa"/>
          </w:tcPr>
          <w:p w14:paraId="4D9BE725" w14:textId="77777777" w:rsidR="00A67125" w:rsidRPr="007E0FE4" w:rsidRDefault="00A67125" w:rsidP="00F22AE8">
            <w:r w:rsidRPr="007E0FE4">
              <w:t>259846</w:t>
            </w:r>
          </w:p>
        </w:tc>
      </w:tr>
      <w:tr w:rsidR="00A67125" w:rsidRPr="007E0FE4" w14:paraId="53EB299D" w14:textId="77777777" w:rsidTr="000448B9">
        <w:tc>
          <w:tcPr>
            <w:tcW w:w="4531" w:type="dxa"/>
          </w:tcPr>
          <w:p w14:paraId="0CA6981E" w14:textId="77777777" w:rsidR="00A67125" w:rsidRPr="007E0FE4" w:rsidRDefault="00A67125" w:rsidP="00F22AE8">
            <w:proofErr w:type="spellStart"/>
            <w:r w:rsidRPr="007E0FE4">
              <w:t>Scopolin</w:t>
            </w:r>
            <w:proofErr w:type="spellEnd"/>
          </w:p>
        </w:tc>
        <w:tc>
          <w:tcPr>
            <w:tcW w:w="3686" w:type="dxa"/>
          </w:tcPr>
          <w:p w14:paraId="6E2671DD" w14:textId="77777777" w:rsidR="00A67125" w:rsidRPr="007E0FE4" w:rsidRDefault="00A67125" w:rsidP="00F22AE8">
            <w:r w:rsidRPr="007E0FE4">
              <w:t>439514</w:t>
            </w:r>
          </w:p>
        </w:tc>
      </w:tr>
      <w:tr w:rsidR="00A67125" w:rsidRPr="007E0FE4" w14:paraId="71DEBBE7" w14:textId="77777777" w:rsidTr="000448B9">
        <w:tc>
          <w:tcPr>
            <w:tcW w:w="4531" w:type="dxa"/>
          </w:tcPr>
          <w:p w14:paraId="7FA84F76" w14:textId="77777777" w:rsidR="00A67125" w:rsidRPr="007E0FE4" w:rsidRDefault="00A67125" w:rsidP="00F22AE8">
            <w:r w:rsidRPr="007E0FE4">
              <w:t>Atropine</w:t>
            </w:r>
          </w:p>
        </w:tc>
        <w:tc>
          <w:tcPr>
            <w:tcW w:w="3686" w:type="dxa"/>
          </w:tcPr>
          <w:p w14:paraId="76FD637D" w14:textId="77777777" w:rsidR="00A67125" w:rsidRPr="007E0FE4" w:rsidRDefault="00A67125" w:rsidP="00F22AE8">
            <w:r w:rsidRPr="007E0FE4">
              <w:t>174174</w:t>
            </w:r>
          </w:p>
        </w:tc>
      </w:tr>
      <w:tr w:rsidR="00A67125" w:rsidRPr="007E0FE4" w14:paraId="25B88393" w14:textId="77777777" w:rsidTr="000448B9">
        <w:tc>
          <w:tcPr>
            <w:tcW w:w="4531" w:type="dxa"/>
          </w:tcPr>
          <w:p w14:paraId="08DB72C0" w14:textId="77777777" w:rsidR="00A67125" w:rsidRPr="007E0FE4" w:rsidRDefault="00A67125" w:rsidP="00F22AE8">
            <w:r w:rsidRPr="007E0FE4">
              <w:t>Vitamin B1</w:t>
            </w:r>
          </w:p>
        </w:tc>
        <w:tc>
          <w:tcPr>
            <w:tcW w:w="3686" w:type="dxa"/>
          </w:tcPr>
          <w:p w14:paraId="65CDDD87" w14:textId="77777777" w:rsidR="00A67125" w:rsidRPr="007E0FE4" w:rsidRDefault="00A67125" w:rsidP="00F22AE8">
            <w:r w:rsidRPr="007E0FE4">
              <w:t>6042</w:t>
            </w:r>
          </w:p>
        </w:tc>
      </w:tr>
      <w:tr w:rsidR="00A67125" w:rsidRPr="007E0FE4" w14:paraId="10573702" w14:textId="77777777" w:rsidTr="000448B9">
        <w:tc>
          <w:tcPr>
            <w:tcW w:w="4531" w:type="dxa"/>
          </w:tcPr>
          <w:p w14:paraId="329C57B9" w14:textId="77777777" w:rsidR="00A67125" w:rsidRPr="007E0FE4" w:rsidRDefault="00A67125" w:rsidP="00F22AE8">
            <w:r w:rsidRPr="007E0FE4">
              <w:lastRenderedPageBreak/>
              <w:t xml:space="preserve">Cholesteryl </w:t>
            </w:r>
            <w:proofErr w:type="spellStart"/>
            <w:r w:rsidRPr="007E0FE4">
              <w:t>Ferulate</w:t>
            </w:r>
            <w:proofErr w:type="spellEnd"/>
          </w:p>
        </w:tc>
        <w:tc>
          <w:tcPr>
            <w:tcW w:w="3686" w:type="dxa"/>
          </w:tcPr>
          <w:p w14:paraId="32DE2C53" w14:textId="77777777" w:rsidR="00A67125" w:rsidRPr="007E0FE4" w:rsidRDefault="00A67125" w:rsidP="00F22AE8">
            <w:r w:rsidRPr="007E0FE4">
              <w:t>22375086</w:t>
            </w:r>
          </w:p>
        </w:tc>
      </w:tr>
      <w:tr w:rsidR="00A67125" w:rsidRPr="007E0FE4" w14:paraId="5B4B6115" w14:textId="77777777" w:rsidTr="000448B9">
        <w:tc>
          <w:tcPr>
            <w:tcW w:w="4531" w:type="dxa"/>
          </w:tcPr>
          <w:p w14:paraId="7CE60CCF" w14:textId="77777777" w:rsidR="00A67125" w:rsidRPr="007E0FE4" w:rsidRDefault="00A67125" w:rsidP="00F22AE8">
            <w:proofErr w:type="spellStart"/>
            <w:r w:rsidRPr="007E0FE4">
              <w:t>Cyclofoetoside</w:t>
            </w:r>
            <w:proofErr w:type="spellEnd"/>
            <w:r w:rsidRPr="007E0FE4">
              <w:t xml:space="preserve"> B</w:t>
            </w:r>
          </w:p>
        </w:tc>
        <w:tc>
          <w:tcPr>
            <w:tcW w:w="3686" w:type="dxa"/>
          </w:tcPr>
          <w:p w14:paraId="20864D2C" w14:textId="77777777" w:rsidR="00A67125" w:rsidRPr="007E0FE4" w:rsidRDefault="00A67125" w:rsidP="00F22AE8">
            <w:r w:rsidRPr="007E0FE4">
              <w:t>441917</w:t>
            </w:r>
          </w:p>
        </w:tc>
      </w:tr>
      <w:tr w:rsidR="00A67125" w:rsidRPr="007E0FE4" w14:paraId="4D436F70" w14:textId="77777777" w:rsidTr="000448B9">
        <w:tc>
          <w:tcPr>
            <w:tcW w:w="4531" w:type="dxa"/>
          </w:tcPr>
          <w:p w14:paraId="75D84322" w14:textId="77777777" w:rsidR="00A67125" w:rsidRPr="007E0FE4" w:rsidRDefault="00A67125" w:rsidP="00F22AE8">
            <w:r w:rsidRPr="007E0FE4">
              <w:t>Cinnamic Alcohol</w:t>
            </w:r>
          </w:p>
        </w:tc>
        <w:tc>
          <w:tcPr>
            <w:tcW w:w="3686" w:type="dxa"/>
          </w:tcPr>
          <w:p w14:paraId="04946DC2" w14:textId="77777777" w:rsidR="00A67125" w:rsidRPr="007E0FE4" w:rsidRDefault="00A67125" w:rsidP="00F22AE8">
            <w:r w:rsidRPr="007E0FE4">
              <w:t>5315892</w:t>
            </w:r>
          </w:p>
        </w:tc>
      </w:tr>
      <w:tr w:rsidR="00A67125" w:rsidRPr="007E0FE4" w14:paraId="035DA2FA" w14:textId="77777777" w:rsidTr="000448B9">
        <w:tc>
          <w:tcPr>
            <w:tcW w:w="4531" w:type="dxa"/>
          </w:tcPr>
          <w:p w14:paraId="2F16EBDD" w14:textId="77777777" w:rsidR="00A67125" w:rsidRPr="007E0FE4" w:rsidRDefault="00A67125" w:rsidP="00F22AE8">
            <w:r w:rsidRPr="007E0FE4">
              <w:t>Physcion-8-O-Beta-D-Gentiobioside</w:t>
            </w:r>
          </w:p>
        </w:tc>
        <w:tc>
          <w:tcPr>
            <w:tcW w:w="3686" w:type="dxa"/>
          </w:tcPr>
          <w:p w14:paraId="1D633E66" w14:textId="77777777" w:rsidR="00A67125" w:rsidRPr="007E0FE4" w:rsidRDefault="00A67125" w:rsidP="00F22AE8">
            <w:r w:rsidRPr="007E0FE4">
              <w:t>442762</w:t>
            </w:r>
          </w:p>
        </w:tc>
      </w:tr>
      <w:tr w:rsidR="00A67125" w:rsidRPr="007E0FE4" w14:paraId="7F26B00D" w14:textId="77777777" w:rsidTr="000448B9">
        <w:tc>
          <w:tcPr>
            <w:tcW w:w="4531" w:type="dxa"/>
          </w:tcPr>
          <w:p w14:paraId="3A421515" w14:textId="77777777" w:rsidR="00A67125" w:rsidRPr="007E0FE4" w:rsidRDefault="00A67125" w:rsidP="00F22AE8">
            <w:proofErr w:type="spellStart"/>
            <w:r w:rsidRPr="007E0FE4">
              <w:t>Safranal</w:t>
            </w:r>
            <w:proofErr w:type="spellEnd"/>
          </w:p>
        </w:tc>
        <w:tc>
          <w:tcPr>
            <w:tcW w:w="3686" w:type="dxa"/>
          </w:tcPr>
          <w:p w14:paraId="142F8C51" w14:textId="77777777" w:rsidR="00A67125" w:rsidRPr="007E0FE4" w:rsidRDefault="00A67125" w:rsidP="00F22AE8">
            <w:r w:rsidRPr="007E0FE4">
              <w:t>61041</w:t>
            </w:r>
          </w:p>
        </w:tc>
      </w:tr>
      <w:tr w:rsidR="00A67125" w:rsidRPr="007E0FE4" w14:paraId="58C44A68" w14:textId="77777777" w:rsidTr="000448B9">
        <w:tc>
          <w:tcPr>
            <w:tcW w:w="4531" w:type="dxa"/>
          </w:tcPr>
          <w:p w14:paraId="0A3CDE82" w14:textId="77777777" w:rsidR="00A67125" w:rsidRPr="007E0FE4" w:rsidRDefault="00A67125" w:rsidP="00F22AE8">
            <w:r w:rsidRPr="007E0FE4">
              <w:t>Cholesterol</w:t>
            </w:r>
          </w:p>
        </w:tc>
        <w:tc>
          <w:tcPr>
            <w:tcW w:w="3686" w:type="dxa"/>
          </w:tcPr>
          <w:p w14:paraId="5C30D766" w14:textId="77777777" w:rsidR="00A67125" w:rsidRPr="007E0FE4" w:rsidRDefault="00A67125" w:rsidP="00F22AE8">
            <w:r w:rsidRPr="007E0FE4">
              <w:t>5997</w:t>
            </w:r>
          </w:p>
        </w:tc>
      </w:tr>
      <w:tr w:rsidR="00A67125" w:rsidRPr="007E0FE4" w14:paraId="48E4AAEF" w14:textId="77777777" w:rsidTr="000448B9">
        <w:tc>
          <w:tcPr>
            <w:tcW w:w="4531" w:type="dxa"/>
          </w:tcPr>
          <w:p w14:paraId="7D675643" w14:textId="77777777" w:rsidR="00A67125" w:rsidRPr="007E0FE4" w:rsidRDefault="00A67125" w:rsidP="00F22AE8">
            <w:r w:rsidRPr="007E0FE4">
              <w:t>Citrulline</w:t>
            </w:r>
          </w:p>
        </w:tc>
        <w:tc>
          <w:tcPr>
            <w:tcW w:w="3686" w:type="dxa"/>
          </w:tcPr>
          <w:p w14:paraId="00654A6B" w14:textId="77777777" w:rsidR="00A67125" w:rsidRPr="007E0FE4" w:rsidRDefault="00A67125" w:rsidP="00F22AE8">
            <w:r w:rsidRPr="007E0FE4">
              <w:t>9750</w:t>
            </w:r>
          </w:p>
        </w:tc>
      </w:tr>
      <w:tr w:rsidR="00A67125" w:rsidRPr="007E0FE4" w14:paraId="39F16493" w14:textId="77777777" w:rsidTr="000448B9">
        <w:tc>
          <w:tcPr>
            <w:tcW w:w="4531" w:type="dxa"/>
          </w:tcPr>
          <w:p w14:paraId="077E7848" w14:textId="77777777" w:rsidR="00A67125" w:rsidRPr="007E0FE4" w:rsidRDefault="00A67125" w:rsidP="00F22AE8">
            <w:proofErr w:type="spellStart"/>
            <w:r w:rsidRPr="007E0FE4">
              <w:t>Campesterol</w:t>
            </w:r>
            <w:proofErr w:type="spellEnd"/>
          </w:p>
        </w:tc>
        <w:tc>
          <w:tcPr>
            <w:tcW w:w="3686" w:type="dxa"/>
          </w:tcPr>
          <w:p w14:paraId="19D921C6" w14:textId="77777777" w:rsidR="00A67125" w:rsidRPr="007E0FE4" w:rsidRDefault="00A67125" w:rsidP="00F22AE8">
            <w:r w:rsidRPr="007E0FE4">
              <w:t>173183</w:t>
            </w:r>
          </w:p>
        </w:tc>
      </w:tr>
      <w:tr w:rsidR="00A67125" w:rsidRPr="007E0FE4" w14:paraId="794B6FE1" w14:textId="77777777" w:rsidTr="000448B9">
        <w:tc>
          <w:tcPr>
            <w:tcW w:w="4531" w:type="dxa"/>
          </w:tcPr>
          <w:p w14:paraId="7CAC255A" w14:textId="77777777" w:rsidR="00A67125" w:rsidRPr="007E0FE4" w:rsidRDefault="00A67125" w:rsidP="00F22AE8">
            <w:r w:rsidRPr="007E0FE4">
              <w:t>Stigmasterol</w:t>
            </w:r>
          </w:p>
        </w:tc>
        <w:tc>
          <w:tcPr>
            <w:tcW w:w="3686" w:type="dxa"/>
          </w:tcPr>
          <w:p w14:paraId="7321F89C" w14:textId="77777777" w:rsidR="00A67125" w:rsidRPr="007E0FE4" w:rsidRDefault="00A67125" w:rsidP="00F22AE8">
            <w:r w:rsidRPr="007E0FE4">
              <w:t>5280794</w:t>
            </w:r>
          </w:p>
        </w:tc>
      </w:tr>
      <w:tr w:rsidR="00A67125" w:rsidRPr="007E0FE4" w14:paraId="2E394968" w14:textId="77777777" w:rsidTr="000448B9">
        <w:tc>
          <w:tcPr>
            <w:tcW w:w="4531" w:type="dxa"/>
          </w:tcPr>
          <w:p w14:paraId="5E100AA4" w14:textId="77777777" w:rsidR="00A67125" w:rsidRPr="007E0FE4" w:rsidRDefault="00A67125" w:rsidP="00F22AE8">
            <w:r w:rsidRPr="007E0FE4">
              <w:t>Taurine</w:t>
            </w:r>
          </w:p>
        </w:tc>
        <w:tc>
          <w:tcPr>
            <w:tcW w:w="3686" w:type="dxa"/>
          </w:tcPr>
          <w:p w14:paraId="287511D1" w14:textId="77777777" w:rsidR="00A67125" w:rsidRPr="007E0FE4" w:rsidRDefault="00A67125" w:rsidP="00F22AE8">
            <w:r w:rsidRPr="007E0FE4">
              <w:t>1123</w:t>
            </w:r>
          </w:p>
        </w:tc>
      </w:tr>
      <w:tr w:rsidR="00A67125" w:rsidRPr="007E0FE4" w14:paraId="4014DDDD" w14:textId="77777777" w:rsidTr="000448B9">
        <w:tc>
          <w:tcPr>
            <w:tcW w:w="4531" w:type="dxa"/>
          </w:tcPr>
          <w:p w14:paraId="66C1E362" w14:textId="77777777" w:rsidR="00A67125" w:rsidRPr="007E0FE4" w:rsidRDefault="00A67125" w:rsidP="00F22AE8">
            <w:r w:rsidRPr="007E0FE4">
              <w:t>Glycine</w:t>
            </w:r>
          </w:p>
        </w:tc>
        <w:tc>
          <w:tcPr>
            <w:tcW w:w="3686" w:type="dxa"/>
          </w:tcPr>
          <w:p w14:paraId="373D272E" w14:textId="77777777" w:rsidR="00A67125" w:rsidRPr="007E0FE4" w:rsidRDefault="00A67125" w:rsidP="00F22AE8">
            <w:r w:rsidRPr="007E0FE4">
              <w:t>750</w:t>
            </w:r>
          </w:p>
        </w:tc>
      </w:tr>
      <w:tr w:rsidR="00A67125" w:rsidRPr="007E0FE4" w14:paraId="05C213CD" w14:textId="77777777" w:rsidTr="000448B9">
        <w:tc>
          <w:tcPr>
            <w:tcW w:w="4531" w:type="dxa"/>
          </w:tcPr>
          <w:p w14:paraId="7B902C11" w14:textId="77777777" w:rsidR="00A67125" w:rsidRPr="007E0FE4" w:rsidRDefault="00A67125" w:rsidP="00F22AE8">
            <w:proofErr w:type="spellStart"/>
            <w:r w:rsidRPr="007E0FE4">
              <w:t>Scopoletin</w:t>
            </w:r>
            <w:proofErr w:type="spellEnd"/>
          </w:p>
        </w:tc>
        <w:tc>
          <w:tcPr>
            <w:tcW w:w="3686" w:type="dxa"/>
          </w:tcPr>
          <w:p w14:paraId="64F77EA3" w14:textId="77777777" w:rsidR="00A67125" w:rsidRPr="007E0FE4" w:rsidRDefault="00A67125" w:rsidP="00F22AE8">
            <w:r w:rsidRPr="007E0FE4">
              <w:t>5280460</w:t>
            </w:r>
          </w:p>
        </w:tc>
      </w:tr>
      <w:tr w:rsidR="00A67125" w:rsidRPr="007E0FE4" w14:paraId="20889F20" w14:textId="77777777" w:rsidTr="000448B9">
        <w:tc>
          <w:tcPr>
            <w:tcW w:w="4531" w:type="dxa"/>
          </w:tcPr>
          <w:p w14:paraId="017E581F" w14:textId="77777777" w:rsidR="00A67125" w:rsidRPr="007E0FE4" w:rsidRDefault="00A67125" w:rsidP="00F22AE8">
            <w:r w:rsidRPr="007E0FE4">
              <w:t>Zeaxanthin</w:t>
            </w:r>
          </w:p>
        </w:tc>
        <w:tc>
          <w:tcPr>
            <w:tcW w:w="3686" w:type="dxa"/>
          </w:tcPr>
          <w:p w14:paraId="67075D06" w14:textId="77777777" w:rsidR="00A67125" w:rsidRPr="007E0FE4" w:rsidRDefault="00A67125" w:rsidP="00F22AE8">
            <w:r w:rsidRPr="007E0FE4">
              <w:t>5280899</w:t>
            </w:r>
          </w:p>
        </w:tc>
      </w:tr>
      <w:tr w:rsidR="00A67125" w:rsidRPr="007E0FE4" w14:paraId="040885CA" w14:textId="77777777" w:rsidTr="000448B9">
        <w:tc>
          <w:tcPr>
            <w:tcW w:w="4531" w:type="dxa"/>
          </w:tcPr>
          <w:p w14:paraId="344D5BCD" w14:textId="77777777" w:rsidR="00A67125" w:rsidRPr="007E0FE4" w:rsidRDefault="00A67125" w:rsidP="00F22AE8">
            <w:r w:rsidRPr="007E0FE4">
              <w:t>Trans-Cinnamic Acid</w:t>
            </w:r>
          </w:p>
        </w:tc>
        <w:tc>
          <w:tcPr>
            <w:tcW w:w="3686" w:type="dxa"/>
          </w:tcPr>
          <w:p w14:paraId="16C7A4C3" w14:textId="77777777" w:rsidR="00A67125" w:rsidRPr="007E0FE4" w:rsidRDefault="00A67125" w:rsidP="00F22AE8">
            <w:r w:rsidRPr="007E0FE4">
              <w:t>444539</w:t>
            </w:r>
          </w:p>
        </w:tc>
      </w:tr>
      <w:tr w:rsidR="00A67125" w:rsidRPr="007E0FE4" w14:paraId="0E1CE3FD" w14:textId="77777777" w:rsidTr="000448B9">
        <w:tc>
          <w:tcPr>
            <w:tcW w:w="4531" w:type="dxa"/>
          </w:tcPr>
          <w:p w14:paraId="56014BA8" w14:textId="77777777" w:rsidR="00A67125" w:rsidRPr="007E0FE4" w:rsidRDefault="00A67125" w:rsidP="00F22AE8">
            <w:r w:rsidRPr="007E0FE4">
              <w:t>Vitamin B2</w:t>
            </w:r>
          </w:p>
        </w:tc>
        <w:tc>
          <w:tcPr>
            <w:tcW w:w="3686" w:type="dxa"/>
          </w:tcPr>
          <w:p w14:paraId="0AC04B7E" w14:textId="77777777" w:rsidR="00A67125" w:rsidRPr="007E0FE4" w:rsidRDefault="00A67125" w:rsidP="00F22AE8">
            <w:r w:rsidRPr="007E0FE4">
              <w:t>493570</w:t>
            </w:r>
          </w:p>
        </w:tc>
      </w:tr>
      <w:tr w:rsidR="00A67125" w:rsidRPr="007E0FE4" w14:paraId="47E92B6E" w14:textId="77777777" w:rsidTr="000448B9">
        <w:tc>
          <w:tcPr>
            <w:tcW w:w="4531" w:type="dxa"/>
          </w:tcPr>
          <w:p w14:paraId="056311C4" w14:textId="77777777" w:rsidR="00A67125" w:rsidRPr="007E0FE4" w:rsidRDefault="00A67125" w:rsidP="00F22AE8">
            <w:r w:rsidRPr="007E0FE4">
              <w:t>Beta-</w:t>
            </w:r>
            <w:proofErr w:type="spellStart"/>
            <w:r w:rsidRPr="007E0FE4">
              <w:t>Amyrin</w:t>
            </w:r>
            <w:proofErr w:type="spellEnd"/>
          </w:p>
        </w:tc>
        <w:tc>
          <w:tcPr>
            <w:tcW w:w="3686" w:type="dxa"/>
          </w:tcPr>
          <w:p w14:paraId="44AD502A" w14:textId="77777777" w:rsidR="00A67125" w:rsidRPr="007E0FE4" w:rsidRDefault="00A67125" w:rsidP="00F22AE8">
            <w:r w:rsidRPr="007E0FE4">
              <w:t>73145</w:t>
            </w:r>
          </w:p>
        </w:tc>
      </w:tr>
      <w:tr w:rsidR="00A67125" w:rsidRPr="007E0FE4" w14:paraId="355D62EF" w14:textId="77777777" w:rsidTr="000448B9">
        <w:tc>
          <w:tcPr>
            <w:tcW w:w="4531" w:type="dxa"/>
          </w:tcPr>
          <w:p w14:paraId="57340270" w14:textId="77777777" w:rsidR="00A67125" w:rsidRPr="007E0FE4" w:rsidRDefault="00A67125" w:rsidP="00F22AE8">
            <w:r w:rsidRPr="007E0FE4">
              <w:t>Vitamin B12</w:t>
            </w:r>
          </w:p>
        </w:tc>
        <w:tc>
          <w:tcPr>
            <w:tcW w:w="3686" w:type="dxa"/>
          </w:tcPr>
          <w:p w14:paraId="014E569D" w14:textId="77777777" w:rsidR="00A67125" w:rsidRPr="007E0FE4" w:rsidRDefault="00A67125" w:rsidP="00F22AE8">
            <w:r w:rsidRPr="007E0FE4">
              <w:t>5311498</w:t>
            </w:r>
          </w:p>
        </w:tc>
      </w:tr>
      <w:tr w:rsidR="00A67125" w:rsidRPr="007E0FE4" w14:paraId="2AFEEFF3" w14:textId="77777777" w:rsidTr="000448B9">
        <w:tc>
          <w:tcPr>
            <w:tcW w:w="4531" w:type="dxa"/>
          </w:tcPr>
          <w:p w14:paraId="5AA93082" w14:textId="77777777" w:rsidR="00A67125" w:rsidRPr="007E0FE4" w:rsidRDefault="00A67125" w:rsidP="00F22AE8">
            <w:proofErr w:type="spellStart"/>
            <w:r w:rsidRPr="007E0FE4">
              <w:t>Lantadene</w:t>
            </w:r>
            <w:proofErr w:type="spellEnd"/>
            <w:r w:rsidRPr="007E0FE4">
              <w:t xml:space="preserve"> A</w:t>
            </w:r>
          </w:p>
        </w:tc>
        <w:tc>
          <w:tcPr>
            <w:tcW w:w="3686" w:type="dxa"/>
          </w:tcPr>
          <w:p w14:paraId="27B6CDB9" w14:textId="77777777" w:rsidR="00A67125" w:rsidRPr="007E0FE4" w:rsidRDefault="00A67125" w:rsidP="00F22AE8">
            <w:r w:rsidRPr="007E0FE4">
              <w:t>6436598</w:t>
            </w:r>
          </w:p>
        </w:tc>
      </w:tr>
      <w:tr w:rsidR="00A67125" w:rsidRPr="007E0FE4" w14:paraId="17AC5BCD" w14:textId="77777777" w:rsidTr="000448B9">
        <w:tc>
          <w:tcPr>
            <w:tcW w:w="4531" w:type="dxa"/>
          </w:tcPr>
          <w:p w14:paraId="11480A88" w14:textId="77777777" w:rsidR="00A67125" w:rsidRPr="007E0FE4" w:rsidRDefault="00A67125" w:rsidP="00F22AE8">
            <w:r w:rsidRPr="007E0FE4">
              <w:t>Ascorbic Acid</w:t>
            </w:r>
          </w:p>
        </w:tc>
        <w:tc>
          <w:tcPr>
            <w:tcW w:w="3686" w:type="dxa"/>
          </w:tcPr>
          <w:p w14:paraId="13C8C14D" w14:textId="77777777" w:rsidR="00A67125" w:rsidRPr="007E0FE4" w:rsidRDefault="00A67125" w:rsidP="00F22AE8">
            <w:r w:rsidRPr="007E0FE4">
              <w:t>54670067</w:t>
            </w:r>
          </w:p>
        </w:tc>
      </w:tr>
      <w:tr w:rsidR="00A67125" w:rsidRPr="007E0FE4" w14:paraId="1F5B7B80" w14:textId="77777777" w:rsidTr="000448B9">
        <w:tc>
          <w:tcPr>
            <w:tcW w:w="4531" w:type="dxa"/>
          </w:tcPr>
          <w:p w14:paraId="4A4A7D1F" w14:textId="77777777" w:rsidR="00A67125" w:rsidRPr="007E0FE4" w:rsidRDefault="00A67125" w:rsidP="00F22AE8">
            <w:r w:rsidRPr="007E0FE4">
              <w:t>Vitamin B5</w:t>
            </w:r>
          </w:p>
        </w:tc>
        <w:tc>
          <w:tcPr>
            <w:tcW w:w="3686" w:type="dxa"/>
          </w:tcPr>
          <w:p w14:paraId="26AEEA33" w14:textId="77777777" w:rsidR="00A67125" w:rsidRPr="007E0FE4" w:rsidRDefault="00A67125" w:rsidP="00F22AE8">
            <w:r w:rsidRPr="007E0FE4">
              <w:t>6613</w:t>
            </w:r>
          </w:p>
        </w:tc>
      </w:tr>
      <w:tr w:rsidR="00A67125" w:rsidRPr="007E0FE4" w14:paraId="4E59D041" w14:textId="77777777" w:rsidTr="000448B9">
        <w:tc>
          <w:tcPr>
            <w:tcW w:w="4531" w:type="dxa"/>
          </w:tcPr>
          <w:p w14:paraId="139D903B" w14:textId="77777777" w:rsidR="00A67125" w:rsidRPr="007E0FE4" w:rsidRDefault="00A67125" w:rsidP="00F22AE8">
            <w:r w:rsidRPr="007E0FE4">
              <w:lastRenderedPageBreak/>
              <w:t>Tr-Saponin A</w:t>
            </w:r>
          </w:p>
        </w:tc>
        <w:tc>
          <w:tcPr>
            <w:tcW w:w="3686" w:type="dxa"/>
          </w:tcPr>
          <w:p w14:paraId="1EB2D9CA" w14:textId="77777777" w:rsidR="00A67125" w:rsidRPr="007E0FE4" w:rsidRDefault="00A67125" w:rsidP="00F22AE8">
            <w:r w:rsidRPr="007E0FE4">
              <w:t>56663921</w:t>
            </w:r>
          </w:p>
        </w:tc>
      </w:tr>
      <w:tr w:rsidR="00A67125" w:rsidRPr="007E0FE4" w14:paraId="6CA02762" w14:textId="77777777" w:rsidTr="000448B9">
        <w:tc>
          <w:tcPr>
            <w:tcW w:w="4531" w:type="dxa"/>
          </w:tcPr>
          <w:p w14:paraId="66973E74" w14:textId="77777777" w:rsidR="00A67125" w:rsidRPr="007E0FE4" w:rsidRDefault="00A67125" w:rsidP="00F22AE8">
            <w:r w:rsidRPr="007E0FE4">
              <w:t>Cycloeucalenol</w:t>
            </w:r>
          </w:p>
        </w:tc>
        <w:tc>
          <w:tcPr>
            <w:tcW w:w="3686" w:type="dxa"/>
          </w:tcPr>
          <w:p w14:paraId="5343D71C" w14:textId="77777777" w:rsidR="00A67125" w:rsidRPr="007E0FE4" w:rsidRDefault="00A67125" w:rsidP="00F22AE8">
            <w:r w:rsidRPr="007E0FE4">
              <w:t>101690</w:t>
            </w:r>
          </w:p>
        </w:tc>
      </w:tr>
      <w:tr w:rsidR="00A67125" w:rsidRPr="007E0FE4" w14:paraId="6FC1C78A" w14:textId="77777777" w:rsidTr="000448B9">
        <w:tc>
          <w:tcPr>
            <w:tcW w:w="4531" w:type="dxa"/>
          </w:tcPr>
          <w:p w14:paraId="5713CF1D" w14:textId="77777777" w:rsidR="00A67125" w:rsidRPr="007E0FE4" w:rsidRDefault="00A67125" w:rsidP="00F22AE8">
            <w:r w:rsidRPr="007E0FE4">
              <w:t>Betaine</w:t>
            </w:r>
          </w:p>
        </w:tc>
        <w:tc>
          <w:tcPr>
            <w:tcW w:w="3686" w:type="dxa"/>
          </w:tcPr>
          <w:p w14:paraId="2DFD76C2" w14:textId="77777777" w:rsidR="00A67125" w:rsidRPr="007E0FE4" w:rsidRDefault="00A67125" w:rsidP="00F22AE8">
            <w:r w:rsidRPr="007E0FE4">
              <w:t>247</w:t>
            </w:r>
          </w:p>
        </w:tc>
      </w:tr>
      <w:tr w:rsidR="00A67125" w:rsidRPr="007E0FE4" w14:paraId="7DC3BF9F" w14:textId="77777777" w:rsidTr="000448B9">
        <w:tc>
          <w:tcPr>
            <w:tcW w:w="4531" w:type="dxa"/>
          </w:tcPr>
          <w:p w14:paraId="7810FBE1" w14:textId="77777777" w:rsidR="00A67125" w:rsidRPr="007E0FE4" w:rsidRDefault="00A67125" w:rsidP="00F22AE8">
            <w:proofErr w:type="spellStart"/>
            <w:r w:rsidRPr="007E0FE4">
              <w:t>Hypaconitine</w:t>
            </w:r>
            <w:proofErr w:type="spellEnd"/>
          </w:p>
        </w:tc>
        <w:tc>
          <w:tcPr>
            <w:tcW w:w="3686" w:type="dxa"/>
          </w:tcPr>
          <w:p w14:paraId="3E9BE598" w14:textId="77777777" w:rsidR="00A67125" w:rsidRPr="007E0FE4" w:rsidRDefault="00A67125" w:rsidP="00F22AE8">
            <w:r w:rsidRPr="007E0FE4">
              <w:t>441737</w:t>
            </w:r>
          </w:p>
        </w:tc>
      </w:tr>
      <w:tr w:rsidR="00A67125" w:rsidRPr="007E0FE4" w14:paraId="7223FC03" w14:textId="77777777" w:rsidTr="000448B9">
        <w:tc>
          <w:tcPr>
            <w:tcW w:w="4531" w:type="dxa"/>
          </w:tcPr>
          <w:p w14:paraId="599B3AEF" w14:textId="77777777" w:rsidR="00A67125" w:rsidRPr="007E0FE4" w:rsidRDefault="00A67125" w:rsidP="00F22AE8">
            <w:proofErr w:type="spellStart"/>
            <w:r w:rsidRPr="007E0FE4">
              <w:t>Obtusifoliol</w:t>
            </w:r>
            <w:proofErr w:type="spellEnd"/>
          </w:p>
        </w:tc>
        <w:tc>
          <w:tcPr>
            <w:tcW w:w="3686" w:type="dxa"/>
          </w:tcPr>
          <w:p w14:paraId="3330CC8D" w14:textId="77777777" w:rsidR="00A67125" w:rsidRPr="007E0FE4" w:rsidRDefault="00A67125" w:rsidP="00F22AE8">
            <w:r w:rsidRPr="007E0FE4">
              <w:t>65252</w:t>
            </w:r>
          </w:p>
        </w:tc>
      </w:tr>
      <w:tr w:rsidR="00A67125" w:rsidRPr="007E0FE4" w14:paraId="5E7BF595" w14:textId="77777777" w:rsidTr="000448B9">
        <w:tc>
          <w:tcPr>
            <w:tcW w:w="4531" w:type="dxa"/>
          </w:tcPr>
          <w:p w14:paraId="6987E12B" w14:textId="77777777" w:rsidR="00A67125" w:rsidRPr="007E0FE4" w:rsidRDefault="00A67125" w:rsidP="00F22AE8">
            <w:proofErr w:type="spellStart"/>
            <w:r w:rsidRPr="007E0FE4">
              <w:t>Zederone</w:t>
            </w:r>
            <w:proofErr w:type="spellEnd"/>
          </w:p>
        </w:tc>
        <w:tc>
          <w:tcPr>
            <w:tcW w:w="3686" w:type="dxa"/>
          </w:tcPr>
          <w:p w14:paraId="1CD625FC" w14:textId="77777777" w:rsidR="00A67125" w:rsidRPr="007E0FE4" w:rsidRDefault="00A67125" w:rsidP="00F22AE8">
            <w:r w:rsidRPr="007E0FE4">
              <w:t>101286196</w:t>
            </w:r>
          </w:p>
        </w:tc>
      </w:tr>
      <w:tr w:rsidR="00A67125" w:rsidRPr="007E0FE4" w14:paraId="55C4286B" w14:textId="77777777" w:rsidTr="000448B9">
        <w:tc>
          <w:tcPr>
            <w:tcW w:w="4531" w:type="dxa"/>
          </w:tcPr>
          <w:p w14:paraId="54894871" w14:textId="77777777" w:rsidR="00A67125" w:rsidRPr="007E0FE4" w:rsidRDefault="00A67125" w:rsidP="00F22AE8">
            <w:r w:rsidRPr="007E0FE4">
              <w:t>Delta-Carotene</w:t>
            </w:r>
          </w:p>
        </w:tc>
        <w:tc>
          <w:tcPr>
            <w:tcW w:w="3686" w:type="dxa"/>
          </w:tcPr>
          <w:p w14:paraId="31AD05CC" w14:textId="77777777" w:rsidR="00A67125" w:rsidRPr="007E0FE4" w:rsidRDefault="00A67125" w:rsidP="00F22AE8">
            <w:r w:rsidRPr="007E0FE4">
              <w:t>5281230</w:t>
            </w:r>
          </w:p>
        </w:tc>
      </w:tr>
      <w:tr w:rsidR="00A67125" w:rsidRPr="007E0FE4" w14:paraId="6B3B6CC9" w14:textId="77777777" w:rsidTr="000448B9">
        <w:tc>
          <w:tcPr>
            <w:tcW w:w="4531" w:type="dxa"/>
          </w:tcPr>
          <w:p w14:paraId="614F6B62" w14:textId="77777777" w:rsidR="00A67125" w:rsidRPr="007E0FE4" w:rsidRDefault="00A67125" w:rsidP="00F22AE8">
            <w:proofErr w:type="spellStart"/>
            <w:r w:rsidRPr="007E0FE4">
              <w:t>Physalin</w:t>
            </w:r>
            <w:proofErr w:type="spellEnd"/>
            <w:r w:rsidRPr="007E0FE4">
              <w:t xml:space="preserve"> A</w:t>
            </w:r>
          </w:p>
        </w:tc>
        <w:tc>
          <w:tcPr>
            <w:tcW w:w="3686" w:type="dxa"/>
          </w:tcPr>
          <w:p w14:paraId="3ED778A0" w14:textId="77777777" w:rsidR="00A67125" w:rsidRPr="007E0FE4" w:rsidRDefault="00A67125" w:rsidP="00F22AE8">
            <w:r w:rsidRPr="007E0FE4">
              <w:t>12314218</w:t>
            </w:r>
          </w:p>
        </w:tc>
      </w:tr>
      <w:tr w:rsidR="00A67125" w:rsidRPr="007E0FE4" w14:paraId="0F8EA187" w14:textId="77777777" w:rsidTr="000448B9">
        <w:tc>
          <w:tcPr>
            <w:tcW w:w="4531" w:type="dxa"/>
          </w:tcPr>
          <w:p w14:paraId="61C952FA" w14:textId="77777777" w:rsidR="00A67125" w:rsidRPr="007E0FE4" w:rsidRDefault="00A67125" w:rsidP="00F22AE8">
            <w:r w:rsidRPr="007E0FE4">
              <w:t>Safrole</w:t>
            </w:r>
          </w:p>
        </w:tc>
        <w:tc>
          <w:tcPr>
            <w:tcW w:w="3686" w:type="dxa"/>
          </w:tcPr>
          <w:p w14:paraId="038139AF" w14:textId="77777777" w:rsidR="00A67125" w:rsidRPr="007E0FE4" w:rsidRDefault="00A67125" w:rsidP="00F22AE8">
            <w:r w:rsidRPr="007E0FE4">
              <w:t>5144</w:t>
            </w:r>
          </w:p>
        </w:tc>
      </w:tr>
      <w:tr w:rsidR="00A67125" w:rsidRPr="007E0FE4" w14:paraId="28315C96" w14:textId="77777777" w:rsidTr="000448B9">
        <w:tc>
          <w:tcPr>
            <w:tcW w:w="4531" w:type="dxa"/>
          </w:tcPr>
          <w:p w14:paraId="6DD77F4C" w14:textId="77777777" w:rsidR="00A67125" w:rsidRPr="007E0FE4" w:rsidRDefault="00A67125" w:rsidP="00F22AE8">
            <w:r w:rsidRPr="007E0FE4">
              <w:t>Lupeol Acetate</w:t>
            </w:r>
          </w:p>
        </w:tc>
        <w:tc>
          <w:tcPr>
            <w:tcW w:w="3686" w:type="dxa"/>
          </w:tcPr>
          <w:p w14:paraId="7F3B7CD8" w14:textId="77777777" w:rsidR="00A67125" w:rsidRPr="007E0FE4" w:rsidRDefault="00A67125" w:rsidP="00F22AE8">
            <w:r w:rsidRPr="007E0FE4">
              <w:t>92157</w:t>
            </w:r>
          </w:p>
        </w:tc>
      </w:tr>
      <w:tr w:rsidR="00A67125" w:rsidRPr="007E0FE4" w14:paraId="387A34BB" w14:textId="77777777" w:rsidTr="000448B9">
        <w:tc>
          <w:tcPr>
            <w:tcW w:w="4531" w:type="dxa"/>
          </w:tcPr>
          <w:p w14:paraId="08B9B28C" w14:textId="77777777" w:rsidR="00A67125" w:rsidRPr="007E0FE4" w:rsidRDefault="00A67125" w:rsidP="00F22AE8">
            <w:r w:rsidRPr="007E0FE4">
              <w:t>Gamma-Aminobutyric Acid</w:t>
            </w:r>
          </w:p>
        </w:tc>
        <w:tc>
          <w:tcPr>
            <w:tcW w:w="3686" w:type="dxa"/>
          </w:tcPr>
          <w:p w14:paraId="57036658" w14:textId="77777777" w:rsidR="00A67125" w:rsidRPr="007E0FE4" w:rsidRDefault="00A67125" w:rsidP="00F22AE8">
            <w:r w:rsidRPr="007E0FE4">
              <w:t>119</w:t>
            </w:r>
          </w:p>
        </w:tc>
      </w:tr>
      <w:tr w:rsidR="00A67125" w:rsidRPr="007E0FE4" w14:paraId="1FD758EA" w14:textId="77777777" w:rsidTr="000448B9">
        <w:tc>
          <w:tcPr>
            <w:tcW w:w="4531" w:type="dxa"/>
          </w:tcPr>
          <w:p w14:paraId="4345BFF4" w14:textId="77777777" w:rsidR="00A67125" w:rsidRPr="007E0FE4" w:rsidRDefault="00A67125" w:rsidP="00F22AE8">
            <w:r w:rsidRPr="007E0FE4">
              <w:t>Nicotinic Acid</w:t>
            </w:r>
          </w:p>
        </w:tc>
        <w:tc>
          <w:tcPr>
            <w:tcW w:w="3686" w:type="dxa"/>
          </w:tcPr>
          <w:p w14:paraId="65E1BB32" w14:textId="77777777" w:rsidR="00A67125" w:rsidRPr="007E0FE4" w:rsidRDefault="00A67125" w:rsidP="00F22AE8">
            <w:r w:rsidRPr="007E0FE4">
              <w:t>938</w:t>
            </w:r>
          </w:p>
        </w:tc>
      </w:tr>
      <w:tr w:rsidR="00A67125" w:rsidRPr="007E0FE4" w14:paraId="4AEC4715" w14:textId="77777777" w:rsidTr="000448B9">
        <w:tc>
          <w:tcPr>
            <w:tcW w:w="4531" w:type="dxa"/>
          </w:tcPr>
          <w:p w14:paraId="237AC421" w14:textId="77777777" w:rsidR="00A67125" w:rsidRPr="007E0FE4" w:rsidRDefault="00A67125" w:rsidP="00F22AE8">
            <w:r w:rsidRPr="007E0FE4">
              <w:t>Gamma-Sitosterol</w:t>
            </w:r>
          </w:p>
        </w:tc>
        <w:tc>
          <w:tcPr>
            <w:tcW w:w="3686" w:type="dxa"/>
          </w:tcPr>
          <w:p w14:paraId="37C2E587" w14:textId="77777777" w:rsidR="00A67125" w:rsidRPr="007E0FE4" w:rsidRDefault="00A67125" w:rsidP="00F22AE8">
            <w:r w:rsidRPr="007E0FE4">
              <w:t>457801</w:t>
            </w:r>
          </w:p>
        </w:tc>
      </w:tr>
      <w:tr w:rsidR="00A67125" w:rsidRPr="007E0FE4" w14:paraId="496E2C42" w14:textId="77777777" w:rsidTr="000448B9">
        <w:tc>
          <w:tcPr>
            <w:tcW w:w="4531" w:type="dxa"/>
          </w:tcPr>
          <w:p w14:paraId="656FBEB4" w14:textId="77777777" w:rsidR="00A67125" w:rsidRPr="007E0FE4" w:rsidRDefault="00A67125" w:rsidP="00F22AE8">
            <w:r w:rsidRPr="007E0FE4">
              <w:t>Vitamin C</w:t>
            </w:r>
          </w:p>
        </w:tc>
        <w:tc>
          <w:tcPr>
            <w:tcW w:w="3686" w:type="dxa"/>
          </w:tcPr>
          <w:p w14:paraId="0AF3E393" w14:textId="77777777" w:rsidR="00A67125" w:rsidRPr="007E0FE4" w:rsidRDefault="00A67125" w:rsidP="00F22AE8">
            <w:r w:rsidRPr="007E0FE4">
              <w:t>54670067</w:t>
            </w:r>
          </w:p>
        </w:tc>
      </w:tr>
      <w:tr w:rsidR="00A67125" w:rsidRPr="007E0FE4" w14:paraId="0D637DCA" w14:textId="77777777" w:rsidTr="000448B9">
        <w:tc>
          <w:tcPr>
            <w:tcW w:w="4531" w:type="dxa"/>
          </w:tcPr>
          <w:p w14:paraId="22A4C01D" w14:textId="77777777" w:rsidR="00A67125" w:rsidRPr="007E0FE4" w:rsidRDefault="00A67125" w:rsidP="00F22AE8">
            <w:proofErr w:type="spellStart"/>
            <w:r w:rsidRPr="007E0FE4">
              <w:t>Citrostadienol</w:t>
            </w:r>
            <w:proofErr w:type="spellEnd"/>
          </w:p>
        </w:tc>
        <w:tc>
          <w:tcPr>
            <w:tcW w:w="3686" w:type="dxa"/>
          </w:tcPr>
          <w:p w14:paraId="256ACDBC" w14:textId="77777777" w:rsidR="00A67125" w:rsidRPr="007E0FE4" w:rsidRDefault="00A67125" w:rsidP="00F22AE8">
            <w:r w:rsidRPr="007E0FE4">
              <w:t>9548595</w:t>
            </w:r>
          </w:p>
        </w:tc>
      </w:tr>
      <w:tr w:rsidR="00A67125" w:rsidRPr="007E0FE4" w14:paraId="06ED6BA3" w14:textId="77777777" w:rsidTr="000448B9">
        <w:tc>
          <w:tcPr>
            <w:tcW w:w="4531" w:type="dxa"/>
          </w:tcPr>
          <w:p w14:paraId="3CDD75B7" w14:textId="77777777" w:rsidR="00A67125" w:rsidRPr="007E0FE4" w:rsidRDefault="00A67125" w:rsidP="00F22AE8">
            <w:r w:rsidRPr="007E0FE4">
              <w:t>Hyoscyamine</w:t>
            </w:r>
          </w:p>
        </w:tc>
        <w:tc>
          <w:tcPr>
            <w:tcW w:w="3686" w:type="dxa"/>
          </w:tcPr>
          <w:p w14:paraId="16F9C453" w14:textId="77777777" w:rsidR="00A67125" w:rsidRPr="007E0FE4" w:rsidRDefault="00A67125" w:rsidP="00F22AE8">
            <w:r w:rsidRPr="007E0FE4">
              <w:t>154417</w:t>
            </w:r>
          </w:p>
        </w:tc>
      </w:tr>
      <w:tr w:rsidR="00A67125" w:rsidRPr="007E0FE4" w14:paraId="1B905FE3" w14:textId="77777777" w:rsidTr="000448B9">
        <w:tc>
          <w:tcPr>
            <w:tcW w:w="4531" w:type="dxa"/>
          </w:tcPr>
          <w:p w14:paraId="5D470AA1" w14:textId="77777777" w:rsidR="00A67125" w:rsidRPr="007E0FE4" w:rsidRDefault="00A67125" w:rsidP="00F22AE8">
            <w:proofErr w:type="spellStart"/>
            <w:r w:rsidRPr="007E0FE4">
              <w:t>Cycloartanol</w:t>
            </w:r>
            <w:proofErr w:type="spellEnd"/>
            <w:r w:rsidRPr="007E0FE4">
              <w:t xml:space="preserve"> Acetate</w:t>
            </w:r>
          </w:p>
        </w:tc>
        <w:tc>
          <w:tcPr>
            <w:tcW w:w="3686" w:type="dxa"/>
          </w:tcPr>
          <w:p w14:paraId="096FA818" w14:textId="77777777" w:rsidR="00A67125" w:rsidRPr="007E0FE4" w:rsidRDefault="00A67125" w:rsidP="00F22AE8">
            <w:r w:rsidRPr="007E0FE4">
              <w:t>537304</w:t>
            </w:r>
          </w:p>
        </w:tc>
      </w:tr>
      <w:tr w:rsidR="00A67125" w:rsidRPr="007E0FE4" w14:paraId="617CD035" w14:textId="77777777" w:rsidTr="000448B9">
        <w:tc>
          <w:tcPr>
            <w:tcW w:w="4531" w:type="dxa"/>
          </w:tcPr>
          <w:p w14:paraId="0CBB3FAA" w14:textId="77777777" w:rsidR="00A67125" w:rsidRPr="007E0FE4" w:rsidRDefault="00A67125" w:rsidP="00F22AE8">
            <w:proofErr w:type="spellStart"/>
            <w:r w:rsidRPr="007E0FE4">
              <w:t>Ipolamiide</w:t>
            </w:r>
            <w:proofErr w:type="spellEnd"/>
          </w:p>
        </w:tc>
        <w:tc>
          <w:tcPr>
            <w:tcW w:w="3686" w:type="dxa"/>
          </w:tcPr>
          <w:p w14:paraId="06861914" w14:textId="77777777" w:rsidR="00A67125" w:rsidRPr="007E0FE4" w:rsidRDefault="00A67125" w:rsidP="00F22AE8">
            <w:r w:rsidRPr="007E0FE4">
              <w:t>442425</w:t>
            </w:r>
          </w:p>
        </w:tc>
      </w:tr>
      <w:tr w:rsidR="00A67125" w:rsidRPr="007E0FE4" w14:paraId="37F2F939" w14:textId="77777777" w:rsidTr="000448B9">
        <w:tc>
          <w:tcPr>
            <w:tcW w:w="4531" w:type="dxa"/>
          </w:tcPr>
          <w:p w14:paraId="0C4C6716" w14:textId="77777777" w:rsidR="00A67125" w:rsidRPr="007E0FE4" w:rsidRDefault="00A67125" w:rsidP="00F22AE8">
            <w:proofErr w:type="spellStart"/>
            <w:r w:rsidRPr="007E0FE4">
              <w:t>Glycitein</w:t>
            </w:r>
            <w:proofErr w:type="spellEnd"/>
          </w:p>
        </w:tc>
        <w:tc>
          <w:tcPr>
            <w:tcW w:w="3686" w:type="dxa"/>
          </w:tcPr>
          <w:p w14:paraId="6A1B64B2" w14:textId="77777777" w:rsidR="00A67125" w:rsidRPr="007E0FE4" w:rsidRDefault="00A67125" w:rsidP="00F22AE8">
            <w:r w:rsidRPr="007E0FE4">
              <w:t>5317750</w:t>
            </w:r>
          </w:p>
        </w:tc>
      </w:tr>
      <w:tr w:rsidR="00A67125" w:rsidRPr="007E0FE4" w14:paraId="152BBB55" w14:textId="77777777" w:rsidTr="000448B9">
        <w:tc>
          <w:tcPr>
            <w:tcW w:w="4531" w:type="dxa"/>
          </w:tcPr>
          <w:p w14:paraId="7F4FE382" w14:textId="77777777" w:rsidR="00A67125" w:rsidRPr="007E0FE4" w:rsidRDefault="00A67125" w:rsidP="00F22AE8">
            <w:proofErr w:type="spellStart"/>
            <w:r w:rsidRPr="007E0FE4">
              <w:t>Physalien</w:t>
            </w:r>
            <w:proofErr w:type="spellEnd"/>
          </w:p>
        </w:tc>
        <w:tc>
          <w:tcPr>
            <w:tcW w:w="3686" w:type="dxa"/>
          </w:tcPr>
          <w:p w14:paraId="36D7F055" w14:textId="77777777" w:rsidR="00A67125" w:rsidRPr="007E0FE4" w:rsidRDefault="00A67125" w:rsidP="00F22AE8">
            <w:r w:rsidRPr="007E0FE4">
              <w:t>5281250</w:t>
            </w:r>
          </w:p>
        </w:tc>
      </w:tr>
      <w:tr w:rsidR="00A67125" w:rsidRPr="007E0FE4" w14:paraId="67A03E5F" w14:textId="77777777" w:rsidTr="000448B9">
        <w:tc>
          <w:tcPr>
            <w:tcW w:w="4531" w:type="dxa"/>
          </w:tcPr>
          <w:p w14:paraId="49BE662C" w14:textId="77777777" w:rsidR="00A67125" w:rsidRPr="007E0FE4" w:rsidRDefault="00A67125" w:rsidP="00F22AE8">
            <w:r w:rsidRPr="007E0FE4">
              <w:lastRenderedPageBreak/>
              <w:t>24-Methylenelophenol</w:t>
            </w:r>
          </w:p>
        </w:tc>
        <w:tc>
          <w:tcPr>
            <w:tcW w:w="3686" w:type="dxa"/>
          </w:tcPr>
          <w:p w14:paraId="28628BF7" w14:textId="77777777" w:rsidR="00A67125" w:rsidRPr="007E0FE4" w:rsidRDefault="00A67125" w:rsidP="00F22AE8">
            <w:r w:rsidRPr="007E0FE4">
              <w:t>5283640</w:t>
            </w:r>
          </w:p>
        </w:tc>
      </w:tr>
      <w:tr w:rsidR="00A67125" w:rsidRPr="007E0FE4" w14:paraId="17D4D8BD" w14:textId="77777777" w:rsidTr="000448B9">
        <w:tc>
          <w:tcPr>
            <w:tcW w:w="4531" w:type="dxa"/>
          </w:tcPr>
          <w:p w14:paraId="0985B2D5" w14:textId="77777777" w:rsidR="00A67125" w:rsidRPr="007E0FE4" w:rsidRDefault="00A67125" w:rsidP="00F22AE8">
            <w:r w:rsidRPr="007E0FE4">
              <w:t>Lanosterol</w:t>
            </w:r>
          </w:p>
        </w:tc>
        <w:tc>
          <w:tcPr>
            <w:tcW w:w="3686" w:type="dxa"/>
          </w:tcPr>
          <w:p w14:paraId="692A5391" w14:textId="77777777" w:rsidR="00A67125" w:rsidRPr="007E0FE4" w:rsidRDefault="00A67125" w:rsidP="00F22AE8">
            <w:r w:rsidRPr="007E0FE4">
              <w:t>246983</w:t>
            </w:r>
          </w:p>
        </w:tc>
      </w:tr>
      <w:tr w:rsidR="00A67125" w:rsidRPr="007E0FE4" w14:paraId="43E23442" w14:textId="77777777" w:rsidTr="000448B9">
        <w:tc>
          <w:tcPr>
            <w:tcW w:w="4531" w:type="dxa"/>
          </w:tcPr>
          <w:p w14:paraId="5B8B9630" w14:textId="77777777" w:rsidR="00A67125" w:rsidRPr="007E0FE4" w:rsidRDefault="00A67125" w:rsidP="00F22AE8">
            <w:r w:rsidRPr="007E0FE4">
              <w:t>Carotene</w:t>
            </w:r>
          </w:p>
        </w:tc>
        <w:tc>
          <w:tcPr>
            <w:tcW w:w="3686" w:type="dxa"/>
          </w:tcPr>
          <w:p w14:paraId="150D8CE0" w14:textId="77777777" w:rsidR="00A67125" w:rsidRPr="007E0FE4" w:rsidRDefault="00A67125" w:rsidP="00F22AE8">
            <w:r w:rsidRPr="007E0FE4">
              <w:t>6419725</w:t>
            </w:r>
          </w:p>
        </w:tc>
      </w:tr>
      <w:tr w:rsidR="00A67125" w:rsidRPr="007E0FE4" w14:paraId="7525545F" w14:textId="77777777" w:rsidTr="000448B9">
        <w:tc>
          <w:tcPr>
            <w:tcW w:w="4531" w:type="dxa"/>
          </w:tcPr>
          <w:p w14:paraId="57FB9B5F" w14:textId="77777777" w:rsidR="00A67125" w:rsidRPr="007E0FE4" w:rsidRDefault="00A67125" w:rsidP="00F22AE8">
            <w:proofErr w:type="spellStart"/>
            <w:r w:rsidRPr="007E0FE4">
              <w:t>Riboflavine</w:t>
            </w:r>
            <w:proofErr w:type="spellEnd"/>
          </w:p>
        </w:tc>
        <w:tc>
          <w:tcPr>
            <w:tcW w:w="3686" w:type="dxa"/>
          </w:tcPr>
          <w:p w14:paraId="6A846BB8" w14:textId="77777777" w:rsidR="00A67125" w:rsidRPr="007E0FE4" w:rsidRDefault="00A67125" w:rsidP="00F22AE8">
            <w:r w:rsidRPr="007E0FE4">
              <w:t>58683</w:t>
            </w:r>
          </w:p>
        </w:tc>
      </w:tr>
      <w:tr w:rsidR="00A67125" w:rsidRPr="007E0FE4" w14:paraId="56DF8547" w14:textId="77777777" w:rsidTr="000448B9">
        <w:tc>
          <w:tcPr>
            <w:tcW w:w="4531" w:type="dxa"/>
          </w:tcPr>
          <w:p w14:paraId="3422BB3F" w14:textId="77777777" w:rsidR="00A67125" w:rsidRPr="007E0FE4" w:rsidRDefault="00A67125" w:rsidP="00F22AE8">
            <w:r w:rsidRPr="007E0FE4">
              <w:t>(24r)-4alpha-Methyl-24-Ethylcholesta-7,25-Dien-3beta-Yl Acetate</w:t>
            </w:r>
          </w:p>
        </w:tc>
        <w:tc>
          <w:tcPr>
            <w:tcW w:w="3686" w:type="dxa"/>
          </w:tcPr>
          <w:p w14:paraId="337627BE" w14:textId="77777777" w:rsidR="00A67125" w:rsidRPr="007E0FE4" w:rsidRDefault="00A67125" w:rsidP="00F22AE8">
            <w:r w:rsidRPr="007E0FE4">
              <w:t>no data in PubChem</w:t>
            </w:r>
          </w:p>
        </w:tc>
      </w:tr>
      <w:tr w:rsidR="00A67125" w:rsidRPr="007E0FE4" w14:paraId="02895CFF" w14:textId="77777777" w:rsidTr="000448B9">
        <w:tc>
          <w:tcPr>
            <w:tcW w:w="4531" w:type="dxa"/>
          </w:tcPr>
          <w:p w14:paraId="5808EC27" w14:textId="77777777" w:rsidR="00A67125" w:rsidRPr="007E0FE4" w:rsidRDefault="00A67125" w:rsidP="00F22AE8">
            <w:r w:rsidRPr="007E0FE4">
              <w:t>24-Methylene Cycloartan-3beta,21-Diol</w:t>
            </w:r>
          </w:p>
        </w:tc>
        <w:tc>
          <w:tcPr>
            <w:tcW w:w="3686" w:type="dxa"/>
          </w:tcPr>
          <w:p w14:paraId="69587B91" w14:textId="77777777" w:rsidR="00A67125" w:rsidRPr="007E0FE4" w:rsidRDefault="00A67125" w:rsidP="00F22AE8">
            <w:r w:rsidRPr="007E0FE4">
              <w:t>no data in PubChem</w:t>
            </w:r>
          </w:p>
        </w:tc>
      </w:tr>
      <w:tr w:rsidR="00A67125" w:rsidRPr="007E0FE4" w14:paraId="56C1491F" w14:textId="77777777" w:rsidTr="000448B9">
        <w:tc>
          <w:tcPr>
            <w:tcW w:w="4531" w:type="dxa"/>
          </w:tcPr>
          <w:p w14:paraId="6AC144A7" w14:textId="77777777" w:rsidR="00A67125" w:rsidRPr="007E0FE4" w:rsidRDefault="00A67125" w:rsidP="00F22AE8">
            <w:r w:rsidRPr="007E0FE4">
              <w:t>31-Norcyclolaudenol</w:t>
            </w:r>
          </w:p>
        </w:tc>
        <w:tc>
          <w:tcPr>
            <w:tcW w:w="3686" w:type="dxa"/>
          </w:tcPr>
          <w:p w14:paraId="1373A658" w14:textId="77777777" w:rsidR="00A67125" w:rsidRPr="007E0FE4" w:rsidRDefault="00A67125" w:rsidP="00F22AE8">
            <w:r w:rsidRPr="007E0FE4">
              <w:t>no data in PubChem</w:t>
            </w:r>
          </w:p>
        </w:tc>
      </w:tr>
      <w:tr w:rsidR="00A67125" w:rsidRPr="007E0FE4" w14:paraId="21BD42E7" w14:textId="77777777" w:rsidTr="000448B9">
        <w:tc>
          <w:tcPr>
            <w:tcW w:w="4531" w:type="dxa"/>
          </w:tcPr>
          <w:p w14:paraId="501F0B38" w14:textId="77777777" w:rsidR="00A67125" w:rsidRPr="007E0FE4" w:rsidRDefault="00A67125" w:rsidP="00F22AE8">
            <w:r w:rsidRPr="007E0FE4">
              <w:t xml:space="preserve">24-Methylene </w:t>
            </w:r>
            <w:proofErr w:type="spellStart"/>
            <w:r w:rsidRPr="007E0FE4">
              <w:t>Cycloartanol</w:t>
            </w:r>
            <w:proofErr w:type="spellEnd"/>
            <w:r w:rsidRPr="007E0FE4">
              <w:t xml:space="preserve"> </w:t>
            </w:r>
            <w:proofErr w:type="spellStart"/>
            <w:r w:rsidRPr="007E0FE4">
              <w:t>Ferulate</w:t>
            </w:r>
            <w:proofErr w:type="spellEnd"/>
          </w:p>
        </w:tc>
        <w:tc>
          <w:tcPr>
            <w:tcW w:w="3686" w:type="dxa"/>
          </w:tcPr>
          <w:p w14:paraId="51FE3ED5" w14:textId="77777777" w:rsidR="00A67125" w:rsidRPr="007E0FE4" w:rsidRDefault="00A67125" w:rsidP="00F22AE8">
            <w:r w:rsidRPr="007E0FE4">
              <w:t>no data in PubChem</w:t>
            </w:r>
          </w:p>
        </w:tc>
      </w:tr>
      <w:tr w:rsidR="00A67125" w:rsidRPr="007E0FE4" w14:paraId="12B4AD57" w14:textId="77777777" w:rsidTr="000448B9">
        <w:tc>
          <w:tcPr>
            <w:tcW w:w="4531" w:type="dxa"/>
          </w:tcPr>
          <w:p w14:paraId="74BC635E" w14:textId="77777777" w:rsidR="00A67125" w:rsidRPr="007E0FE4" w:rsidRDefault="00A67125" w:rsidP="00F22AE8">
            <w:r w:rsidRPr="007E0FE4">
              <w:t>12-O-Nicotinoylisolineolone</w:t>
            </w:r>
          </w:p>
        </w:tc>
        <w:tc>
          <w:tcPr>
            <w:tcW w:w="3686" w:type="dxa"/>
          </w:tcPr>
          <w:p w14:paraId="7A3D09FA" w14:textId="77777777" w:rsidR="00A67125" w:rsidRPr="007E0FE4" w:rsidRDefault="00A67125" w:rsidP="00F22AE8">
            <w:r w:rsidRPr="007E0FE4">
              <w:t>no data in PubChem</w:t>
            </w:r>
          </w:p>
        </w:tc>
      </w:tr>
      <w:tr w:rsidR="00A67125" w:rsidRPr="007E0FE4" w14:paraId="0F6499DE" w14:textId="77777777" w:rsidTr="000448B9">
        <w:tc>
          <w:tcPr>
            <w:tcW w:w="4531" w:type="dxa"/>
          </w:tcPr>
          <w:p w14:paraId="386A9D46" w14:textId="77777777" w:rsidR="00A67125" w:rsidRPr="007E0FE4" w:rsidRDefault="00A67125" w:rsidP="00F22AE8">
            <w:r w:rsidRPr="007E0FE4">
              <w:t>Cryptoxanthin Monoepoxide</w:t>
            </w:r>
          </w:p>
        </w:tc>
        <w:tc>
          <w:tcPr>
            <w:tcW w:w="3686" w:type="dxa"/>
          </w:tcPr>
          <w:p w14:paraId="6D2068E2" w14:textId="77777777" w:rsidR="00A67125" w:rsidRPr="007E0FE4" w:rsidRDefault="00A67125" w:rsidP="00F22AE8">
            <w:r w:rsidRPr="007E0FE4">
              <w:t>no data in PubChem</w:t>
            </w:r>
          </w:p>
        </w:tc>
      </w:tr>
      <w:tr w:rsidR="00A67125" w:rsidRPr="007E0FE4" w14:paraId="4A25D35B" w14:textId="77777777" w:rsidTr="000448B9">
        <w:tc>
          <w:tcPr>
            <w:tcW w:w="4531" w:type="dxa"/>
          </w:tcPr>
          <w:p w14:paraId="216FA58E" w14:textId="77777777" w:rsidR="00A67125" w:rsidRPr="007E0FE4" w:rsidRDefault="00A67125" w:rsidP="00F22AE8">
            <w:r w:rsidRPr="007E0FE4">
              <w:t>24-Methyl-31-Norlanost-9(11)-Enol</w:t>
            </w:r>
          </w:p>
        </w:tc>
        <w:tc>
          <w:tcPr>
            <w:tcW w:w="3686" w:type="dxa"/>
          </w:tcPr>
          <w:p w14:paraId="532EEC23" w14:textId="77777777" w:rsidR="00A67125" w:rsidRPr="007E0FE4" w:rsidRDefault="00A67125" w:rsidP="00F22AE8">
            <w:r w:rsidRPr="007E0FE4">
              <w:t>no data in PubChem</w:t>
            </w:r>
          </w:p>
        </w:tc>
      </w:tr>
    </w:tbl>
    <w:p w14:paraId="2F71DB0D" w14:textId="15CDAF88" w:rsidR="00262EE6" w:rsidRPr="007E0FE4" w:rsidRDefault="00262EE6" w:rsidP="00F22AE8"/>
    <w:sectPr w:rsidR="00262EE6" w:rsidRPr="007E0F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0A668" w14:textId="77777777" w:rsidR="007614BA" w:rsidRDefault="007614BA" w:rsidP="00F22AE8">
      <w:r>
        <w:separator/>
      </w:r>
    </w:p>
  </w:endnote>
  <w:endnote w:type="continuationSeparator" w:id="0">
    <w:p w14:paraId="036C59E0" w14:textId="77777777" w:rsidR="007614BA" w:rsidRDefault="007614BA" w:rsidP="00F22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A4932" w14:textId="77777777" w:rsidR="007614BA" w:rsidRDefault="007614BA" w:rsidP="00F22AE8">
      <w:r>
        <w:separator/>
      </w:r>
    </w:p>
  </w:footnote>
  <w:footnote w:type="continuationSeparator" w:id="0">
    <w:p w14:paraId="5DECF44E" w14:textId="77777777" w:rsidR="007614BA" w:rsidRDefault="007614BA" w:rsidP="00F22A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sTAzNzGwNDIysTRQ0lEKTi0uzszPAykwrgUA3Hb6CCwAAAA="/>
  </w:docVars>
  <w:rsids>
    <w:rsidRoot w:val="00FF7BB8"/>
    <w:rsid w:val="000448B9"/>
    <w:rsid w:val="000808B1"/>
    <w:rsid w:val="000A0133"/>
    <w:rsid w:val="00126617"/>
    <w:rsid w:val="0013308D"/>
    <w:rsid w:val="0014595E"/>
    <w:rsid w:val="0017066C"/>
    <w:rsid w:val="00230F74"/>
    <w:rsid w:val="00262EE6"/>
    <w:rsid w:val="002909AA"/>
    <w:rsid w:val="00291BE5"/>
    <w:rsid w:val="002C025F"/>
    <w:rsid w:val="002C25F9"/>
    <w:rsid w:val="002E4C85"/>
    <w:rsid w:val="002E582A"/>
    <w:rsid w:val="0036427B"/>
    <w:rsid w:val="00367DD8"/>
    <w:rsid w:val="003A52CF"/>
    <w:rsid w:val="003F31E7"/>
    <w:rsid w:val="00401A2F"/>
    <w:rsid w:val="0047615B"/>
    <w:rsid w:val="004D62BD"/>
    <w:rsid w:val="004F18F6"/>
    <w:rsid w:val="005639B5"/>
    <w:rsid w:val="00586D17"/>
    <w:rsid w:val="005A4467"/>
    <w:rsid w:val="005F274C"/>
    <w:rsid w:val="00622979"/>
    <w:rsid w:val="0065321A"/>
    <w:rsid w:val="00682997"/>
    <w:rsid w:val="006A0C76"/>
    <w:rsid w:val="007614BA"/>
    <w:rsid w:val="007839BE"/>
    <w:rsid w:val="007B03AC"/>
    <w:rsid w:val="007C76BE"/>
    <w:rsid w:val="007E0FE4"/>
    <w:rsid w:val="007F1E0F"/>
    <w:rsid w:val="00886C33"/>
    <w:rsid w:val="00941C7A"/>
    <w:rsid w:val="009B177C"/>
    <w:rsid w:val="009B5FE0"/>
    <w:rsid w:val="00A215D3"/>
    <w:rsid w:val="00A67125"/>
    <w:rsid w:val="00A93E90"/>
    <w:rsid w:val="00AE21CD"/>
    <w:rsid w:val="00B31E7C"/>
    <w:rsid w:val="00BA45B2"/>
    <w:rsid w:val="00BE0F81"/>
    <w:rsid w:val="00C12B4E"/>
    <w:rsid w:val="00C14052"/>
    <w:rsid w:val="00C2318A"/>
    <w:rsid w:val="00CC037C"/>
    <w:rsid w:val="00D01FCE"/>
    <w:rsid w:val="00D441C3"/>
    <w:rsid w:val="00D66277"/>
    <w:rsid w:val="00DA4A8D"/>
    <w:rsid w:val="00E13D69"/>
    <w:rsid w:val="00E76125"/>
    <w:rsid w:val="00E83241"/>
    <w:rsid w:val="00E94488"/>
    <w:rsid w:val="00EA24DD"/>
    <w:rsid w:val="00EB0DA6"/>
    <w:rsid w:val="00ED7B65"/>
    <w:rsid w:val="00F22AE8"/>
    <w:rsid w:val="00F651F5"/>
    <w:rsid w:val="00F7275D"/>
    <w:rsid w:val="00FC54A4"/>
    <w:rsid w:val="00FF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C2A4B"/>
  <w15:chartTrackingRefBased/>
  <w15:docId w15:val="{F8132A7C-B321-469D-9C52-A4B34D85D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22AE8"/>
    <w:pPr>
      <w:spacing w:before="120" w:after="240"/>
    </w:pPr>
    <w:rPr>
      <w:rFonts w:ascii="Times New Roman" w:hAnsi="Times New Roman" w:cs="Times New Roman"/>
      <w:kern w:val="0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2"/>
    <w:qFormat/>
    <w:rsid w:val="00291BE5"/>
    <w:pPr>
      <w:numPr>
        <w:numId w:val="7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291BE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291BE5"/>
    <w:pPr>
      <w:keepNext/>
      <w:keepLines/>
      <w:numPr>
        <w:ilvl w:val="2"/>
        <w:numId w:val="7"/>
      </w:numPr>
      <w:spacing w:before="40" w:after="120"/>
      <w:outlineLvl w:val="2"/>
    </w:pPr>
    <w:rPr>
      <w:rFonts w:eastAsiaTheme="majorEastAsia" w:cstheme="majorBidi"/>
      <w:b/>
    </w:rPr>
  </w:style>
  <w:style w:type="paragraph" w:styleId="4">
    <w:name w:val="heading 4"/>
    <w:basedOn w:val="3"/>
    <w:next w:val="a0"/>
    <w:link w:val="40"/>
    <w:uiPriority w:val="2"/>
    <w:qFormat/>
    <w:rsid w:val="00291BE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291BE5"/>
    <w:pPr>
      <w:numPr>
        <w:ilvl w:val="4"/>
      </w:numPr>
      <w:outlineLvl w:val="4"/>
    </w:pPr>
  </w:style>
  <w:style w:type="character" w:default="1" w:styleId="a1">
    <w:name w:val="Default Paragraph Font"/>
    <w:uiPriority w:val="1"/>
    <w:unhideWhenUsed/>
    <w:rsid w:val="00291BE5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291BE5"/>
  </w:style>
  <w:style w:type="table" w:styleId="a4">
    <w:name w:val="Table Grid"/>
    <w:basedOn w:val="a2"/>
    <w:uiPriority w:val="59"/>
    <w:rsid w:val="00291BE5"/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Plain Text"/>
    <w:basedOn w:val="a0"/>
    <w:link w:val="a6"/>
    <w:uiPriority w:val="99"/>
    <w:unhideWhenUsed/>
    <w:rsid w:val="00C12B4E"/>
    <w:rPr>
      <w:rFonts w:asciiTheme="minorEastAsia" w:hAnsi="Courier New" w:cs="Courier New"/>
    </w:rPr>
  </w:style>
  <w:style w:type="character" w:customStyle="1" w:styleId="a6">
    <w:name w:val="纯文本 字符"/>
    <w:basedOn w:val="a1"/>
    <w:link w:val="a5"/>
    <w:uiPriority w:val="99"/>
    <w:rsid w:val="00C12B4E"/>
    <w:rPr>
      <w:rFonts w:asciiTheme="minorEastAsia" w:hAnsi="Courier New" w:cs="Courier New"/>
    </w:rPr>
  </w:style>
  <w:style w:type="character" w:styleId="a7">
    <w:name w:val="Hyperlink"/>
    <w:basedOn w:val="a1"/>
    <w:uiPriority w:val="99"/>
    <w:unhideWhenUsed/>
    <w:rsid w:val="00291BE5"/>
    <w:rPr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91BE5"/>
    <w:pPr>
      <w:tabs>
        <w:tab w:val="center" w:pos="4844"/>
        <w:tab w:val="right" w:pos="9689"/>
      </w:tabs>
    </w:pPr>
    <w:rPr>
      <w:b/>
    </w:rPr>
  </w:style>
  <w:style w:type="character" w:customStyle="1" w:styleId="a9">
    <w:name w:val="页眉 字符"/>
    <w:basedOn w:val="a1"/>
    <w:link w:val="a8"/>
    <w:uiPriority w:val="99"/>
    <w:rsid w:val="00291BE5"/>
    <w:rPr>
      <w:rFonts w:ascii="Times New Roman" w:hAnsi="Times New Roman"/>
      <w:b/>
      <w:kern w:val="0"/>
      <w:sz w:val="24"/>
      <w:lang w:eastAsia="en-US"/>
    </w:rPr>
  </w:style>
  <w:style w:type="paragraph" w:styleId="aa">
    <w:name w:val="footer"/>
    <w:basedOn w:val="a0"/>
    <w:link w:val="ab"/>
    <w:uiPriority w:val="99"/>
    <w:unhideWhenUsed/>
    <w:rsid w:val="00291BE5"/>
    <w:pPr>
      <w:tabs>
        <w:tab w:val="center" w:pos="4844"/>
        <w:tab w:val="right" w:pos="9689"/>
      </w:tabs>
      <w:spacing w:after="0"/>
    </w:pPr>
  </w:style>
  <w:style w:type="character" w:customStyle="1" w:styleId="ab">
    <w:name w:val="页脚 字符"/>
    <w:basedOn w:val="a1"/>
    <w:link w:val="aa"/>
    <w:uiPriority w:val="99"/>
    <w:rsid w:val="00291BE5"/>
    <w:rPr>
      <w:rFonts w:ascii="Times New Roman" w:hAnsi="Times New Roman"/>
      <w:kern w:val="0"/>
      <w:sz w:val="24"/>
      <w:lang w:eastAsia="en-US"/>
    </w:rPr>
  </w:style>
  <w:style w:type="paragraph" w:styleId="ac">
    <w:name w:val="Subtitle"/>
    <w:basedOn w:val="a0"/>
    <w:next w:val="a0"/>
    <w:link w:val="ad"/>
    <w:uiPriority w:val="99"/>
    <w:unhideWhenUsed/>
    <w:qFormat/>
    <w:rsid w:val="00291BE5"/>
    <w:pPr>
      <w:spacing w:before="240"/>
    </w:pPr>
    <w:rPr>
      <w:b/>
    </w:rPr>
  </w:style>
  <w:style w:type="character" w:customStyle="1" w:styleId="ad">
    <w:name w:val="副标题 字符"/>
    <w:basedOn w:val="a1"/>
    <w:link w:val="ac"/>
    <w:uiPriority w:val="99"/>
    <w:rsid w:val="00291BE5"/>
    <w:rPr>
      <w:rFonts w:ascii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AuthorList">
    <w:name w:val="Author List"/>
    <w:aliases w:val="Keywords,Abstract"/>
    <w:basedOn w:val="ac"/>
    <w:next w:val="a0"/>
    <w:uiPriority w:val="1"/>
    <w:qFormat/>
    <w:rsid w:val="00291BE5"/>
  </w:style>
  <w:style w:type="numbering" w:customStyle="1" w:styleId="Headings">
    <w:name w:val="Headings"/>
    <w:uiPriority w:val="99"/>
    <w:rsid w:val="00291BE5"/>
    <w:pPr>
      <w:numPr>
        <w:numId w:val="1"/>
      </w:numPr>
    </w:pPr>
  </w:style>
  <w:style w:type="paragraph" w:styleId="ae">
    <w:name w:val="Title"/>
    <w:basedOn w:val="a0"/>
    <w:next w:val="a0"/>
    <w:link w:val="af"/>
    <w:qFormat/>
    <w:rsid w:val="00291BE5"/>
    <w:pPr>
      <w:suppressLineNumbers/>
      <w:spacing w:before="240" w:after="360"/>
      <w:jc w:val="center"/>
    </w:pPr>
    <w:rPr>
      <w:b/>
      <w:sz w:val="32"/>
      <w:szCs w:val="32"/>
    </w:rPr>
  </w:style>
  <w:style w:type="character" w:customStyle="1" w:styleId="af">
    <w:name w:val="标题 字符"/>
    <w:basedOn w:val="a1"/>
    <w:link w:val="ae"/>
    <w:rsid w:val="00291BE5"/>
    <w:rPr>
      <w:rFonts w:ascii="Times New Roman" w:hAnsi="Times New Roman" w:cs="Times New Roman"/>
      <w:b/>
      <w:kern w:val="0"/>
      <w:sz w:val="32"/>
      <w:szCs w:val="32"/>
      <w:lang w:eastAsia="en-US"/>
    </w:rPr>
  </w:style>
  <w:style w:type="paragraph" w:customStyle="1" w:styleId="SupplementaryMaterial">
    <w:name w:val="Supplementary Material"/>
    <w:basedOn w:val="ae"/>
    <w:next w:val="ae"/>
    <w:qFormat/>
    <w:rsid w:val="00291BE5"/>
    <w:pPr>
      <w:spacing w:after="120"/>
    </w:pPr>
    <w:rPr>
      <w:i/>
    </w:rPr>
  </w:style>
  <w:style w:type="paragraph" w:styleId="a">
    <w:name w:val="List Paragraph"/>
    <w:basedOn w:val="a0"/>
    <w:uiPriority w:val="3"/>
    <w:qFormat/>
    <w:rsid w:val="00291BE5"/>
    <w:pPr>
      <w:numPr>
        <w:numId w:val="2"/>
      </w:numPr>
      <w:contextualSpacing/>
    </w:pPr>
    <w:rPr>
      <w:rFonts w:eastAsia="Cambria"/>
    </w:rPr>
  </w:style>
  <w:style w:type="character" w:customStyle="1" w:styleId="10">
    <w:name w:val="标题 1 字符"/>
    <w:basedOn w:val="a1"/>
    <w:link w:val="1"/>
    <w:uiPriority w:val="2"/>
    <w:rsid w:val="00291BE5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0">
    <w:name w:val="标题 2 字符"/>
    <w:basedOn w:val="a1"/>
    <w:link w:val="2"/>
    <w:uiPriority w:val="2"/>
    <w:rsid w:val="00291BE5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291BE5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291BE5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291BE5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styleId="af0">
    <w:name w:val="Subtle Emphasis"/>
    <w:basedOn w:val="a1"/>
    <w:uiPriority w:val="19"/>
    <w:qFormat/>
    <w:rsid w:val="00291BE5"/>
    <w:rPr>
      <w:rFonts w:ascii="Times New Roman" w:hAnsi="Times New Roman"/>
      <w:i/>
      <w:iCs/>
      <w:color w:val="404040" w:themeColor="text1" w:themeTint="BF"/>
    </w:rPr>
  </w:style>
  <w:style w:type="character" w:styleId="af1">
    <w:name w:val="FollowedHyperlink"/>
    <w:basedOn w:val="a1"/>
    <w:uiPriority w:val="99"/>
    <w:semiHidden/>
    <w:unhideWhenUsed/>
    <w:rsid w:val="00291BE5"/>
    <w:rPr>
      <w:color w:val="954F72" w:themeColor="followedHyperlink"/>
      <w:u w:val="single"/>
    </w:rPr>
  </w:style>
  <w:style w:type="character" w:styleId="af2">
    <w:name w:val="line number"/>
    <w:basedOn w:val="a1"/>
    <w:uiPriority w:val="99"/>
    <w:semiHidden/>
    <w:unhideWhenUsed/>
    <w:rsid w:val="00291BE5"/>
  </w:style>
  <w:style w:type="paragraph" w:styleId="af3">
    <w:name w:val="footnote text"/>
    <w:basedOn w:val="a0"/>
    <w:link w:val="af4"/>
    <w:uiPriority w:val="99"/>
    <w:semiHidden/>
    <w:unhideWhenUsed/>
    <w:rsid w:val="00291BE5"/>
    <w:pPr>
      <w:spacing w:after="0"/>
    </w:pPr>
    <w:rPr>
      <w:sz w:val="20"/>
      <w:szCs w:val="20"/>
    </w:rPr>
  </w:style>
  <w:style w:type="character" w:customStyle="1" w:styleId="af4">
    <w:name w:val="脚注文本 字符"/>
    <w:basedOn w:val="a1"/>
    <w:link w:val="af3"/>
    <w:uiPriority w:val="99"/>
    <w:semiHidden/>
    <w:rsid w:val="00291BE5"/>
    <w:rPr>
      <w:rFonts w:ascii="Times New Roman" w:hAnsi="Times New Roman"/>
      <w:kern w:val="0"/>
      <w:sz w:val="20"/>
      <w:szCs w:val="20"/>
      <w:lang w:eastAsia="en-US"/>
    </w:rPr>
  </w:style>
  <w:style w:type="character" w:styleId="af5">
    <w:name w:val="footnote reference"/>
    <w:basedOn w:val="a1"/>
    <w:uiPriority w:val="99"/>
    <w:semiHidden/>
    <w:unhideWhenUsed/>
    <w:rsid w:val="00291BE5"/>
    <w:rPr>
      <w:vertAlign w:val="superscript"/>
    </w:rPr>
  </w:style>
  <w:style w:type="character" w:styleId="af6">
    <w:name w:val="Intense Reference"/>
    <w:basedOn w:val="a1"/>
    <w:uiPriority w:val="32"/>
    <w:qFormat/>
    <w:rsid w:val="00291BE5"/>
    <w:rPr>
      <w:b/>
      <w:bCs/>
      <w:smallCaps/>
      <w:color w:val="auto"/>
      <w:spacing w:val="5"/>
    </w:rPr>
  </w:style>
  <w:style w:type="character" w:styleId="af7">
    <w:name w:val="Intense Emphasis"/>
    <w:basedOn w:val="a1"/>
    <w:uiPriority w:val="21"/>
    <w:unhideWhenUsed/>
    <w:rsid w:val="00291BE5"/>
    <w:rPr>
      <w:rFonts w:ascii="Times New Roman" w:hAnsi="Times New Roman"/>
      <w:i/>
      <w:iCs/>
      <w:color w:val="auto"/>
    </w:rPr>
  </w:style>
  <w:style w:type="paragraph" w:styleId="af8">
    <w:name w:val="Balloon Text"/>
    <w:basedOn w:val="a0"/>
    <w:link w:val="af9"/>
    <w:uiPriority w:val="99"/>
    <w:semiHidden/>
    <w:unhideWhenUsed/>
    <w:rsid w:val="00291BE5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批注框文本 字符"/>
    <w:basedOn w:val="a1"/>
    <w:link w:val="af8"/>
    <w:uiPriority w:val="99"/>
    <w:semiHidden/>
    <w:rsid w:val="00291BE5"/>
    <w:rPr>
      <w:rFonts w:ascii="Tahoma" w:hAnsi="Tahoma" w:cs="Tahoma"/>
      <w:kern w:val="0"/>
      <w:sz w:val="16"/>
      <w:szCs w:val="16"/>
      <w:lang w:eastAsia="en-US"/>
    </w:rPr>
  </w:style>
  <w:style w:type="paragraph" w:styleId="afa">
    <w:name w:val="annotation text"/>
    <w:basedOn w:val="a0"/>
    <w:link w:val="afb"/>
    <w:uiPriority w:val="99"/>
    <w:semiHidden/>
    <w:unhideWhenUsed/>
    <w:rsid w:val="00291BE5"/>
    <w:rPr>
      <w:sz w:val="20"/>
      <w:szCs w:val="20"/>
    </w:rPr>
  </w:style>
  <w:style w:type="character" w:customStyle="1" w:styleId="afb">
    <w:name w:val="批注文字 字符"/>
    <w:basedOn w:val="a1"/>
    <w:link w:val="afa"/>
    <w:uiPriority w:val="99"/>
    <w:semiHidden/>
    <w:rsid w:val="00291BE5"/>
    <w:rPr>
      <w:rFonts w:ascii="Times New Roman" w:hAnsi="Times New Roman"/>
      <w:kern w:val="0"/>
      <w:sz w:val="20"/>
      <w:szCs w:val="20"/>
      <w:lang w:eastAsia="en-US"/>
    </w:rPr>
  </w:style>
  <w:style w:type="character" w:styleId="afc">
    <w:name w:val="annotation reference"/>
    <w:basedOn w:val="a1"/>
    <w:uiPriority w:val="99"/>
    <w:semiHidden/>
    <w:unhideWhenUsed/>
    <w:rsid w:val="00291BE5"/>
    <w:rPr>
      <w:sz w:val="16"/>
      <w:szCs w:val="16"/>
    </w:rPr>
  </w:style>
  <w:style w:type="paragraph" w:styleId="afd">
    <w:name w:val="annotation subject"/>
    <w:basedOn w:val="afa"/>
    <w:next w:val="afa"/>
    <w:link w:val="afe"/>
    <w:uiPriority w:val="99"/>
    <w:semiHidden/>
    <w:unhideWhenUsed/>
    <w:rsid w:val="00291BE5"/>
    <w:rPr>
      <w:b/>
      <w:bCs/>
    </w:rPr>
  </w:style>
  <w:style w:type="character" w:customStyle="1" w:styleId="afe">
    <w:name w:val="批注主题 字符"/>
    <w:basedOn w:val="afb"/>
    <w:link w:val="afd"/>
    <w:uiPriority w:val="99"/>
    <w:semiHidden/>
    <w:rsid w:val="00291BE5"/>
    <w:rPr>
      <w:rFonts w:ascii="Times New Roman" w:hAnsi="Times New Roman"/>
      <w:b/>
      <w:bCs/>
      <w:kern w:val="0"/>
      <w:sz w:val="20"/>
      <w:szCs w:val="20"/>
      <w:lang w:eastAsia="en-US"/>
    </w:rPr>
  </w:style>
  <w:style w:type="paragraph" w:styleId="aff">
    <w:name w:val="Normal (Web)"/>
    <w:basedOn w:val="a0"/>
    <w:uiPriority w:val="99"/>
    <w:unhideWhenUsed/>
    <w:rsid w:val="00291BE5"/>
    <w:pPr>
      <w:spacing w:before="100" w:beforeAutospacing="1" w:after="100" w:afterAutospacing="1"/>
    </w:pPr>
    <w:rPr>
      <w:rFonts w:eastAsia="Times New Roman"/>
    </w:rPr>
  </w:style>
  <w:style w:type="character" w:styleId="aff0">
    <w:name w:val="Emphasis"/>
    <w:basedOn w:val="a1"/>
    <w:uiPriority w:val="20"/>
    <w:qFormat/>
    <w:rsid w:val="00291BE5"/>
    <w:rPr>
      <w:rFonts w:ascii="Times New Roman" w:hAnsi="Times New Roman"/>
      <w:i/>
      <w:iCs/>
    </w:rPr>
  </w:style>
  <w:style w:type="character" w:styleId="aff1">
    <w:name w:val="Book Title"/>
    <w:basedOn w:val="a1"/>
    <w:uiPriority w:val="33"/>
    <w:qFormat/>
    <w:rsid w:val="00291BE5"/>
    <w:rPr>
      <w:rFonts w:ascii="Times New Roman" w:hAnsi="Times New Roman"/>
      <w:b/>
      <w:bCs/>
      <w:i/>
      <w:iCs/>
      <w:spacing w:val="5"/>
    </w:rPr>
  </w:style>
  <w:style w:type="paragraph" w:styleId="aff2">
    <w:name w:val="caption"/>
    <w:basedOn w:val="a0"/>
    <w:next w:val="aff3"/>
    <w:uiPriority w:val="35"/>
    <w:unhideWhenUsed/>
    <w:qFormat/>
    <w:rsid w:val="00291BE5"/>
    <w:pPr>
      <w:keepNext/>
    </w:pPr>
    <w:rPr>
      <w:b/>
      <w:bCs/>
    </w:rPr>
  </w:style>
  <w:style w:type="paragraph" w:styleId="aff3">
    <w:name w:val="No Spacing"/>
    <w:uiPriority w:val="99"/>
    <w:unhideWhenUsed/>
    <w:qFormat/>
    <w:rsid w:val="00291BE5"/>
    <w:rPr>
      <w:rFonts w:ascii="Times New Roman" w:hAnsi="Times New Roman"/>
      <w:kern w:val="0"/>
      <w:sz w:val="24"/>
      <w:lang w:eastAsia="en-US"/>
    </w:rPr>
  </w:style>
  <w:style w:type="paragraph" w:styleId="aff4">
    <w:name w:val="endnote text"/>
    <w:basedOn w:val="a0"/>
    <w:link w:val="aff5"/>
    <w:uiPriority w:val="99"/>
    <w:semiHidden/>
    <w:unhideWhenUsed/>
    <w:rsid w:val="00291BE5"/>
    <w:pPr>
      <w:spacing w:after="0"/>
    </w:pPr>
    <w:rPr>
      <w:sz w:val="20"/>
      <w:szCs w:val="20"/>
    </w:rPr>
  </w:style>
  <w:style w:type="character" w:customStyle="1" w:styleId="aff5">
    <w:name w:val="尾注文本 字符"/>
    <w:basedOn w:val="a1"/>
    <w:link w:val="aff4"/>
    <w:uiPriority w:val="99"/>
    <w:semiHidden/>
    <w:rsid w:val="00291BE5"/>
    <w:rPr>
      <w:rFonts w:ascii="Times New Roman" w:hAnsi="Times New Roman"/>
      <w:kern w:val="0"/>
      <w:sz w:val="20"/>
      <w:szCs w:val="20"/>
      <w:lang w:eastAsia="en-US"/>
    </w:rPr>
  </w:style>
  <w:style w:type="character" w:styleId="aff6">
    <w:name w:val="endnote reference"/>
    <w:basedOn w:val="a1"/>
    <w:uiPriority w:val="99"/>
    <w:semiHidden/>
    <w:unhideWhenUsed/>
    <w:rsid w:val="00291BE5"/>
    <w:rPr>
      <w:vertAlign w:val="superscript"/>
    </w:rPr>
  </w:style>
  <w:style w:type="character" w:styleId="aff7">
    <w:name w:val="Strong"/>
    <w:basedOn w:val="a1"/>
    <w:uiPriority w:val="22"/>
    <w:qFormat/>
    <w:rsid w:val="00291BE5"/>
    <w:rPr>
      <w:rFonts w:ascii="Times New Roman" w:hAnsi="Times New Roman"/>
      <w:b/>
      <w:bCs/>
    </w:rPr>
  </w:style>
  <w:style w:type="paragraph" w:styleId="aff8">
    <w:name w:val="Quote"/>
    <w:basedOn w:val="a0"/>
    <w:next w:val="a0"/>
    <w:link w:val="aff9"/>
    <w:uiPriority w:val="29"/>
    <w:qFormat/>
    <w:rsid w:val="00291BE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9">
    <w:name w:val="引用 字符"/>
    <w:basedOn w:val="a1"/>
    <w:link w:val="aff8"/>
    <w:uiPriority w:val="29"/>
    <w:rsid w:val="00291BE5"/>
    <w:rPr>
      <w:rFonts w:ascii="Times New Roman" w:hAnsi="Times New Roman"/>
      <w:i/>
      <w:iCs/>
      <w:color w:val="404040" w:themeColor="text1" w:themeTint="BF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3119E-1E78-463D-8BFE-31063F725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2</Pages>
  <Words>1009</Words>
  <Characters>5757</Characters>
  <Application>Microsoft Office Word</Application>
  <DocSecurity>0</DocSecurity>
  <Lines>47</Lines>
  <Paragraphs>13</Paragraphs>
  <ScaleCrop>false</ScaleCrop>
  <Company/>
  <LinksUpToDate>false</LinksUpToDate>
  <CharactersWithSpaces>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唐 宇俊</cp:lastModifiedBy>
  <cp:revision>20</cp:revision>
  <dcterms:created xsi:type="dcterms:W3CDTF">2020-02-21T05:39:00Z</dcterms:created>
  <dcterms:modified xsi:type="dcterms:W3CDTF">2020-03-25T13:42:00Z</dcterms:modified>
</cp:coreProperties>
</file>